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C832C" w14:textId="73A00E6C" w:rsidR="00934838" w:rsidRPr="00015024" w:rsidRDefault="005E617A" w:rsidP="00EC0ADA">
      <w:pPr>
        <w:spacing w:before="50" w:line="250" w:lineRule="atLeast"/>
        <w:ind w:left="284" w:right="1756"/>
        <w:rPr>
          <w:rFonts w:ascii="CMU Serif" w:eastAsia="楷体" w:hAnsi="CMU Serif" w:cs="CMU Serif"/>
          <w:b/>
          <w:sz w:val="28"/>
          <w:szCs w:val="20"/>
        </w:rPr>
      </w:pPr>
      <w:proofErr w:type="spellStart"/>
      <w:r w:rsidRPr="00015024">
        <w:rPr>
          <w:rFonts w:ascii="CMU Serif" w:eastAsia="楷体" w:hAnsi="CMU Serif" w:cs="CMU Serif"/>
          <w:b/>
          <w:sz w:val="28"/>
          <w:szCs w:val="20"/>
        </w:rPr>
        <w:t>Ao</w:t>
      </w:r>
      <w:r w:rsidR="00E10A58" w:rsidRPr="00015024">
        <w:rPr>
          <w:rFonts w:ascii="CMU Serif" w:eastAsia="楷体" w:hAnsi="CMU Serif" w:cs="CMU Serif"/>
          <w:b/>
          <w:sz w:val="28"/>
          <w:szCs w:val="20"/>
        </w:rPr>
        <w:t>f</w:t>
      </w:r>
      <w:r w:rsidRPr="00015024">
        <w:rPr>
          <w:rFonts w:ascii="CMU Serif" w:eastAsia="楷体" w:hAnsi="CMU Serif" w:cs="CMU Serif"/>
          <w:b/>
          <w:sz w:val="28"/>
          <w:szCs w:val="20"/>
        </w:rPr>
        <w:t>an</w:t>
      </w:r>
      <w:proofErr w:type="spellEnd"/>
      <w:r w:rsidRPr="00015024">
        <w:rPr>
          <w:rFonts w:ascii="CMU Serif" w:eastAsia="楷体" w:hAnsi="CMU Serif" w:cs="CMU Serif"/>
          <w:b/>
          <w:sz w:val="28"/>
          <w:szCs w:val="20"/>
        </w:rPr>
        <w:t xml:space="preserve"> Liu</w:t>
      </w:r>
    </w:p>
    <w:p w14:paraId="152C5A4F" w14:textId="27D64E99" w:rsidR="00090ACD" w:rsidRPr="00015024" w:rsidRDefault="00816511" w:rsidP="00EC0ADA">
      <w:pPr>
        <w:spacing w:before="50" w:line="250" w:lineRule="atLeast"/>
        <w:ind w:left="284" w:right="1756"/>
        <w:rPr>
          <w:rFonts w:ascii="CMU Serif" w:eastAsia="楷体" w:hAnsi="CMU Serif" w:cs="CMU Serif"/>
          <w:b/>
          <w:sz w:val="20"/>
          <w:szCs w:val="13"/>
        </w:rPr>
      </w:pPr>
      <w:r>
        <w:rPr>
          <w:rFonts w:ascii="CMU Serif" w:eastAsia="楷体" w:hAnsi="CMU Serif" w:cs="CMU Serif" w:hint="eastAsia"/>
          <w:b/>
          <w:sz w:val="20"/>
          <w:szCs w:val="13"/>
        </w:rPr>
        <w:t xml:space="preserve">Base </w:t>
      </w:r>
      <w:r w:rsidR="006011AF">
        <w:rPr>
          <w:rFonts w:ascii="CMU Serif" w:eastAsia="楷体" w:hAnsi="CMU Serif" w:cs="CMU Serif" w:hint="eastAsia"/>
          <w:b/>
          <w:sz w:val="20"/>
          <w:szCs w:val="13"/>
        </w:rPr>
        <w:t>Shen</w:t>
      </w:r>
      <w:r>
        <w:rPr>
          <w:rFonts w:ascii="CMU Serif" w:eastAsia="楷体" w:hAnsi="CMU Serif" w:cs="CMU Serif" w:hint="eastAsia"/>
          <w:b/>
          <w:sz w:val="20"/>
          <w:szCs w:val="13"/>
        </w:rPr>
        <w:t>z</w:t>
      </w:r>
      <w:r w:rsidR="006011AF">
        <w:rPr>
          <w:rFonts w:ascii="CMU Serif" w:eastAsia="楷体" w:hAnsi="CMU Serif" w:cs="CMU Serif" w:hint="eastAsia"/>
          <w:b/>
          <w:sz w:val="20"/>
          <w:szCs w:val="13"/>
        </w:rPr>
        <w:t>hen</w:t>
      </w:r>
      <w:r w:rsidR="003C5161" w:rsidRPr="00015024">
        <w:rPr>
          <w:rFonts w:ascii="CMU Serif" w:eastAsia="楷体" w:hAnsi="CMU Serif" w:cs="CMU Serif"/>
          <w:b/>
          <w:sz w:val="20"/>
          <w:szCs w:val="13"/>
        </w:rPr>
        <w:t xml:space="preserve"> · </w:t>
      </w:r>
      <w:r w:rsidR="00894012" w:rsidRPr="00015024">
        <w:rPr>
          <w:rFonts w:ascii="CMU Serif" w:eastAsia="楷体" w:hAnsi="CMU Serif" w:cs="CMU Serif"/>
          <w:b/>
          <w:sz w:val="20"/>
          <w:szCs w:val="13"/>
        </w:rPr>
        <w:t>On Site</w:t>
      </w:r>
      <w:r w:rsidR="00732E1C" w:rsidRPr="00015024">
        <w:rPr>
          <w:rFonts w:ascii="CMU Serif" w:eastAsia="楷体" w:hAnsi="CMU Serif" w:cs="CMU Serif"/>
          <w:b/>
          <w:sz w:val="20"/>
          <w:szCs w:val="13"/>
        </w:rPr>
        <w:t xml:space="preserve"> </w:t>
      </w:r>
    </w:p>
    <w:p w14:paraId="1EEB7B14" w14:textId="6C19E03A" w:rsidR="00090ACD" w:rsidRPr="00015024" w:rsidRDefault="007E3459" w:rsidP="00EC0ADA">
      <w:pPr>
        <w:pStyle w:val="a5"/>
        <w:tabs>
          <w:tab w:val="left" w:pos="9955"/>
        </w:tabs>
        <w:spacing w:before="20" w:line="250" w:lineRule="atLeast"/>
        <w:ind w:right="150"/>
        <w:jc w:val="right"/>
        <w:rPr>
          <w:rFonts w:ascii="CMU Serif" w:eastAsiaTheme="minorEastAsia" w:hAnsi="CMU Serif" w:cs="CMU Serif"/>
          <w:sz w:val="21"/>
          <w:szCs w:val="20"/>
        </w:rPr>
      </w:pPr>
      <w:bookmarkStart w:id="0" w:name="_Hlk173242440"/>
      <w:r w:rsidRPr="00015024">
        <w:rPr>
          <w:rFonts w:ascii="CMU Serif" w:eastAsia="楷体" w:hAnsi="CMU Serif" w:cs="CMU Serif"/>
          <w:bCs/>
          <w:sz w:val="18"/>
          <w:szCs w:val="20"/>
          <w:bdr w:val="single" w:sz="8" w:space="0" w:color="4F81BD" w:themeColor="accent1"/>
        </w:rPr>
        <w:t>mailto:</w:t>
      </w:r>
      <w:r w:rsidR="00756B18" w:rsidRPr="00015024">
        <w:rPr>
          <w:rFonts w:ascii="CMU Serif" w:eastAsia="楷体" w:hAnsi="CMU Serif" w:cs="CMU Serif"/>
          <w:bCs/>
          <w:sz w:val="18"/>
          <w:szCs w:val="20"/>
          <w:bdr w:val="single" w:sz="8" w:space="0" w:color="4F81BD" w:themeColor="accent1"/>
        </w:rPr>
        <w:t>af.liu@stu.pku.edu.cn</w:t>
      </w:r>
      <w:bookmarkEnd w:id="0"/>
      <w:r w:rsidR="00F46583" w:rsidRPr="00015024">
        <w:rPr>
          <w:rFonts w:ascii="CMU Serif" w:eastAsiaTheme="minorEastAsia" w:hAnsi="CMU Serif" w:cs="CMU Serif"/>
          <w:sz w:val="21"/>
          <w:szCs w:val="20"/>
        </w:rPr>
        <w:t xml:space="preserve"> </w:t>
      </w:r>
      <w:r w:rsidR="002220D4" w:rsidRPr="00015024">
        <w:rPr>
          <w:rFonts w:ascii="CMU Serif" w:eastAsiaTheme="minorEastAsia" w:hAnsi="CMU Serif" w:cs="CMU Serif"/>
          <w:sz w:val="21"/>
          <w:szCs w:val="20"/>
        </w:rPr>
        <w:t xml:space="preserve"> </w:t>
      </w:r>
      <w:r w:rsidR="002B584A" w:rsidRPr="00015024">
        <w:rPr>
          <w:rFonts w:ascii="CMU Serif" w:eastAsiaTheme="minorEastAsia" w:hAnsi="CMU Serif" w:cs="CMU Serif"/>
          <w:sz w:val="21"/>
          <w:szCs w:val="20"/>
        </w:rPr>
        <w:t xml:space="preserve">   </w:t>
      </w:r>
      <w:r w:rsidR="002220D4" w:rsidRPr="00015024">
        <w:rPr>
          <w:rFonts w:ascii="CMU Serif" w:eastAsiaTheme="minorEastAsia" w:hAnsi="CMU Serif" w:cs="CMU Serif"/>
          <w:sz w:val="21"/>
          <w:szCs w:val="20"/>
        </w:rPr>
        <w:t xml:space="preserve"> </w:t>
      </w:r>
    </w:p>
    <w:p w14:paraId="2DFC5BB4" w14:textId="40719C18" w:rsidR="00090ACD" w:rsidRPr="00015024" w:rsidRDefault="005E617A" w:rsidP="00EC0ADA">
      <w:pPr>
        <w:pStyle w:val="a3"/>
        <w:spacing w:before="5" w:line="250" w:lineRule="atLeast"/>
        <w:ind w:left="0" w:right="210"/>
        <w:jc w:val="right"/>
        <w:rPr>
          <w:rFonts w:ascii="CMU Serif" w:eastAsiaTheme="minorEastAsia" w:hAnsi="CMU Serif" w:cs="CMU Serif"/>
          <w:szCs w:val="18"/>
        </w:rPr>
        <w:sectPr w:rsidR="00090ACD" w:rsidRPr="00015024" w:rsidSect="002B2999">
          <w:pgSz w:w="11910" w:h="16840"/>
          <w:pgMar w:top="533" w:right="374" w:bottom="533" w:left="374" w:header="720" w:footer="720" w:gutter="0"/>
          <w:cols w:num="2" w:space="720"/>
        </w:sectPr>
      </w:pPr>
      <w:r w:rsidRPr="00015024">
        <w:rPr>
          <w:rFonts w:ascii="CMU Serif" w:eastAsia="楷体" w:hAnsi="CMU Serif" w:cs="CMU Serif"/>
          <w:szCs w:val="18"/>
        </w:rPr>
        <w:t>Tel</w:t>
      </w:r>
      <w:r w:rsidR="00BF6B0B" w:rsidRPr="00015024">
        <w:rPr>
          <w:rFonts w:ascii="CMU Serif" w:eastAsia="楷体" w:hAnsi="CMU Serif" w:cs="CMU Serif"/>
          <w:szCs w:val="18"/>
        </w:rPr>
        <w:t>：</w:t>
      </w:r>
      <w:r w:rsidR="0070593A" w:rsidRPr="00015024">
        <w:rPr>
          <w:rFonts w:ascii="CMU Serif" w:eastAsiaTheme="minorEastAsia" w:hAnsi="CMU Serif" w:cs="CMU Serif"/>
          <w:szCs w:val="18"/>
        </w:rPr>
        <w:t>13418788132</w:t>
      </w:r>
      <w:r w:rsidR="00E14239" w:rsidRPr="00015024">
        <w:rPr>
          <w:rFonts w:ascii="CMU Serif" w:eastAsiaTheme="minorEastAsia" w:hAnsi="CMU Serif" w:cs="CMU Serif"/>
          <w:szCs w:val="18"/>
        </w:rPr>
        <w:t xml:space="preserve">    </w:t>
      </w:r>
    </w:p>
    <w:p w14:paraId="0329B7F9" w14:textId="2966E78F" w:rsidR="000C7761" w:rsidRPr="00015024" w:rsidRDefault="00000000" w:rsidP="00EC0ADA">
      <w:pPr>
        <w:pStyle w:val="a5"/>
        <w:tabs>
          <w:tab w:val="left" w:pos="9955"/>
        </w:tabs>
        <w:spacing w:before="20" w:after="60" w:line="250" w:lineRule="atLeast"/>
        <w:ind w:right="340"/>
        <w:jc w:val="both"/>
        <w:rPr>
          <w:rFonts w:ascii="CMU Serif" w:eastAsia="楷体" w:hAnsi="CMU Serif" w:cs="CMU Serif"/>
          <w:bCs/>
          <w:sz w:val="18"/>
          <w:szCs w:val="20"/>
        </w:rPr>
      </w:pPr>
      <w:hyperlink r:id="rId8" w:history="1">
        <w:r w:rsidR="002220D4" w:rsidRPr="00015024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>GitHub</w:t>
        </w:r>
        <w:r w:rsidR="00A454E6" w:rsidRPr="00015024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 xml:space="preserve"> </w:t>
        </w:r>
        <w:r w:rsidR="00894012" w:rsidRPr="00015024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>Page</w:t>
        </w:r>
        <w:r w:rsidR="000C7761" w:rsidRPr="00015024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>: github.com/Fab-Liu</w:t>
        </w:r>
      </w:hyperlink>
    </w:p>
    <w:p w14:paraId="2CC298B3" w14:textId="677C438F" w:rsidR="00934838" w:rsidRPr="00015024" w:rsidRDefault="00894012" w:rsidP="00EC0ADA">
      <w:pPr>
        <w:tabs>
          <w:tab w:val="left" w:pos="10854"/>
        </w:tabs>
        <w:spacing w:line="250" w:lineRule="atLeast"/>
        <w:ind w:left="227" w:firstLineChars="50" w:firstLine="100"/>
        <w:jc w:val="both"/>
        <w:outlineLvl w:val="0"/>
        <w:rPr>
          <w:rFonts w:ascii="CMU Serif" w:eastAsia="楷体" w:hAnsi="CMU Serif" w:cs="CMU Serif"/>
          <w:b/>
          <w:sz w:val="21"/>
          <w:szCs w:val="20"/>
        </w:rPr>
      </w:pPr>
      <w:r w:rsidRPr="00015024">
        <w:rPr>
          <w:rFonts w:ascii="CMU Serif" w:eastAsia="楷体" w:hAnsi="CMU Serif" w:cs="CMU Serif"/>
          <w:b/>
          <w:w w:val="95"/>
          <w:sz w:val="21"/>
          <w:szCs w:val="20"/>
          <w:u w:val="single"/>
        </w:rPr>
        <w:t>Education Background</w:t>
      </w:r>
      <w:r w:rsidR="00FD5C56" w:rsidRPr="00015024">
        <w:rPr>
          <w:rFonts w:ascii="CMU Serif" w:eastAsia="楷体" w:hAnsi="CMU Serif" w:cs="CMU Serif"/>
          <w:b/>
          <w:sz w:val="21"/>
          <w:szCs w:val="20"/>
          <w:u w:val="single"/>
        </w:rPr>
        <w:tab/>
      </w:r>
    </w:p>
    <w:p w14:paraId="0E2A637C" w14:textId="0940B67D" w:rsidR="00934838" w:rsidRPr="00015024" w:rsidRDefault="00894012" w:rsidP="00EC0ADA">
      <w:pPr>
        <w:tabs>
          <w:tab w:val="left" w:pos="3445"/>
          <w:tab w:val="left" w:pos="6755"/>
          <w:tab w:val="left" w:pos="9371"/>
        </w:tabs>
        <w:spacing w:before="20" w:line="250" w:lineRule="atLeast"/>
        <w:ind w:left="340" w:right="340"/>
        <w:jc w:val="both"/>
        <w:rPr>
          <w:rFonts w:ascii="CMU Serif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b/>
          <w:sz w:val="18"/>
          <w:szCs w:val="20"/>
        </w:rPr>
        <w:t>Xiamen University</w:t>
      </w:r>
      <w:r w:rsidR="00AD3D4B" w:rsidRPr="00015024">
        <w:rPr>
          <w:rFonts w:ascii="CMU Serif" w:eastAsia="楷体" w:hAnsi="CMU Serif" w:cs="CMU Serif"/>
          <w:b/>
          <w:sz w:val="18"/>
          <w:szCs w:val="20"/>
        </w:rPr>
        <w:t>（</w:t>
      </w:r>
      <w:r w:rsidR="00AD3D4B" w:rsidRPr="00015024">
        <w:rPr>
          <w:rFonts w:ascii="CMU Serif" w:eastAsia="楷体" w:hAnsi="CMU Serif" w:cs="CMU Serif"/>
          <w:b/>
          <w:sz w:val="18"/>
          <w:szCs w:val="20"/>
        </w:rPr>
        <w:t>985</w:t>
      </w:r>
      <w:r w:rsidR="00AD3D4B" w:rsidRPr="00015024">
        <w:rPr>
          <w:rFonts w:ascii="CMU Serif" w:eastAsia="楷体" w:hAnsi="CMU Serif" w:cs="CMU Serif"/>
          <w:b/>
          <w:sz w:val="18"/>
          <w:szCs w:val="20"/>
        </w:rPr>
        <w:t>）</w:t>
      </w:r>
      <w:r w:rsidR="00FD5C5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Pr="00015024">
        <w:rPr>
          <w:rFonts w:ascii="CMU Serif" w:eastAsia="楷体" w:hAnsi="CMU Serif" w:cs="CMU Serif"/>
          <w:b/>
          <w:sz w:val="18"/>
          <w:szCs w:val="20"/>
        </w:rPr>
        <w:t>Software Engineering</w:t>
      </w:r>
      <w:r w:rsidR="00FD5C5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Pr="00015024">
        <w:rPr>
          <w:rFonts w:ascii="CMU Serif" w:eastAsia="楷体" w:hAnsi="CMU Serif" w:cs="CMU Serif"/>
          <w:b/>
          <w:sz w:val="18"/>
          <w:szCs w:val="20"/>
        </w:rPr>
        <w:t>B.Eng.</w:t>
      </w:r>
      <w:r w:rsidR="00AD3D4B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746164" w:rsidRPr="00015024">
        <w:rPr>
          <w:rFonts w:ascii="CMU Serif" w:eastAsia="楷体" w:hAnsi="CMU Serif" w:cs="CMU Serif"/>
          <w:b/>
          <w:sz w:val="18"/>
          <w:szCs w:val="20"/>
        </w:rPr>
        <w:t xml:space="preserve">  </w:t>
      </w:r>
      <w:r w:rsidR="00F4658C" w:rsidRPr="00015024">
        <w:rPr>
          <w:rFonts w:ascii="CMU Serif" w:eastAsia="楷体" w:hAnsi="CMU Serif" w:cs="CMU Serif"/>
          <w:bCs/>
          <w:sz w:val="18"/>
          <w:szCs w:val="18"/>
        </w:rPr>
        <w:t>20</w:t>
      </w:r>
      <w:r w:rsidR="00A1470F" w:rsidRPr="00015024">
        <w:rPr>
          <w:rFonts w:ascii="CMU Serif" w:eastAsia="楷体" w:hAnsi="CMU Serif" w:cs="CMU Serif"/>
          <w:bCs/>
          <w:sz w:val="18"/>
          <w:szCs w:val="18"/>
        </w:rPr>
        <w:t>20</w:t>
      </w:r>
      <w:r w:rsidR="00F4658C" w:rsidRPr="00015024">
        <w:rPr>
          <w:rFonts w:ascii="CMU Serif" w:eastAsia="楷体" w:hAnsi="CMU Serif" w:cs="CMU Serif"/>
          <w:bCs/>
          <w:sz w:val="18"/>
          <w:szCs w:val="18"/>
        </w:rPr>
        <w:t>.09-202</w:t>
      </w:r>
      <w:r w:rsidR="00A1470F" w:rsidRPr="00015024">
        <w:rPr>
          <w:rFonts w:ascii="CMU Serif" w:eastAsia="楷体" w:hAnsi="CMU Serif" w:cs="CMU Serif"/>
          <w:bCs/>
          <w:sz w:val="18"/>
          <w:szCs w:val="18"/>
        </w:rPr>
        <w:t>4</w:t>
      </w:r>
      <w:r w:rsidR="00F4658C" w:rsidRPr="00015024">
        <w:rPr>
          <w:rFonts w:ascii="CMU Serif" w:eastAsia="楷体" w:hAnsi="CMU Serif" w:cs="CMU Serif"/>
          <w:bCs/>
          <w:sz w:val="18"/>
          <w:szCs w:val="18"/>
        </w:rPr>
        <w:t>.06</w:t>
      </w:r>
    </w:p>
    <w:p w14:paraId="591483D9" w14:textId="5FD8BDAB" w:rsidR="00C32D3D" w:rsidRPr="00015024" w:rsidRDefault="00F6642D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Symbol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Overall Ranking: Top 3%; Weighted GPA: 94.4/100; IELTS 7.0</w:t>
      </w:r>
    </w:p>
    <w:p w14:paraId="48FB875D" w14:textId="74A30EC1" w:rsidR="007A6FDB" w:rsidRPr="00015024" w:rsidRDefault="00034BE4" w:rsidP="00EC0ADA">
      <w:pPr>
        <w:tabs>
          <w:tab w:val="left" w:pos="3445"/>
          <w:tab w:val="left" w:pos="6755"/>
          <w:tab w:val="left" w:pos="9371"/>
        </w:tabs>
        <w:spacing w:before="20" w:line="250" w:lineRule="atLeast"/>
        <w:ind w:left="340"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015024">
        <w:rPr>
          <w:rFonts w:ascii="CMU Serif" w:eastAsia="楷体" w:hAnsi="CMU Serif" w:cs="CMU Serif"/>
          <w:b/>
          <w:sz w:val="18"/>
          <w:szCs w:val="20"/>
        </w:rPr>
        <w:t>Peking University</w:t>
      </w:r>
      <w:r w:rsidR="006F04F3" w:rsidRPr="00015024">
        <w:rPr>
          <w:rFonts w:ascii="CMU Serif" w:eastAsia="楷体" w:hAnsi="CMU Serif" w:cs="CMU Serif"/>
          <w:b/>
          <w:sz w:val="18"/>
          <w:szCs w:val="20"/>
        </w:rPr>
        <w:t>（</w:t>
      </w:r>
      <w:r w:rsidR="006F04F3" w:rsidRPr="00015024">
        <w:rPr>
          <w:rFonts w:ascii="CMU Serif" w:eastAsia="楷体" w:hAnsi="CMU Serif" w:cs="CMU Serif"/>
          <w:b/>
          <w:sz w:val="18"/>
          <w:szCs w:val="20"/>
        </w:rPr>
        <w:t>985</w:t>
      </w:r>
      <w:r w:rsidR="006F04F3" w:rsidRPr="00015024">
        <w:rPr>
          <w:rFonts w:ascii="CMU Serif" w:eastAsia="楷体" w:hAnsi="CMU Serif" w:cs="CMU Serif"/>
          <w:b/>
          <w:sz w:val="18"/>
          <w:szCs w:val="20"/>
        </w:rPr>
        <w:t>）</w:t>
      </w:r>
      <w:r w:rsidR="006F04F3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Pr="00015024">
        <w:rPr>
          <w:rFonts w:ascii="CMU Serif" w:eastAsia="楷体" w:hAnsi="CMU Serif" w:cs="CMU Serif"/>
          <w:b/>
          <w:sz w:val="18"/>
          <w:szCs w:val="20"/>
        </w:rPr>
        <w:t>Computer Science</w:t>
      </w:r>
      <w:r w:rsidR="006F04F3" w:rsidRPr="00015024">
        <w:rPr>
          <w:rFonts w:ascii="CMU Serif" w:eastAsia="楷体" w:hAnsi="CMU Serif" w:cs="CMU Serif"/>
          <w:b/>
          <w:sz w:val="18"/>
          <w:szCs w:val="20"/>
        </w:rPr>
        <w:tab/>
      </w:r>
      <w:proofErr w:type="spellStart"/>
      <w:r w:rsidR="00894012" w:rsidRPr="00015024">
        <w:rPr>
          <w:rFonts w:ascii="CMU Serif" w:eastAsia="楷体" w:hAnsi="CMU Serif" w:cs="CMU Serif"/>
          <w:b/>
          <w:sz w:val="18"/>
          <w:szCs w:val="20"/>
        </w:rPr>
        <w:t>M.Sc</w:t>
      </w:r>
      <w:proofErr w:type="spellEnd"/>
      <w:r w:rsidR="006F04F3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3F41C6" w:rsidRPr="00015024">
        <w:rPr>
          <w:rFonts w:ascii="CMU Serif" w:eastAsia="楷体" w:hAnsi="CMU Serif" w:cs="CMU Serif"/>
          <w:b/>
          <w:sz w:val="18"/>
          <w:szCs w:val="20"/>
        </w:rPr>
        <w:t xml:space="preserve">  </w:t>
      </w:r>
      <w:r w:rsidR="00AC50CC" w:rsidRPr="00015024">
        <w:rPr>
          <w:rFonts w:ascii="CMU Serif" w:eastAsia="楷体" w:hAnsi="CMU Serif" w:cs="CMU Serif"/>
          <w:b/>
          <w:sz w:val="18"/>
          <w:szCs w:val="20"/>
        </w:rPr>
        <w:t xml:space="preserve">    </w:t>
      </w:r>
      <w:r w:rsidR="00944ECD">
        <w:rPr>
          <w:rFonts w:ascii="CMU Serif" w:eastAsia="楷体" w:hAnsi="CMU Serif" w:cs="CMU Serif" w:hint="eastAsia"/>
          <w:b/>
          <w:sz w:val="18"/>
          <w:szCs w:val="20"/>
        </w:rPr>
        <w:t xml:space="preserve"> </w:t>
      </w:r>
      <w:r w:rsidR="00AC50CC" w:rsidRPr="00015024">
        <w:rPr>
          <w:rFonts w:ascii="CMU Serif" w:eastAsia="楷体" w:hAnsi="CMU Serif" w:cs="CMU Serif"/>
          <w:b/>
          <w:sz w:val="18"/>
          <w:szCs w:val="20"/>
        </w:rPr>
        <w:t xml:space="preserve"> </w:t>
      </w:r>
      <w:r w:rsidRPr="00015024">
        <w:rPr>
          <w:rFonts w:ascii="CMU Serif" w:eastAsia="楷体" w:hAnsi="CMU Serif" w:cs="CMU Serif"/>
          <w:sz w:val="18"/>
          <w:szCs w:val="20"/>
        </w:rPr>
        <w:t>Until Now</w:t>
      </w:r>
    </w:p>
    <w:p w14:paraId="7654C372" w14:textId="77777777" w:rsidR="00F6642D" w:rsidRPr="00015024" w:rsidRDefault="00F6642D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Directly admitted to Peking University for postgraduate study</w:t>
      </w:r>
    </w:p>
    <w:p w14:paraId="793B21FB" w14:textId="2CDADB62" w:rsidR="00F6642D" w:rsidRPr="00015024" w:rsidRDefault="00F6642D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Research Interests: Large Models, Multimodal Systems, Large Model Security</w:t>
      </w:r>
    </w:p>
    <w:p w14:paraId="075C08F2" w14:textId="175B093D" w:rsidR="008037A4" w:rsidRPr="00015024" w:rsidRDefault="00FB317C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015024">
        <w:rPr>
          <w:rFonts w:ascii="CMU Serif" w:eastAsia="楷体" w:hAnsi="CMU Serif" w:cs="CMU Serif"/>
          <w:w w:val="95"/>
          <w:sz w:val="21"/>
          <w:szCs w:val="21"/>
          <w:u w:val="single"/>
        </w:rPr>
        <w:t>Work Experience</w:t>
      </w:r>
      <w:r w:rsidR="008037A4" w:rsidRPr="00015024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4058FC52" w14:textId="32867299" w:rsidR="003C7C7B" w:rsidRPr="00015024" w:rsidRDefault="00DF1285" w:rsidP="00EC0ADA">
      <w:pPr>
        <w:pStyle w:val="a3"/>
        <w:tabs>
          <w:tab w:val="left" w:pos="9534"/>
        </w:tabs>
        <w:spacing w:line="250" w:lineRule="atLeast"/>
        <w:ind w:right="340"/>
        <w:jc w:val="both"/>
        <w:rPr>
          <w:rFonts w:ascii="CMU Serif" w:hAnsi="CMU Serif" w:cs="CMU Serif"/>
          <w:sz w:val="2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 xml:space="preserve">GBA </w:t>
      </w:r>
      <w:r w:rsidRPr="00015024">
        <w:rPr>
          <w:rFonts w:ascii="CMU Serif" w:eastAsia="楷体" w:hAnsi="CMU Serif" w:cs="CMU Serif"/>
          <w:b/>
          <w:sz w:val="18"/>
          <w:szCs w:val="18"/>
        </w:rPr>
        <w:t>Artificial Intelligence Research Institute</w:t>
      </w:r>
      <w:r w:rsidR="003C7C7B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3C7C7B" w:rsidRPr="00015024">
        <w:rPr>
          <w:rFonts w:ascii="CMU Serif" w:eastAsia="楷体" w:hAnsi="CMU Serif" w:cs="CMU Serif"/>
          <w:bCs/>
          <w:sz w:val="18"/>
          <w:szCs w:val="18"/>
        </w:rPr>
        <w:t>2024.0</w:t>
      </w:r>
      <w:r w:rsidR="00A12A04" w:rsidRPr="00015024">
        <w:rPr>
          <w:rFonts w:ascii="CMU Serif" w:eastAsia="楷体" w:hAnsi="CMU Serif" w:cs="CMU Serif"/>
          <w:bCs/>
          <w:sz w:val="18"/>
          <w:szCs w:val="18"/>
        </w:rPr>
        <w:t>9</w:t>
      </w:r>
      <w:r w:rsidR="003C7C7B" w:rsidRPr="00015024">
        <w:rPr>
          <w:rFonts w:ascii="CMU Serif" w:eastAsia="楷体" w:hAnsi="CMU Serif" w:cs="CMU Serif"/>
          <w:bCs/>
          <w:sz w:val="18"/>
          <w:szCs w:val="18"/>
        </w:rPr>
        <w:t>-2024.</w:t>
      </w:r>
      <w:r w:rsidR="00A12A04" w:rsidRPr="00015024">
        <w:rPr>
          <w:rFonts w:ascii="CMU Serif" w:eastAsia="楷体" w:hAnsi="CMU Serif" w:cs="CMU Serif"/>
          <w:bCs/>
          <w:sz w:val="18"/>
          <w:szCs w:val="18"/>
        </w:rPr>
        <w:t>11</w:t>
      </w:r>
    </w:p>
    <w:p w14:paraId="30D49E52" w14:textId="7A4CE8EC" w:rsidR="003C7C7B" w:rsidRPr="00015024" w:rsidRDefault="00872A21" w:rsidP="00EC0ADA">
      <w:pPr>
        <w:pStyle w:val="a5"/>
        <w:tabs>
          <w:tab w:val="left" w:pos="9124"/>
        </w:tabs>
        <w:spacing w:before="20" w:line="250" w:lineRule="atLeast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Shenzhen | Multimodal Group | Algorithm Intern</w:t>
      </w:r>
      <w:r w:rsidR="003C7C7B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C353EA" w:rsidRPr="00015024">
        <w:rPr>
          <w:rFonts w:ascii="CMU Serif" w:eastAsia="楷体" w:hAnsi="CMU Serif" w:cs="CMU Serif"/>
          <w:b/>
          <w:bCs/>
          <w:sz w:val="18"/>
          <w:szCs w:val="20"/>
        </w:rPr>
        <w:t>Algorithm Intern</w:t>
      </w:r>
      <w:r w:rsidR="00C353EA" w:rsidRPr="00015024">
        <w:rPr>
          <w:rFonts w:ascii="CMU Serif" w:eastAsia="楷体" w:hAnsi="CMU Serif" w:cs="CMU Serif"/>
          <w:b/>
          <w:sz w:val="18"/>
          <w:szCs w:val="20"/>
        </w:rPr>
        <w:t xml:space="preserve"> </w:t>
      </w:r>
      <w:r w:rsidR="003C7C7B" w:rsidRPr="00015024">
        <w:rPr>
          <w:rFonts w:ascii="CMU Serif" w:eastAsia="楷体" w:hAnsi="CMU Serif" w:cs="CMU Serif"/>
          <w:b/>
          <w:sz w:val="18"/>
          <w:szCs w:val="20"/>
        </w:rPr>
        <w:t>|</w:t>
      </w:r>
    </w:p>
    <w:p w14:paraId="2153E70C" w14:textId="77777777" w:rsidR="00872A21" w:rsidRPr="00015024" w:rsidRDefault="00872A21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articipated in research on semi-automatic annotation technology for large-scale multimodal datasets</w:t>
      </w:r>
    </w:p>
    <w:p w14:paraId="2AD37746" w14:textId="77777777" w:rsidR="00872A21" w:rsidRPr="00015024" w:rsidRDefault="00872A21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Studied the</w:t>
      </w:r>
      <w:r w:rsidRPr="00881CAB">
        <w:rPr>
          <w:rFonts w:ascii="CMU Serif" w:eastAsia="楷体" w:hAnsi="CMU Serif" w:cs="CMU Serif"/>
          <w:b/>
          <w:bCs/>
          <w:sz w:val="18"/>
          <w:szCs w:val="20"/>
        </w:rPr>
        <w:t xml:space="preserve"> security defense mechanism</w:t>
      </w:r>
      <w:r w:rsidRPr="00015024">
        <w:rPr>
          <w:rFonts w:ascii="CMU Serif" w:eastAsia="楷体" w:hAnsi="CMU Serif" w:cs="CMU Serif"/>
          <w:sz w:val="18"/>
          <w:szCs w:val="20"/>
        </w:rPr>
        <w:t>s for bypassing visual adversarial examples in aligning LLMs (Large Language Models)</w:t>
      </w:r>
    </w:p>
    <w:p w14:paraId="71EF4E7E" w14:textId="0D938FF3" w:rsidR="00872A21" w:rsidRPr="00015024" w:rsidRDefault="00872A21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ontributed to optimizing conditional generation probabilities on small harmful datasets and research on multimodal model security</w:t>
      </w:r>
    </w:p>
    <w:p w14:paraId="7D6F9B81" w14:textId="56449C46" w:rsidR="00B24AF6" w:rsidRPr="00015024" w:rsidRDefault="00AF1260" w:rsidP="00EC0ADA">
      <w:pPr>
        <w:pStyle w:val="a3"/>
        <w:tabs>
          <w:tab w:val="left" w:pos="9534"/>
        </w:tabs>
        <w:spacing w:line="250" w:lineRule="atLeast"/>
        <w:ind w:right="340"/>
        <w:jc w:val="both"/>
        <w:rPr>
          <w:rFonts w:ascii="CMU Serif" w:hAnsi="CMU Serif" w:cs="CMU Serif"/>
          <w:sz w:val="2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>Beijing Academy of Artificial Intelligence (BAAI)</w:t>
      </w:r>
      <w:r w:rsidR="00B24AF6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B24AF6" w:rsidRPr="00015024">
        <w:rPr>
          <w:rFonts w:ascii="CMU Serif" w:eastAsia="楷体" w:hAnsi="CMU Serif" w:cs="CMU Serif"/>
          <w:bCs/>
          <w:sz w:val="18"/>
          <w:szCs w:val="18"/>
        </w:rPr>
        <w:t>2024.01-2024.06</w:t>
      </w:r>
    </w:p>
    <w:p w14:paraId="3DAD9707" w14:textId="47CD9420" w:rsidR="00B24AF6" w:rsidRPr="00015024" w:rsidRDefault="00AF1260" w:rsidP="00EC0ADA">
      <w:pPr>
        <w:pStyle w:val="a5"/>
        <w:tabs>
          <w:tab w:val="left" w:pos="9133"/>
        </w:tabs>
        <w:spacing w:before="20" w:line="250" w:lineRule="atLeast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Beijing | Multimodal Group |</w:t>
      </w:r>
      <w:r w:rsidR="00B24AF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C353EA" w:rsidRPr="00015024">
        <w:rPr>
          <w:rFonts w:ascii="CMU Serif" w:eastAsia="楷体" w:hAnsi="CMU Serif" w:cs="CMU Serif"/>
          <w:b/>
          <w:bCs/>
          <w:sz w:val="18"/>
          <w:szCs w:val="20"/>
        </w:rPr>
        <w:t>Algorithm Intern</w:t>
      </w:r>
      <w:r w:rsidR="00C353EA" w:rsidRPr="00015024">
        <w:rPr>
          <w:rFonts w:ascii="CMU Serif" w:eastAsia="楷体" w:hAnsi="CMU Serif" w:cs="CMU Serif"/>
          <w:b/>
          <w:bCs/>
          <w:sz w:val="18"/>
          <w:szCs w:val="20"/>
        </w:rPr>
        <w:t xml:space="preserve"> </w:t>
      </w:r>
      <w:r w:rsidR="00B24AF6" w:rsidRPr="00015024">
        <w:rPr>
          <w:rFonts w:ascii="CMU Serif" w:eastAsia="楷体" w:hAnsi="CMU Serif" w:cs="CMU Serif"/>
          <w:b/>
          <w:sz w:val="18"/>
          <w:szCs w:val="20"/>
        </w:rPr>
        <w:t>|</w:t>
      </w:r>
    </w:p>
    <w:p w14:paraId="17609F73" w14:textId="77777777" w:rsidR="00AF1260" w:rsidRPr="00015024" w:rsidRDefault="00AF1260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articipated in research on semi-automatic annotation technology for large-scale multimodal datasets</w:t>
      </w:r>
    </w:p>
    <w:p w14:paraId="70D1C6C8" w14:textId="77777777" w:rsidR="00AF1260" w:rsidRPr="00015024" w:rsidRDefault="00AF1260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Studied the security defense mechanisms for bypassing visual adversarial examples in aligning LLMs</w:t>
      </w:r>
    </w:p>
    <w:p w14:paraId="3AC3D5DA" w14:textId="77777777" w:rsidR="00AF1260" w:rsidRPr="00015024" w:rsidRDefault="00AF1260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ontributed to optimizing conditional generation probabilities on small harmful datasets and research on multimodal model security</w:t>
      </w:r>
    </w:p>
    <w:p w14:paraId="48F9D6CA" w14:textId="05EFD4F4" w:rsidR="00AF1260" w:rsidRPr="00015024" w:rsidRDefault="00AF1260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Contributed to model </w:t>
      </w:r>
      <w:r w:rsidRPr="00E86E56">
        <w:rPr>
          <w:rFonts w:ascii="CMU Serif" w:eastAsia="楷体" w:hAnsi="CMU Serif" w:cs="CMU Serif"/>
          <w:b/>
          <w:bCs/>
          <w:sz w:val="18"/>
          <w:szCs w:val="20"/>
        </w:rPr>
        <w:t>SFT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(Supervised Fine-Tuning) and </w:t>
      </w:r>
      <w:r w:rsidRPr="00E86E56">
        <w:rPr>
          <w:rFonts w:ascii="CMU Serif" w:eastAsia="楷体" w:hAnsi="CMU Serif" w:cs="CMU Serif"/>
          <w:b/>
          <w:bCs/>
          <w:sz w:val="18"/>
          <w:szCs w:val="20"/>
        </w:rPr>
        <w:t>DPO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(Direct Preference Optimization) training processes based on </w:t>
      </w:r>
      <w:proofErr w:type="spellStart"/>
      <w:r w:rsidRPr="00E86E56">
        <w:rPr>
          <w:rFonts w:ascii="CMU Serif" w:eastAsia="楷体" w:hAnsi="CMU Serif" w:cs="CMU Serif"/>
          <w:b/>
          <w:bCs/>
          <w:sz w:val="18"/>
          <w:szCs w:val="20"/>
        </w:rPr>
        <w:t>LLaMa</w:t>
      </w:r>
      <w:proofErr w:type="spellEnd"/>
      <w:r w:rsidRPr="00E86E56">
        <w:rPr>
          <w:rFonts w:ascii="CMU Serif" w:eastAsia="楷体" w:hAnsi="CMU Serif" w:cs="CMU Serif"/>
          <w:b/>
          <w:bCs/>
          <w:sz w:val="18"/>
          <w:szCs w:val="20"/>
        </w:rPr>
        <w:t xml:space="preserve"> Factory</w:t>
      </w:r>
      <w:r w:rsidRPr="00015024">
        <w:rPr>
          <w:rFonts w:ascii="CMU Serif" w:eastAsia="楷体" w:hAnsi="CMU Serif" w:cs="CMU Serif"/>
          <w:sz w:val="18"/>
          <w:szCs w:val="20"/>
        </w:rPr>
        <w:t>, helping improve model accuracy by 5% on specific tasks</w:t>
      </w:r>
    </w:p>
    <w:p w14:paraId="6E5C1501" w14:textId="53AA6E47" w:rsidR="009301EB" w:rsidRPr="00015024" w:rsidRDefault="00055316" w:rsidP="00EC0ADA">
      <w:pPr>
        <w:pStyle w:val="a3"/>
        <w:tabs>
          <w:tab w:val="left" w:pos="9534"/>
        </w:tabs>
        <w:spacing w:line="250" w:lineRule="atLeast"/>
        <w:ind w:right="340"/>
        <w:jc w:val="both"/>
        <w:rPr>
          <w:rFonts w:ascii="CMU Serif" w:eastAsia="楷体" w:hAnsi="CMU Serif" w:cs="CMU Serif"/>
          <w:sz w:val="18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>Peking University V2X National Key Laboratory</w:t>
      </w:r>
      <w:r w:rsidR="009301EB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9301EB" w:rsidRPr="00015024">
        <w:rPr>
          <w:rFonts w:ascii="CMU Serif" w:eastAsia="楷体" w:hAnsi="CMU Serif" w:cs="CMU Serif"/>
          <w:sz w:val="18"/>
          <w:szCs w:val="18"/>
        </w:rPr>
        <w:t>2023.01-2023.10</w:t>
      </w:r>
    </w:p>
    <w:p w14:paraId="5D9EB907" w14:textId="196CFEFD" w:rsidR="009301EB" w:rsidRPr="00015024" w:rsidRDefault="00055316" w:rsidP="00EC0ADA">
      <w:pPr>
        <w:pStyle w:val="a5"/>
        <w:tabs>
          <w:tab w:val="left" w:pos="8953"/>
        </w:tabs>
        <w:spacing w:before="20" w:line="250" w:lineRule="atLeast"/>
        <w:ind w:right="340"/>
        <w:jc w:val="both"/>
        <w:rPr>
          <w:rFonts w:ascii="CMU Serif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Guangdong Province, Shenzhen | National Key Laboratory |</w:t>
      </w:r>
      <w:r w:rsidR="009301EB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Research Assistant</w:t>
      </w:r>
      <w:r w:rsidRPr="00015024">
        <w:rPr>
          <w:rFonts w:ascii="CMU Serif" w:eastAsia="楷体" w:hAnsi="CMU Serif" w:cs="CMU Serif"/>
          <w:b/>
          <w:color w:val="000000" w:themeColor="text1"/>
          <w:sz w:val="18"/>
          <w:szCs w:val="20"/>
        </w:rPr>
        <w:t xml:space="preserve"> </w:t>
      </w:r>
      <w:r w:rsidR="009301EB" w:rsidRPr="00015024">
        <w:rPr>
          <w:rFonts w:ascii="CMU Serif" w:eastAsia="楷体" w:hAnsi="CMU Serif" w:cs="CMU Serif"/>
          <w:b/>
          <w:color w:val="000000" w:themeColor="text1"/>
          <w:sz w:val="18"/>
          <w:szCs w:val="20"/>
        </w:rPr>
        <w:t>|</w:t>
      </w:r>
    </w:p>
    <w:p w14:paraId="39AAEBCE" w14:textId="22017A52" w:rsidR="009301EB" w:rsidRPr="00015024" w:rsidRDefault="00EE2C2B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Independently built a fuzz database for over 60 CVEs (Common Vulnerabilities and Exposures) using </w:t>
      </w:r>
      <w:proofErr w:type="spellStart"/>
      <w:r w:rsidRPr="00015024">
        <w:rPr>
          <w:rFonts w:ascii="CMU Serif" w:eastAsia="楷体" w:hAnsi="CMU Serif" w:cs="CMU Serif"/>
          <w:sz w:val="18"/>
          <w:szCs w:val="20"/>
        </w:rPr>
        <w:t>AFLFuzz</w:t>
      </w:r>
      <w:proofErr w:type="spellEnd"/>
      <w:r w:rsidRPr="00015024">
        <w:rPr>
          <w:rFonts w:ascii="CMU Serif" w:eastAsia="楷体" w:hAnsi="CMU Serif" w:cs="CMU Serif"/>
          <w:sz w:val="18"/>
          <w:szCs w:val="20"/>
        </w:rPr>
        <w:t xml:space="preserve"> and </w:t>
      </w:r>
      <w:proofErr w:type="spellStart"/>
      <w:r w:rsidRPr="00015024">
        <w:rPr>
          <w:rFonts w:ascii="CMU Serif" w:eastAsia="楷体" w:hAnsi="CMU Serif" w:cs="CMU Serif"/>
          <w:sz w:val="18"/>
          <w:szCs w:val="20"/>
        </w:rPr>
        <w:t>LibFuzzer</w:t>
      </w:r>
      <w:proofErr w:type="spellEnd"/>
    </w:p>
    <w:p w14:paraId="2FE48C76" w14:textId="1EBD3D55" w:rsidR="00F147FC" w:rsidRPr="00015024" w:rsidRDefault="004430A2" w:rsidP="00EC0ADA">
      <w:pPr>
        <w:pStyle w:val="a3"/>
        <w:tabs>
          <w:tab w:val="left" w:pos="9534"/>
        </w:tabs>
        <w:spacing w:line="250" w:lineRule="atLeast"/>
        <w:ind w:right="340"/>
        <w:jc w:val="both"/>
        <w:rPr>
          <w:rFonts w:ascii="CMU Serif" w:hAnsi="CMU Serif" w:cs="CMU Serif"/>
          <w:sz w:val="2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>Xiamen University, Computational and Data Science Laboratory</w:t>
      </w:r>
      <w:r w:rsidR="00F147FC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F147FC" w:rsidRPr="00015024">
        <w:rPr>
          <w:rFonts w:ascii="CMU Serif" w:eastAsia="楷体" w:hAnsi="CMU Serif" w:cs="CMU Serif"/>
          <w:bCs/>
          <w:sz w:val="18"/>
          <w:szCs w:val="18"/>
        </w:rPr>
        <w:t>2021.09-2022.01</w:t>
      </w:r>
    </w:p>
    <w:p w14:paraId="6DED654E" w14:textId="474B6423" w:rsidR="00F147FC" w:rsidRPr="00015024" w:rsidRDefault="00162552" w:rsidP="00EC0ADA">
      <w:pPr>
        <w:pStyle w:val="a5"/>
        <w:tabs>
          <w:tab w:val="left" w:pos="8944"/>
        </w:tabs>
        <w:spacing w:before="20" w:line="250" w:lineRule="atLeast"/>
        <w:ind w:right="340"/>
        <w:jc w:val="both"/>
        <w:rPr>
          <w:rFonts w:ascii="CMU Serif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Fujian Province, Xiamen | Computational and Data Science Laboratory</w:t>
      </w:r>
      <w:r w:rsidR="00F147FC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075FBB" w:rsidRPr="00015024">
        <w:rPr>
          <w:rFonts w:ascii="CMU Serif" w:eastAsia="楷体" w:hAnsi="CMU Serif" w:cs="CMU Serif"/>
          <w:b/>
          <w:bCs/>
          <w:sz w:val="18"/>
          <w:szCs w:val="20"/>
        </w:rPr>
        <w:t>Research Assistant</w:t>
      </w:r>
      <w:r w:rsidR="00075FBB" w:rsidRPr="00015024">
        <w:rPr>
          <w:rFonts w:ascii="CMU Serif" w:eastAsia="楷体" w:hAnsi="CMU Serif" w:cs="CMU Serif"/>
          <w:b/>
          <w:color w:val="000000" w:themeColor="text1"/>
          <w:sz w:val="18"/>
          <w:szCs w:val="20"/>
        </w:rPr>
        <w:t xml:space="preserve"> |</w:t>
      </w:r>
    </w:p>
    <w:p w14:paraId="77F5D9BE" w14:textId="77777777" w:rsidR="00EE2C2B" w:rsidRPr="00015024" w:rsidRDefault="00EE2C2B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articipated in experimental design, implementation, management, and monitoring for several research papers</w:t>
      </w:r>
    </w:p>
    <w:p w14:paraId="2DAF52F3" w14:textId="77777777" w:rsidR="00EE2C2B" w:rsidRPr="00015024" w:rsidRDefault="00EE2C2B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Assisted senior researchers in drafting sections of multiple papers using LaTeX</w:t>
      </w:r>
    </w:p>
    <w:p w14:paraId="31F38553" w14:textId="3A0DF0BF" w:rsidR="00EE2C2B" w:rsidRPr="00015024" w:rsidRDefault="00EE2C2B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oordinated remote server scheduling for the laboratory, tracked research progress of junior researchers, and summarized findings</w:t>
      </w:r>
    </w:p>
    <w:p w14:paraId="41801714" w14:textId="22A84EB4" w:rsidR="008037A4" w:rsidRPr="00015024" w:rsidRDefault="00FB317C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015024">
        <w:rPr>
          <w:rFonts w:ascii="CMU Serif" w:eastAsia="楷体" w:hAnsi="CMU Serif" w:cs="CMU Serif"/>
          <w:w w:val="95"/>
          <w:sz w:val="21"/>
          <w:szCs w:val="21"/>
          <w:u w:val="single"/>
        </w:rPr>
        <w:t>Academic Experience</w:t>
      </w:r>
      <w:r w:rsidR="008037A4" w:rsidRPr="00015024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049AC8F8" w14:textId="6EF29649" w:rsidR="003A7C86" w:rsidRPr="00015024" w:rsidRDefault="004A6908" w:rsidP="00EC0ADA">
      <w:pPr>
        <w:tabs>
          <w:tab w:val="left" w:pos="9533"/>
        </w:tabs>
        <w:spacing w:before="20" w:line="250" w:lineRule="atLeast"/>
        <w:ind w:left="340" w:right="340"/>
        <w:jc w:val="both"/>
        <w:rPr>
          <w:rFonts w:ascii="CMU Serif" w:hAnsi="CMU Serif" w:cs="CMU Serif"/>
          <w:sz w:val="18"/>
          <w:szCs w:val="20"/>
        </w:rPr>
      </w:pPr>
      <w:r w:rsidRPr="004A6908">
        <w:rPr>
          <w:rFonts w:ascii="CMU Serif" w:eastAsia="楷体" w:hAnsi="CMU Serif" w:cs="CMU Serif"/>
          <w:b/>
          <w:sz w:val="18"/>
          <w:szCs w:val="20"/>
        </w:rPr>
        <w:t>Research on NLPL Probing Tasks Based on Context Augmentation</w:t>
      </w:r>
      <w:r w:rsidR="003A7C8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3A7C86" w:rsidRPr="00015024">
        <w:rPr>
          <w:rFonts w:ascii="CMU Serif" w:eastAsia="楷体" w:hAnsi="CMU Serif" w:cs="CMU Serif"/>
          <w:bCs/>
          <w:sz w:val="18"/>
          <w:szCs w:val="20"/>
        </w:rPr>
        <w:t>2024.0</w:t>
      </w:r>
      <w:r w:rsidR="00B64BFE" w:rsidRPr="00015024">
        <w:rPr>
          <w:rFonts w:ascii="CMU Serif" w:eastAsia="楷体" w:hAnsi="CMU Serif" w:cs="CMU Serif"/>
          <w:bCs/>
          <w:sz w:val="18"/>
          <w:szCs w:val="20"/>
        </w:rPr>
        <w:t>9</w:t>
      </w:r>
      <w:r w:rsidR="003A7C86" w:rsidRPr="00015024">
        <w:rPr>
          <w:rFonts w:ascii="CMU Serif" w:eastAsia="楷体" w:hAnsi="CMU Serif" w:cs="CMU Serif"/>
          <w:bCs/>
          <w:sz w:val="18"/>
          <w:szCs w:val="20"/>
        </w:rPr>
        <w:t>-2024.</w:t>
      </w:r>
      <w:r w:rsidR="00B64BFE" w:rsidRPr="00015024">
        <w:rPr>
          <w:rFonts w:ascii="CMU Serif" w:eastAsia="楷体" w:hAnsi="CMU Serif" w:cs="CMU Serif"/>
          <w:bCs/>
          <w:sz w:val="18"/>
          <w:szCs w:val="20"/>
        </w:rPr>
        <w:t>11</w:t>
      </w:r>
    </w:p>
    <w:p w14:paraId="0A63BAF8" w14:textId="77777777" w:rsidR="0070563F" w:rsidRPr="0070563F" w:rsidRDefault="0070563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70563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Explored enhancing the ability of language models (LLMs) in natural language understanding tasks for code by augmenting the comment sections of code</w:t>
      </w:r>
    </w:p>
    <w:p w14:paraId="2F087DE2" w14:textId="77777777" w:rsidR="0070563F" w:rsidRPr="0070563F" w:rsidRDefault="0070563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70563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Evaluated the impact of context augmentation on NLPL (Natural Language Processing for Programming Languages) model comprehension, testing the performance of LLMs in multimodal tasks by introducing enriched contextual information</w:t>
      </w:r>
    </w:p>
    <w:p w14:paraId="73D21882" w14:textId="77777777" w:rsidR="0070563F" w:rsidRPr="0070563F" w:rsidRDefault="0070563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70563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Utilized large open-source code repositories containing rich comments, designed tasks, and assessed the effects of context augmentation</w:t>
      </w:r>
    </w:p>
    <w:p w14:paraId="281CF321" w14:textId="5E032DC5" w:rsidR="0070563F" w:rsidRPr="00015024" w:rsidRDefault="0070563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70563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Compared the performance differences between context augmentation and traditional methods (e.g., using only code structure or comment sections)</w:t>
      </w:r>
    </w:p>
    <w:p w14:paraId="68868715" w14:textId="449D9683" w:rsidR="00CF3EE6" w:rsidRPr="00015024" w:rsidRDefault="009B601D" w:rsidP="00EC0ADA">
      <w:pPr>
        <w:tabs>
          <w:tab w:val="left" w:pos="9533"/>
        </w:tabs>
        <w:spacing w:before="20" w:line="250" w:lineRule="atLeast"/>
        <w:ind w:left="340" w:right="340"/>
        <w:jc w:val="both"/>
        <w:rPr>
          <w:rFonts w:ascii="CMU Serif" w:hAnsi="CMU Serif" w:cs="CMU Serif"/>
          <w:sz w:val="18"/>
          <w:szCs w:val="20"/>
        </w:rPr>
      </w:pPr>
      <w:proofErr w:type="spellStart"/>
      <w:r w:rsidRPr="00015024">
        <w:rPr>
          <w:rFonts w:ascii="CMU Serif" w:eastAsia="楷体" w:hAnsi="CMU Serif" w:cs="CMU Serif"/>
          <w:b/>
          <w:sz w:val="18"/>
          <w:szCs w:val="20"/>
        </w:rPr>
        <w:t>VisualDAN</w:t>
      </w:r>
      <w:proofErr w:type="spellEnd"/>
      <w:r w:rsidRPr="00015024">
        <w:rPr>
          <w:rFonts w:ascii="CMU Serif" w:eastAsia="楷体" w:hAnsi="CMU Serif" w:cs="CMU Serif"/>
          <w:b/>
          <w:sz w:val="18"/>
          <w:szCs w:val="20"/>
        </w:rPr>
        <w:t>: Exposing Vulnerabilities in VLMs with Visual-Driven DAN Commands</w:t>
      </w:r>
      <w:r w:rsidR="00CF3EE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CF3EE6" w:rsidRPr="00015024">
        <w:rPr>
          <w:rFonts w:ascii="CMU Serif" w:eastAsia="楷体" w:hAnsi="CMU Serif" w:cs="CMU Serif"/>
          <w:bCs/>
          <w:sz w:val="18"/>
          <w:szCs w:val="20"/>
        </w:rPr>
        <w:t>2024.04-2024.06</w:t>
      </w:r>
    </w:p>
    <w:p w14:paraId="59F0343C" w14:textId="77777777" w:rsidR="009B601D" w:rsidRPr="009B601D" w:rsidRDefault="009B601D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Evaluated the vulnerabilities in LLM security caused by visual input and explored the "jailbreaking" ability of visual adversarial examples</w:t>
      </w:r>
    </w:p>
    <w:p w14:paraId="6F10C24D" w14:textId="77777777" w:rsidR="009B601D" w:rsidRPr="009B601D" w:rsidRDefault="009B601D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Investigated the use of visual modality to output classic Jailbreak Prompt DAN series commands, achieving significant results</w:t>
      </w:r>
    </w:p>
    <w:p w14:paraId="70FB0260" w14:textId="77777777" w:rsidR="009B601D" w:rsidRPr="009B601D" w:rsidRDefault="009B601D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Assessed the effects of attacks on various VLMs (e.g., MiniGPT-4, </w:t>
      </w:r>
      <w:proofErr w:type="spellStart"/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InstructBLIP</w:t>
      </w:r>
      <w:proofErr w:type="spellEnd"/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, </w:t>
      </w:r>
      <w:proofErr w:type="spellStart"/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LLaVA</w:t>
      </w:r>
      <w:proofErr w:type="spellEnd"/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) through experimental setups</w:t>
      </w:r>
    </w:p>
    <w:p w14:paraId="68970732" w14:textId="77777777" w:rsidR="009B601D" w:rsidRPr="009B601D" w:rsidRDefault="009B601D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Conducted both manual and automated evaluations to determine the impact of adversarial examples on model outputs</w:t>
      </w:r>
    </w:p>
    <w:p w14:paraId="553238A4" w14:textId="04FBFFC8" w:rsidR="009B601D" w:rsidRPr="00015024" w:rsidRDefault="009B601D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Compared the optimization loss and "jailbreaking" effects of visual versus text-based attacks, testing the effectiveness of existing defense technologies like </w:t>
      </w:r>
      <w:proofErr w:type="spellStart"/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DiffPure</w:t>
      </w:r>
      <w:proofErr w:type="spellEnd"/>
      <w:r w:rsidRPr="009B601D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 against visual adversarial examples</w:t>
      </w:r>
    </w:p>
    <w:p w14:paraId="4E6B8E20" w14:textId="3F6E7B9C" w:rsidR="00CF3EE6" w:rsidRPr="00015024" w:rsidRDefault="009B601D" w:rsidP="00EC0ADA">
      <w:pPr>
        <w:tabs>
          <w:tab w:val="left" w:pos="9533"/>
        </w:tabs>
        <w:spacing w:before="20" w:line="250" w:lineRule="atLeast"/>
        <w:ind w:left="340" w:right="340"/>
        <w:jc w:val="both"/>
        <w:rPr>
          <w:rFonts w:ascii="CMU Serif" w:hAnsi="CMU Serif" w:cs="CMU Serif"/>
          <w:sz w:val="18"/>
          <w:szCs w:val="20"/>
        </w:rPr>
      </w:pPr>
      <w:proofErr w:type="spellStart"/>
      <w:r w:rsidRPr="00015024">
        <w:rPr>
          <w:rFonts w:ascii="CMU Serif" w:eastAsia="楷体" w:hAnsi="CMU Serif" w:cs="CMU Serif"/>
          <w:b/>
          <w:sz w:val="18"/>
          <w:szCs w:val="20"/>
        </w:rPr>
        <w:t>PiCo</w:t>
      </w:r>
      <w:proofErr w:type="spellEnd"/>
      <w:r w:rsidRPr="00015024">
        <w:rPr>
          <w:rFonts w:ascii="CMU Serif" w:eastAsia="楷体" w:hAnsi="CMU Serif" w:cs="CMU Serif"/>
          <w:b/>
          <w:sz w:val="18"/>
          <w:szCs w:val="20"/>
        </w:rPr>
        <w:t>: Jailbreaking Multimodal Large Language Models via Pictorial Text and Code Instruction</w:t>
      </w:r>
      <w:r w:rsidR="00CF3EE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CF3EE6" w:rsidRPr="00015024">
        <w:rPr>
          <w:rFonts w:ascii="CMU Serif" w:eastAsia="楷体" w:hAnsi="CMU Serif" w:cs="CMU Serif"/>
          <w:bCs/>
          <w:sz w:val="18"/>
          <w:szCs w:val="20"/>
        </w:rPr>
        <w:t>2024.01-2024.04</w:t>
      </w:r>
    </w:p>
    <w:p w14:paraId="17E403CD" w14:textId="77777777" w:rsidR="00A26D8E" w:rsidRPr="00A26D8E" w:rsidRDefault="00A26D8E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A26D8E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Investigated methods for jailbreaking aligned LLMs, including prompt injection, adversarial attacks, jailbreaks, and data poisoning</w:t>
      </w:r>
    </w:p>
    <w:p w14:paraId="21729FB9" w14:textId="77777777" w:rsidR="00A26D8E" w:rsidRPr="00A26D8E" w:rsidRDefault="00A26D8E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A26D8E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Proposed the Toxicity and Helpfulness Evaluator, akin to F1-Score, for benchmarking and evaluating multimodal large models</w:t>
      </w:r>
    </w:p>
    <w:p w14:paraId="4566444A" w14:textId="77777777" w:rsidR="00A26D8E" w:rsidRPr="00A26D8E" w:rsidRDefault="00A26D8E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A26D8E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Focused on cross-modal attacks on MLLMs, particularly the security vulnerabilities of advanced models like Gemini-Pro and GPT-4</w:t>
      </w:r>
    </w:p>
    <w:p w14:paraId="01A27C10" w14:textId="7F569AAE" w:rsidR="00A26D8E" w:rsidRPr="00A26D8E" w:rsidRDefault="00A26D8E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proofErr w:type="spellStart"/>
      <w:r w:rsidRPr="00A26D8E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PiCo</w:t>
      </w:r>
      <w:proofErr w:type="spellEnd"/>
      <w:r w:rsidRPr="00A26D8E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 successfully bypassed the security defenses of several advanced MLLMs, with an average attack success rate (ASR) of 56.27% on Gemini Pro Vision and 32.27% on GPT-4V</w:t>
      </w:r>
    </w:p>
    <w:p w14:paraId="4124FF8F" w14:textId="6FB58701" w:rsidR="00AB10A6" w:rsidRPr="00015024" w:rsidRDefault="00A26D8E" w:rsidP="00EC0ADA">
      <w:pPr>
        <w:tabs>
          <w:tab w:val="left" w:pos="9533"/>
        </w:tabs>
        <w:spacing w:before="20" w:line="250" w:lineRule="atLeast"/>
        <w:ind w:left="346" w:right="346"/>
        <w:jc w:val="both"/>
        <w:rPr>
          <w:rFonts w:ascii="CMU Serif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b/>
          <w:sz w:val="18"/>
          <w:szCs w:val="20"/>
        </w:rPr>
        <w:t>Research on Semi-Automatic Annotation Technology for Large-Scale Multi-Modal Datasets</w:t>
      </w:r>
      <w:r w:rsidR="00AB10A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AB10A6" w:rsidRPr="00015024">
        <w:rPr>
          <w:rFonts w:ascii="CMU Serif" w:eastAsia="楷体" w:hAnsi="CMU Serif" w:cs="CMU Serif"/>
          <w:bCs/>
          <w:sz w:val="18"/>
          <w:szCs w:val="20"/>
        </w:rPr>
        <w:t>2024.02-2024.04</w:t>
      </w:r>
    </w:p>
    <w:p w14:paraId="62465C40" w14:textId="77777777" w:rsidR="00336391" w:rsidRPr="00336391" w:rsidRDefault="00336391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Contributed to building a </w:t>
      </w:r>
      <w:proofErr w:type="spellStart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promptable</w:t>
      </w:r>
      <w:proofErr w:type="spellEnd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 vision-based model capable of segmenting, recognizing, and describing any target within an image</w:t>
      </w:r>
    </w:p>
    <w:p w14:paraId="404DE448" w14:textId="77777777" w:rsidR="00336391" w:rsidRPr="00336391" w:rsidRDefault="00336391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Developed a human-in-the-loop collaborative annotation framework based on a hybrid supervised large model, inspired by the SAM architecture</w:t>
      </w:r>
    </w:p>
    <w:p w14:paraId="073B809E" w14:textId="77777777" w:rsidR="00336391" w:rsidRPr="00336391" w:rsidRDefault="00336391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Built a semi-automatic interactive annotation engine based on datasets like </w:t>
      </w:r>
      <w:proofErr w:type="spellStart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MSCoCo</w:t>
      </w:r>
      <w:proofErr w:type="spellEnd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, </w:t>
      </w:r>
      <w:proofErr w:type="spellStart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CityScape</w:t>
      </w:r>
      <w:proofErr w:type="spellEnd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, and </w:t>
      </w:r>
      <w:proofErr w:type="spellStart"/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Mapillary</w:t>
      </w:r>
      <w:proofErr w:type="spellEnd"/>
    </w:p>
    <w:p w14:paraId="517DDEA7" w14:textId="10C1D470" w:rsidR="00AB10A6" w:rsidRPr="00015024" w:rsidRDefault="00336391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336391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Improved annotation efficiency by 1-2 orders of magnitude and constructed a high-quality multimodal dataset of 500,000 images</w:t>
      </w:r>
    </w:p>
    <w:p w14:paraId="64D37B0B" w14:textId="2EB7D052" w:rsidR="00AB10A6" w:rsidRPr="00015024" w:rsidRDefault="00C3044C" w:rsidP="00EC0ADA">
      <w:pPr>
        <w:tabs>
          <w:tab w:val="left" w:pos="9533"/>
        </w:tabs>
        <w:spacing w:before="20" w:line="250" w:lineRule="atLeast"/>
        <w:ind w:left="346" w:right="346"/>
        <w:jc w:val="both"/>
        <w:rPr>
          <w:rFonts w:ascii="CMU Serif" w:hAnsi="CMU Serif" w:cs="CMU Serif"/>
          <w:sz w:val="18"/>
          <w:szCs w:val="20"/>
        </w:rPr>
      </w:pPr>
      <w:proofErr w:type="spellStart"/>
      <w:r w:rsidRPr="00C3044C">
        <w:rPr>
          <w:rFonts w:ascii="CMU Serif" w:eastAsia="楷体" w:hAnsi="CMU Serif" w:cs="CMU Serif"/>
          <w:b/>
          <w:sz w:val="18"/>
          <w:szCs w:val="20"/>
        </w:rPr>
        <w:t>AccuracyFuzz</w:t>
      </w:r>
      <w:proofErr w:type="spellEnd"/>
      <w:r w:rsidRPr="00C3044C">
        <w:rPr>
          <w:rFonts w:ascii="CMU Serif" w:eastAsia="楷体" w:hAnsi="CMU Serif" w:cs="CMU Serif"/>
          <w:b/>
          <w:sz w:val="18"/>
          <w:szCs w:val="20"/>
        </w:rPr>
        <w:t xml:space="preserve">: Targeted Fuzz Testing Tool Based on </w:t>
      </w:r>
      <w:proofErr w:type="spellStart"/>
      <w:r w:rsidRPr="00C3044C">
        <w:rPr>
          <w:rFonts w:ascii="CMU Serif" w:eastAsia="楷体" w:hAnsi="CMU Serif" w:cs="CMU Serif"/>
          <w:b/>
          <w:sz w:val="18"/>
          <w:szCs w:val="20"/>
        </w:rPr>
        <w:t>FineTuned</w:t>
      </w:r>
      <w:proofErr w:type="spellEnd"/>
      <w:r w:rsidRPr="00C3044C">
        <w:rPr>
          <w:rFonts w:ascii="CMU Serif" w:eastAsia="楷体" w:hAnsi="CMU Serif" w:cs="CMU Serif"/>
          <w:b/>
          <w:sz w:val="18"/>
          <w:szCs w:val="20"/>
        </w:rPr>
        <w:t xml:space="preserve"> Large Language Models</w:t>
      </w:r>
      <w:r w:rsidR="00AB10A6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AB10A6" w:rsidRPr="00015024">
        <w:rPr>
          <w:rFonts w:ascii="CMU Serif" w:eastAsia="楷体" w:hAnsi="CMU Serif" w:cs="CMU Serif"/>
          <w:bCs/>
          <w:sz w:val="18"/>
          <w:szCs w:val="20"/>
        </w:rPr>
        <w:t>2023.08-2024.01</w:t>
      </w:r>
    </w:p>
    <w:p w14:paraId="4BB3E43E" w14:textId="77777777" w:rsidR="00E1442F" w:rsidRPr="00E1442F" w:rsidRDefault="00E1442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E1442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lastRenderedPageBreak/>
        <w:t>Developed a Transformer-based method to predict vulnerabilities at a finer granularity of the line level</w:t>
      </w:r>
    </w:p>
    <w:p w14:paraId="4F480985" w14:textId="77777777" w:rsidR="00E1442F" w:rsidRPr="00E1442F" w:rsidRDefault="00E1442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E1442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Used pre-trained </w:t>
      </w:r>
      <w:proofErr w:type="spellStart"/>
      <w:r w:rsidRPr="00E1442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CodeBERT</w:t>
      </w:r>
      <w:proofErr w:type="spellEnd"/>
      <w:r w:rsidRPr="00E1442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 models and self-attention mechanisms to achieve higher accuracy and efficiency</w:t>
      </w:r>
    </w:p>
    <w:p w14:paraId="19A21BD8" w14:textId="77777777" w:rsidR="00E1442F" w:rsidRPr="00E1442F" w:rsidRDefault="00E1442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E1442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Applied large models to conduct pattern testing of vulnerable software function locations</w:t>
      </w:r>
    </w:p>
    <w:p w14:paraId="6B4F9EAC" w14:textId="7B12EFDA" w:rsidR="00E1442F" w:rsidRPr="00015024" w:rsidRDefault="00E1442F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0" w:right="340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E1442F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This method significantly outperforms existing approaches in function-level prediction and line-level vulnerability detection, offering more precise and cost-effective vulnerability identification</w:t>
      </w:r>
    </w:p>
    <w:p w14:paraId="7D76C8A0" w14:textId="0DDDE690" w:rsidR="00081CDD" w:rsidRPr="00015024" w:rsidRDefault="00E1442F" w:rsidP="00EC0ADA">
      <w:pPr>
        <w:tabs>
          <w:tab w:val="left" w:pos="9533"/>
        </w:tabs>
        <w:spacing w:before="20" w:line="250" w:lineRule="atLeast"/>
        <w:ind w:left="346" w:right="346"/>
        <w:jc w:val="both"/>
        <w:rPr>
          <w:rFonts w:ascii="CMU Serif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b/>
          <w:sz w:val="18"/>
          <w:szCs w:val="20"/>
        </w:rPr>
        <w:t>Bert Sentiment Analysis: Prompting sentiment analysis based on Bert</w:t>
      </w:r>
      <w:r w:rsidR="00081CDD" w:rsidRPr="00015024">
        <w:rPr>
          <w:rFonts w:ascii="CMU Serif" w:eastAsia="楷体" w:hAnsi="CMU Serif" w:cs="CMU Serif"/>
          <w:b/>
          <w:sz w:val="18"/>
          <w:szCs w:val="20"/>
        </w:rPr>
        <w:tab/>
      </w:r>
      <w:r w:rsidR="00081CDD" w:rsidRPr="00015024">
        <w:rPr>
          <w:rFonts w:ascii="CMU Serif" w:eastAsia="楷体" w:hAnsi="CMU Serif" w:cs="CMU Serif"/>
          <w:bCs/>
          <w:sz w:val="18"/>
          <w:szCs w:val="20"/>
        </w:rPr>
        <w:t>2023.0</w:t>
      </w:r>
      <w:r w:rsidR="00E867C5" w:rsidRPr="00015024">
        <w:rPr>
          <w:rFonts w:ascii="CMU Serif" w:eastAsia="楷体" w:hAnsi="CMU Serif" w:cs="CMU Serif"/>
          <w:bCs/>
          <w:sz w:val="18"/>
          <w:szCs w:val="20"/>
        </w:rPr>
        <w:t>2</w:t>
      </w:r>
      <w:r w:rsidR="00081CDD" w:rsidRPr="00015024">
        <w:rPr>
          <w:rFonts w:ascii="CMU Serif" w:eastAsia="楷体" w:hAnsi="CMU Serif" w:cs="CMU Serif"/>
          <w:bCs/>
          <w:sz w:val="18"/>
          <w:szCs w:val="20"/>
        </w:rPr>
        <w:t>-202</w:t>
      </w:r>
      <w:r w:rsidR="00E867C5" w:rsidRPr="00015024">
        <w:rPr>
          <w:rFonts w:ascii="CMU Serif" w:eastAsia="楷体" w:hAnsi="CMU Serif" w:cs="CMU Serif"/>
          <w:bCs/>
          <w:sz w:val="18"/>
          <w:szCs w:val="20"/>
        </w:rPr>
        <w:t>3</w:t>
      </w:r>
      <w:r w:rsidR="00081CDD" w:rsidRPr="00015024">
        <w:rPr>
          <w:rFonts w:ascii="CMU Serif" w:eastAsia="楷体" w:hAnsi="CMU Serif" w:cs="CMU Serif"/>
          <w:bCs/>
          <w:sz w:val="18"/>
          <w:szCs w:val="20"/>
        </w:rPr>
        <w:t>.0</w:t>
      </w:r>
      <w:r w:rsidR="00E867C5" w:rsidRPr="00015024">
        <w:rPr>
          <w:rFonts w:ascii="CMU Serif" w:eastAsia="楷体" w:hAnsi="CMU Serif" w:cs="CMU Serif"/>
          <w:bCs/>
          <w:sz w:val="18"/>
          <w:szCs w:val="20"/>
        </w:rPr>
        <w:t>4</w:t>
      </w:r>
    </w:p>
    <w:p w14:paraId="3BA3F969" w14:textId="71D2BAD8" w:rsidR="000835F4" w:rsidRPr="000835F4" w:rsidRDefault="000835F4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6" w:right="346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0835F4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Trained and evaluated a model using the </w:t>
      </w:r>
      <w:proofErr w:type="spellStart"/>
      <w:r w:rsidRPr="000835F4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ChnSentiCorp</w:t>
      </w:r>
      <w:proofErr w:type="spellEnd"/>
      <w:r w:rsidRPr="000835F4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 xml:space="preserve"> dataset, which contains nearly 10,000 online reviews</w:t>
      </w:r>
    </w:p>
    <w:p w14:paraId="1CA3F6D5" w14:textId="56C213CC" w:rsidR="000835F4" w:rsidRPr="000835F4" w:rsidRDefault="000835F4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6" w:right="346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0835F4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Solved the sentiment analysis task through a prompting method, converting the task into an MLM task using templates</w:t>
      </w:r>
    </w:p>
    <w:p w14:paraId="549544A1" w14:textId="0280FB14" w:rsidR="00081CDD" w:rsidRPr="00015024" w:rsidRDefault="000835F4" w:rsidP="00EC0ADA">
      <w:pPr>
        <w:pStyle w:val="a5"/>
        <w:numPr>
          <w:ilvl w:val="0"/>
          <w:numId w:val="2"/>
        </w:numPr>
        <w:tabs>
          <w:tab w:val="left" w:pos="543"/>
        </w:tabs>
        <w:spacing w:before="2" w:line="250" w:lineRule="atLeast"/>
        <w:ind w:left="346" w:right="346" w:firstLine="0"/>
        <w:jc w:val="both"/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</w:pPr>
      <w:r w:rsidRPr="000835F4">
        <w:rPr>
          <w:rFonts w:ascii="CMU Serif" w:eastAsia="楷体" w:hAnsi="CMU Serif" w:cs="CMU Serif"/>
          <w:color w:val="000000" w:themeColor="text1"/>
          <w:spacing w:val="-7"/>
          <w:sz w:val="18"/>
          <w:szCs w:val="18"/>
        </w:rPr>
        <w:t>Fine-tuned the MLM head and evaluated model performance by predicting sentiment labels for reviews ("0" for negative, "1" for positive) on validation and test datasets</w:t>
      </w:r>
    </w:p>
    <w:p w14:paraId="6AFE44BD" w14:textId="24021CBD" w:rsidR="0066116D" w:rsidRPr="00015024" w:rsidRDefault="00FB317C" w:rsidP="00EC0ADA">
      <w:pPr>
        <w:tabs>
          <w:tab w:val="left" w:pos="10834"/>
        </w:tabs>
        <w:spacing w:line="250" w:lineRule="atLeast"/>
        <w:ind w:left="340" w:right="340"/>
        <w:jc w:val="both"/>
        <w:outlineLvl w:val="0"/>
        <w:rPr>
          <w:rFonts w:ascii="CMU Serif" w:eastAsia="楷体" w:hAnsi="CMU Serif" w:cs="CMU Serif"/>
          <w:b/>
          <w:bCs/>
          <w:sz w:val="21"/>
          <w:szCs w:val="21"/>
        </w:rPr>
      </w:pPr>
      <w:r w:rsidRPr="00015024">
        <w:rPr>
          <w:rFonts w:ascii="CMU Serif" w:eastAsia="楷体" w:hAnsi="CMU Serif" w:cs="CMU Serif"/>
          <w:b/>
          <w:bCs/>
          <w:sz w:val="21"/>
          <w:szCs w:val="21"/>
          <w:u w:val="single"/>
        </w:rPr>
        <w:t>Competition&amp; Project</w:t>
      </w:r>
      <w:r w:rsidR="0066116D" w:rsidRPr="00015024">
        <w:rPr>
          <w:rFonts w:ascii="CMU Serif" w:eastAsia="楷体" w:hAnsi="CMU Serif" w:cs="CMU Serif"/>
          <w:b/>
          <w:bCs/>
          <w:sz w:val="21"/>
          <w:szCs w:val="21"/>
          <w:u w:val="single"/>
        </w:rPr>
        <w:tab/>
      </w:r>
    </w:p>
    <w:p w14:paraId="2A9A7916" w14:textId="21AA6D9D" w:rsidR="00A74AFF" w:rsidRPr="00015024" w:rsidRDefault="0000320C" w:rsidP="00EC0ADA">
      <w:pPr>
        <w:pStyle w:val="a5"/>
        <w:tabs>
          <w:tab w:val="left" w:pos="495"/>
          <w:tab w:val="left" w:pos="9540"/>
        </w:tabs>
        <w:spacing w:before="2" w:line="250" w:lineRule="atLeast"/>
        <w:ind w:right="340"/>
        <w:jc w:val="both"/>
        <w:rPr>
          <w:rFonts w:ascii="CMU Serif" w:eastAsia="楷体" w:hAnsi="CMU Serif" w:cs="CMU Serif"/>
          <w:spacing w:val="-14"/>
          <w:sz w:val="18"/>
          <w:szCs w:val="20"/>
        </w:rPr>
      </w:pPr>
      <w:r w:rsidRPr="00015024">
        <w:rPr>
          <w:rFonts w:ascii="CMU Serif" w:eastAsia="楷体" w:hAnsi="CMU Serif" w:cs="CMU Serif"/>
          <w:b/>
          <w:spacing w:val="-14"/>
          <w:sz w:val="18"/>
          <w:szCs w:val="20"/>
        </w:rPr>
        <w:t>18th "</w:t>
      </w:r>
      <w:proofErr w:type="spellStart"/>
      <w:r w:rsidRPr="00015024">
        <w:rPr>
          <w:rFonts w:ascii="CMU Serif" w:eastAsia="楷体" w:hAnsi="CMU Serif" w:cs="CMU Serif"/>
          <w:b/>
          <w:spacing w:val="-14"/>
          <w:sz w:val="18"/>
          <w:szCs w:val="20"/>
        </w:rPr>
        <w:t>Huaqi</w:t>
      </w:r>
      <w:proofErr w:type="spellEnd"/>
      <w:r w:rsidRPr="00015024">
        <w:rPr>
          <w:rFonts w:ascii="CMU Serif" w:eastAsia="楷体" w:hAnsi="CMU Serif" w:cs="CMU Serif"/>
          <w:b/>
          <w:spacing w:val="-14"/>
          <w:sz w:val="18"/>
          <w:szCs w:val="20"/>
        </w:rPr>
        <w:t xml:space="preserve"> Cup" Financial Innovation Application Competition | National First Prize</w:t>
      </w:r>
      <w:r w:rsidR="00A74AFF" w:rsidRPr="00015024">
        <w:rPr>
          <w:rFonts w:ascii="CMU Serif" w:eastAsia="楷体" w:hAnsi="CMU Serif" w:cs="CMU Serif"/>
          <w:b/>
          <w:spacing w:val="-14"/>
          <w:sz w:val="18"/>
          <w:szCs w:val="20"/>
        </w:rPr>
        <w:tab/>
      </w:r>
      <w:r w:rsidR="00A74AFF" w:rsidRPr="00015024">
        <w:rPr>
          <w:rFonts w:ascii="CMU Serif" w:eastAsia="楷体" w:hAnsi="CMU Serif" w:cs="CMU Serif"/>
          <w:bCs/>
          <w:sz w:val="18"/>
          <w:szCs w:val="18"/>
        </w:rPr>
        <w:t>2022.06–2023.04</w:t>
      </w:r>
    </w:p>
    <w:p w14:paraId="39BCCA28" w14:textId="77777777" w:rsidR="0000320C" w:rsidRPr="00015024" w:rsidRDefault="0000320C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Developed a catalog storage program using Solidity</w:t>
      </w:r>
    </w:p>
    <w:p w14:paraId="1AA42C23" w14:textId="77777777" w:rsidR="0000320C" w:rsidRPr="00015024" w:rsidRDefault="0000320C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reated a custom star image generation program using HTML/CSS and JavaScript</w:t>
      </w:r>
    </w:p>
    <w:p w14:paraId="706F893F" w14:textId="273DF8C2" w:rsidR="0000320C" w:rsidRPr="00015024" w:rsidRDefault="0000320C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ontributed to the development and debugging of a deep learning program for artistic image style transfer</w:t>
      </w:r>
    </w:p>
    <w:p w14:paraId="379FF495" w14:textId="561E97E9" w:rsidR="0066116D" w:rsidRPr="00015024" w:rsidRDefault="0000320C" w:rsidP="00EC0ADA">
      <w:pPr>
        <w:tabs>
          <w:tab w:val="left" w:pos="9534"/>
        </w:tabs>
        <w:spacing w:line="250" w:lineRule="atLeast"/>
        <w:ind w:left="340" w:right="340"/>
        <w:jc w:val="both"/>
        <w:rPr>
          <w:rFonts w:ascii="CMU Serif" w:eastAsia="楷体" w:hAnsi="CMU Serif" w:cs="CMU Serif"/>
          <w:b/>
          <w:sz w:val="18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>8th China International "Internet+" Innovation and Entrepreneurship Competition | National Third Prize</w:t>
      </w:r>
      <w:r w:rsidR="0066116D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66116D" w:rsidRPr="00015024">
        <w:rPr>
          <w:rFonts w:ascii="CMU Serif" w:eastAsia="楷体" w:hAnsi="CMU Serif" w:cs="CMU Serif"/>
          <w:bCs/>
          <w:sz w:val="18"/>
          <w:szCs w:val="18"/>
        </w:rPr>
        <w:t>202</w:t>
      </w:r>
      <w:r w:rsidR="00516D19" w:rsidRPr="00015024">
        <w:rPr>
          <w:rFonts w:ascii="CMU Serif" w:eastAsia="楷体" w:hAnsi="CMU Serif" w:cs="CMU Serif"/>
          <w:bCs/>
          <w:sz w:val="18"/>
          <w:szCs w:val="18"/>
        </w:rPr>
        <w:t>2</w:t>
      </w:r>
      <w:r w:rsidR="0066116D" w:rsidRPr="00015024">
        <w:rPr>
          <w:rFonts w:ascii="CMU Serif" w:eastAsia="楷体" w:hAnsi="CMU Serif" w:cs="CMU Serif"/>
          <w:bCs/>
          <w:sz w:val="18"/>
          <w:szCs w:val="18"/>
        </w:rPr>
        <w:t>.0</w:t>
      </w:r>
      <w:r w:rsidR="00516D19" w:rsidRPr="00015024">
        <w:rPr>
          <w:rFonts w:ascii="CMU Serif" w:eastAsia="楷体" w:hAnsi="CMU Serif" w:cs="CMU Serif"/>
          <w:bCs/>
          <w:sz w:val="18"/>
          <w:szCs w:val="18"/>
        </w:rPr>
        <w:t>4</w:t>
      </w:r>
      <w:r w:rsidR="0066116D" w:rsidRPr="00015024">
        <w:rPr>
          <w:rFonts w:ascii="CMU Serif" w:eastAsia="楷体" w:hAnsi="CMU Serif" w:cs="CMU Serif"/>
          <w:bCs/>
          <w:sz w:val="18"/>
          <w:szCs w:val="18"/>
        </w:rPr>
        <w:t>-202</w:t>
      </w:r>
      <w:r w:rsidR="00516D19" w:rsidRPr="00015024">
        <w:rPr>
          <w:rFonts w:ascii="CMU Serif" w:eastAsia="楷体" w:hAnsi="CMU Serif" w:cs="CMU Serif"/>
          <w:bCs/>
          <w:sz w:val="18"/>
          <w:szCs w:val="18"/>
        </w:rPr>
        <w:t>2</w:t>
      </w:r>
      <w:r w:rsidR="0066116D" w:rsidRPr="00015024">
        <w:rPr>
          <w:rFonts w:ascii="CMU Serif" w:eastAsia="楷体" w:hAnsi="CMU Serif" w:cs="CMU Serif"/>
          <w:bCs/>
          <w:sz w:val="18"/>
          <w:szCs w:val="18"/>
        </w:rPr>
        <w:t>.10</w:t>
      </w:r>
    </w:p>
    <w:p w14:paraId="64ACEA3A" w14:textId="77777777" w:rsidR="0000320C" w:rsidRPr="00015024" w:rsidRDefault="0000320C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articipated in the development of the business plan framework and organized business students to complete the writing of the business plan and the creation of the PPT</w:t>
      </w:r>
    </w:p>
    <w:p w14:paraId="58A29A3F" w14:textId="77777777" w:rsidR="0000320C" w:rsidRPr="00015024" w:rsidRDefault="0000320C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Used regression analysis and weighted averages to determine the initial launch cities and national store expansion intentions for smart knee protectors</w:t>
      </w:r>
    </w:p>
    <w:p w14:paraId="73585871" w14:textId="7104414B" w:rsidR="0000320C" w:rsidRPr="00015024" w:rsidRDefault="0000320C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Applied PEST and Ansoff Matrix models to analyze the potential and risks in the smart healthcare industry</w:t>
      </w:r>
    </w:p>
    <w:p w14:paraId="078179A8" w14:textId="014ABAE1" w:rsidR="00A776D0" w:rsidRPr="00015024" w:rsidRDefault="00D630D0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015024">
        <w:rPr>
          <w:rFonts w:ascii="CMU Serif" w:eastAsia="楷体" w:hAnsi="CMU Serif" w:cs="CMU Serif"/>
          <w:w w:val="95"/>
          <w:sz w:val="21"/>
          <w:szCs w:val="21"/>
          <w:u w:val="single"/>
        </w:rPr>
        <w:t>Club and Organizational Experience</w:t>
      </w:r>
      <w:r w:rsidR="00A776D0" w:rsidRPr="00015024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66EF44C3" w14:textId="38A568F1" w:rsidR="00A776D0" w:rsidRPr="00015024" w:rsidRDefault="00D630D0" w:rsidP="00EC0ADA">
      <w:pPr>
        <w:pStyle w:val="a3"/>
        <w:tabs>
          <w:tab w:val="left" w:pos="9534"/>
        </w:tabs>
        <w:spacing w:line="250" w:lineRule="atLeast"/>
        <w:ind w:right="340"/>
        <w:jc w:val="both"/>
        <w:rPr>
          <w:rFonts w:ascii="CMU Serif" w:hAnsi="CMU Serif" w:cs="CMU Serif"/>
          <w:sz w:val="2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>NASA Programming Challenge | North America | Team Leader</w:t>
      </w:r>
      <w:r w:rsidR="00A776D0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A776D0" w:rsidRPr="00015024">
        <w:rPr>
          <w:rFonts w:ascii="CMU Serif" w:eastAsia="楷体" w:hAnsi="CMU Serif" w:cs="CMU Serif"/>
          <w:bCs/>
          <w:sz w:val="18"/>
          <w:szCs w:val="18"/>
        </w:rPr>
        <w:t>2022.02-2022.04</w:t>
      </w:r>
    </w:p>
    <w:p w14:paraId="4726809A" w14:textId="77777777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oordinated a team of 4 members from China, Pakistan, the UK, and India</w:t>
      </w:r>
    </w:p>
    <w:p w14:paraId="2B207DAC" w14:textId="77777777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Wrote a 7,000+ word project description and app introduction documentation</w:t>
      </w:r>
    </w:p>
    <w:p w14:paraId="142543DD" w14:textId="1881EE47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Developed a mobile app using Kotlin in 72 hours together with the team</w:t>
      </w:r>
    </w:p>
    <w:p w14:paraId="56FA6A9E" w14:textId="146679DA" w:rsidR="00F42CC6" w:rsidRPr="00015024" w:rsidRDefault="004E3B40" w:rsidP="00EC0ADA">
      <w:pPr>
        <w:pStyle w:val="a5"/>
        <w:tabs>
          <w:tab w:val="left" w:pos="9540"/>
        </w:tabs>
        <w:spacing w:before="2" w:line="250" w:lineRule="atLeast"/>
        <w:ind w:right="340"/>
        <w:jc w:val="both"/>
        <w:rPr>
          <w:rFonts w:ascii="CMU Serif" w:eastAsia="楷体" w:hAnsi="CMU Serif" w:cs="CMU Serif"/>
          <w:sz w:val="18"/>
          <w:szCs w:val="18"/>
        </w:rPr>
      </w:pPr>
      <w:r w:rsidRPr="00015024">
        <w:rPr>
          <w:rFonts w:ascii="CMU Serif" w:eastAsia="楷体" w:hAnsi="CMU Serif" w:cs="CMU Serif"/>
          <w:b/>
          <w:spacing w:val="-14"/>
          <w:sz w:val="18"/>
          <w:szCs w:val="20"/>
        </w:rPr>
        <w:t>厦门大学</w:t>
      </w:r>
      <w:r w:rsidR="002210D5" w:rsidRPr="00015024">
        <w:rPr>
          <w:rFonts w:ascii="CMU Serif" w:eastAsia="楷体" w:hAnsi="CMU Serif" w:cs="CMU Serif"/>
          <w:b/>
          <w:spacing w:val="-14"/>
          <w:sz w:val="18"/>
          <w:szCs w:val="20"/>
        </w:rPr>
        <w:t>区</w:t>
      </w:r>
      <w:r w:rsidR="008962D0" w:rsidRPr="00015024">
        <w:rPr>
          <w:rFonts w:ascii="CMU Serif" w:eastAsia="楷体" w:hAnsi="CMU Serif" w:cs="CMU Serif"/>
          <w:b/>
          <w:sz w:val="18"/>
          <w:szCs w:val="18"/>
        </w:rPr>
        <w:t>块链协会</w:t>
      </w:r>
      <w:r w:rsidR="002210D5" w:rsidRPr="00015024">
        <w:rPr>
          <w:rFonts w:ascii="CMU Serif" w:eastAsia="楷体" w:hAnsi="CMU Serif" w:cs="CMU Serif"/>
          <w:b/>
          <w:sz w:val="18"/>
          <w:szCs w:val="18"/>
        </w:rPr>
        <w:t xml:space="preserve"> |</w:t>
      </w:r>
      <w:r w:rsidR="00B902E1" w:rsidRPr="00015024">
        <w:rPr>
          <w:rFonts w:ascii="CMU Serif" w:eastAsia="楷体" w:hAnsi="CMU Serif" w:cs="CMU Serif"/>
          <w:b/>
          <w:sz w:val="18"/>
          <w:szCs w:val="18"/>
        </w:rPr>
        <w:t xml:space="preserve"> </w:t>
      </w:r>
      <w:r w:rsidR="00D57F6A" w:rsidRPr="00015024">
        <w:rPr>
          <w:rFonts w:ascii="CMU Serif" w:eastAsia="楷体" w:hAnsi="CMU Serif" w:cs="CMU Serif"/>
          <w:b/>
          <w:sz w:val="18"/>
          <w:szCs w:val="18"/>
        </w:rPr>
        <w:t>活动部</w:t>
      </w:r>
      <w:r w:rsidR="00B902E1" w:rsidRPr="00015024">
        <w:rPr>
          <w:rFonts w:ascii="CMU Serif" w:eastAsia="楷体" w:hAnsi="CMU Serif" w:cs="CMU Serif"/>
          <w:b/>
          <w:sz w:val="18"/>
          <w:szCs w:val="18"/>
        </w:rPr>
        <w:t xml:space="preserve"> |</w:t>
      </w:r>
      <w:r w:rsidR="00B902E1" w:rsidRPr="00015024">
        <w:rPr>
          <w:rFonts w:ascii="CMU Serif" w:eastAsia="楷体" w:hAnsi="CMU Serif" w:cs="CMU Serif"/>
          <w:b/>
          <w:sz w:val="18"/>
          <w:szCs w:val="18"/>
        </w:rPr>
        <w:t>副部长</w:t>
      </w:r>
      <w:r w:rsidR="000F0A9E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3725EB" w:rsidRPr="00015024">
        <w:rPr>
          <w:rFonts w:ascii="CMU Serif" w:eastAsia="楷体" w:hAnsi="CMU Serif" w:cs="CMU Serif"/>
          <w:sz w:val="18"/>
          <w:szCs w:val="18"/>
        </w:rPr>
        <w:t>2021.09-2023.09</w:t>
      </w:r>
    </w:p>
    <w:p w14:paraId="0BE20680" w14:textId="77777777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articipated in and organized blockchain-related lecture series jointly hosted by Xiamen University and the Blockchain Association</w:t>
      </w:r>
    </w:p>
    <w:p w14:paraId="792022A1" w14:textId="77777777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Gained an initial understanding of the operational mechanisms of mainstream tokens</w:t>
      </w:r>
    </w:p>
    <w:p w14:paraId="1184A3EB" w14:textId="0E405D51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Attended the "Blockchain + Finance" seminar on campus, discussing the application of non-fungible tokens (NFTs)</w:t>
      </w:r>
    </w:p>
    <w:p w14:paraId="732A605B" w14:textId="029A9638" w:rsidR="007F20C8" w:rsidRPr="00015024" w:rsidRDefault="006B6304" w:rsidP="00EC0ADA">
      <w:pPr>
        <w:pStyle w:val="a3"/>
        <w:tabs>
          <w:tab w:val="left" w:pos="9534"/>
        </w:tabs>
        <w:spacing w:line="250" w:lineRule="atLeast"/>
        <w:ind w:right="340"/>
        <w:jc w:val="both"/>
        <w:rPr>
          <w:rFonts w:ascii="CMU Serif" w:hAnsi="CMU Serif" w:cs="CMU Serif"/>
          <w:sz w:val="2"/>
          <w:szCs w:val="18"/>
        </w:rPr>
      </w:pPr>
      <w:r w:rsidRPr="00015024">
        <w:rPr>
          <w:rFonts w:ascii="CMU Serif" w:eastAsia="楷体" w:hAnsi="CMU Serif" w:cs="CMU Serif"/>
          <w:b/>
          <w:sz w:val="18"/>
          <w:szCs w:val="18"/>
        </w:rPr>
        <w:t>AIESEC</w:t>
      </w:r>
      <w:r w:rsidR="00F03BCA" w:rsidRPr="00015024">
        <w:rPr>
          <w:rFonts w:ascii="CMU Serif" w:eastAsia="楷体" w:hAnsi="CMU Serif" w:cs="CMU Serif"/>
          <w:b/>
          <w:sz w:val="18"/>
          <w:szCs w:val="18"/>
        </w:rPr>
        <w:t xml:space="preserve"> </w:t>
      </w:r>
      <w:r w:rsidRPr="00015024">
        <w:rPr>
          <w:rFonts w:ascii="CMU Serif" w:eastAsia="楷体" w:hAnsi="CMU Serif" w:cs="CMU Serif"/>
          <w:b/>
          <w:sz w:val="18"/>
          <w:szCs w:val="18"/>
        </w:rPr>
        <w:t>国际志愿者</w:t>
      </w:r>
      <w:r w:rsidRPr="00015024">
        <w:rPr>
          <w:rFonts w:ascii="CMU Serif" w:eastAsia="楷体" w:hAnsi="CMU Serif" w:cs="CMU Serif"/>
          <w:b/>
          <w:sz w:val="18"/>
          <w:szCs w:val="18"/>
        </w:rPr>
        <w:t>&amp;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>诺丁汉大学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 xml:space="preserve"> | 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>马来西亚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 xml:space="preserve"> | 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>国际志愿者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ab/>
      </w:r>
      <w:r w:rsidR="007F20C8" w:rsidRPr="00015024">
        <w:rPr>
          <w:rFonts w:ascii="CMU Serif" w:eastAsia="楷体" w:hAnsi="CMU Serif" w:cs="CMU Serif"/>
          <w:bCs/>
          <w:sz w:val="18"/>
          <w:szCs w:val="18"/>
        </w:rPr>
        <w:t>2021.08-2021.10</w:t>
      </w:r>
      <w:r w:rsidR="007F20C8" w:rsidRPr="00015024">
        <w:rPr>
          <w:rFonts w:ascii="CMU Serif" w:eastAsia="楷体" w:hAnsi="CMU Serif" w:cs="CMU Serif"/>
          <w:b/>
          <w:sz w:val="18"/>
          <w:szCs w:val="18"/>
        </w:rPr>
        <w:tab/>
      </w:r>
    </w:p>
    <w:p w14:paraId="49953C68" w14:textId="23153FB9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rovided 20 general education English lessons for refugee children from surrounding countries</w:t>
      </w:r>
    </w:p>
    <w:p w14:paraId="7D3B364C" w14:textId="77777777" w:rsidR="00FF4D29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Assisted 80+ students from around the world with homework guidance and grading</w:t>
      </w:r>
    </w:p>
    <w:p w14:paraId="3BBF6A89" w14:textId="639EFD9D" w:rsidR="007F20C8" w:rsidRPr="00015024" w:rsidRDefault="00FF4D29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Coordinated and scheduled the timetables for 100+ volunteers from all over the world during the event</w:t>
      </w:r>
    </w:p>
    <w:p w14:paraId="0126E5CC" w14:textId="77777777" w:rsidR="00334F20" w:rsidRPr="00015024" w:rsidRDefault="00334F20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015024">
        <w:rPr>
          <w:rFonts w:ascii="CMU Serif" w:eastAsia="楷体" w:hAnsi="CMU Serif" w:cs="CMU Serif"/>
          <w:sz w:val="21"/>
          <w:szCs w:val="21"/>
          <w:u w:val="single"/>
        </w:rPr>
        <w:t>专业技能</w:t>
      </w:r>
      <w:r w:rsidRPr="00015024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4C4A6FFE" w14:textId="20534145" w:rsidR="00334F20" w:rsidRPr="00015024" w:rsidRDefault="00F62BEF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rogramming Languages</w:t>
      </w:r>
    </w:p>
    <w:p w14:paraId="7849F3B6" w14:textId="77777777" w:rsidR="00F9488F" w:rsidRPr="00015024" w:rsidRDefault="00F9488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Proficient in Python (version 3.x)</w:t>
      </w:r>
    </w:p>
    <w:p w14:paraId="481786F3" w14:textId="77777777" w:rsidR="00F9488F" w:rsidRPr="00015024" w:rsidRDefault="00F9488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Experienced in developing and maintaining web applications with frameworks such as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Django or Flask</w:t>
      </w:r>
    </w:p>
    <w:p w14:paraId="3ED50DB8" w14:textId="49A0FF9A" w:rsidR="00F9488F" w:rsidRPr="00015024" w:rsidRDefault="00F9488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Familiar with Python standard libraries and third-party libraries/frameworks such as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NumPy, Pandas, Django, Flask</w:t>
      </w:r>
      <w:r w:rsidRPr="00015024">
        <w:rPr>
          <w:rFonts w:ascii="CMU Serif" w:eastAsia="楷体" w:hAnsi="CMU Serif" w:cs="CMU Serif"/>
          <w:sz w:val="18"/>
          <w:szCs w:val="20"/>
        </w:rPr>
        <w:t>, etc.</w:t>
      </w:r>
    </w:p>
    <w:p w14:paraId="2D60B9F6" w14:textId="6FE461FA" w:rsidR="00334F20" w:rsidRPr="00015024" w:rsidRDefault="00F62BEF" w:rsidP="00EC0ADA">
      <w:pPr>
        <w:pStyle w:val="a5"/>
        <w:tabs>
          <w:tab w:val="left" w:pos="542"/>
          <w:tab w:val="left" w:pos="4450"/>
          <w:tab w:val="left" w:pos="9325"/>
        </w:tabs>
        <w:spacing w:before="23" w:line="250" w:lineRule="atLeast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015024">
        <w:rPr>
          <w:rFonts w:ascii="CMU Serif" w:eastAsia="楷体" w:hAnsi="CMU Serif" w:cs="CMU Serif"/>
          <w:b/>
          <w:sz w:val="18"/>
          <w:szCs w:val="20"/>
        </w:rPr>
        <w:t>Development Environment</w:t>
      </w:r>
    </w:p>
    <w:p w14:paraId="4DF6CB61" w14:textId="77777777" w:rsidR="00F62BEF" w:rsidRPr="00015024" w:rsidRDefault="00F62BE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Familiar with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 xml:space="preserve">Linux/Unix </w:t>
      </w:r>
      <w:r w:rsidRPr="00015024">
        <w:rPr>
          <w:rFonts w:ascii="CMU Serif" w:eastAsia="楷体" w:hAnsi="CMU Serif" w:cs="CMU Serif"/>
          <w:sz w:val="18"/>
          <w:szCs w:val="20"/>
        </w:rPr>
        <w:t>operating systems, including basic command-line operations and system management</w:t>
      </w:r>
    </w:p>
    <w:p w14:paraId="5D2AF351" w14:textId="0FE52F7E" w:rsidR="00F62BEF" w:rsidRPr="00015024" w:rsidRDefault="00F62BE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Experienced with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Git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for version control and team collaboration, familiar with platforms such as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GitHub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or GitLab, and proficient in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Docker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containerization of applications</w:t>
      </w:r>
    </w:p>
    <w:p w14:paraId="4EFF98CF" w14:textId="058F0F91" w:rsidR="00CD048D" w:rsidRPr="00015024" w:rsidRDefault="00F62BEF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Data Mining and Web Scraping</w:t>
      </w:r>
    </w:p>
    <w:p w14:paraId="357380A0" w14:textId="77777777" w:rsidR="00F62BEF" w:rsidRPr="00015024" w:rsidRDefault="00F62BE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Proficient in using the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Requests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library for HTTP requests</w:t>
      </w:r>
    </w:p>
    <w:p w14:paraId="2B1A4402" w14:textId="77777777" w:rsidR="00F62BEF" w:rsidRPr="00015024" w:rsidRDefault="00F62BE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Experienced with HTML/XML parsing using </w:t>
      </w:r>
      <w:proofErr w:type="spellStart"/>
      <w:r w:rsidRPr="00015024">
        <w:rPr>
          <w:rFonts w:ascii="CMU Serif" w:eastAsia="楷体" w:hAnsi="CMU Serif" w:cs="CMU Serif"/>
          <w:b/>
          <w:bCs/>
          <w:sz w:val="18"/>
          <w:szCs w:val="20"/>
        </w:rPr>
        <w:t>BeautifulSoup</w:t>
      </w:r>
      <w:proofErr w:type="spellEnd"/>
      <w:r w:rsidRPr="00015024">
        <w:rPr>
          <w:rFonts w:ascii="CMU Serif" w:eastAsia="楷体" w:hAnsi="CMU Serif" w:cs="CMU Serif"/>
          <w:sz w:val="18"/>
          <w:szCs w:val="20"/>
        </w:rPr>
        <w:t xml:space="preserve"> or LXML</w:t>
      </w:r>
    </w:p>
    <w:p w14:paraId="29AFB7F3" w14:textId="77777777" w:rsidR="00F62BEF" w:rsidRPr="00015024" w:rsidRDefault="00F62BE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 xml:space="preserve">Familiar with JavaScript-rendered pages and using 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>Selenium</w:t>
      </w:r>
      <w:r w:rsidRPr="00015024">
        <w:rPr>
          <w:rFonts w:ascii="CMU Serif" w:eastAsia="楷体" w:hAnsi="CMU Serif" w:cs="CMU Serif"/>
          <w:sz w:val="18"/>
          <w:szCs w:val="20"/>
        </w:rPr>
        <w:t xml:space="preserve"> for data scraping</w:t>
      </w:r>
    </w:p>
    <w:p w14:paraId="3E4BB27B" w14:textId="5530BA18" w:rsidR="00F62BEF" w:rsidRPr="00015024" w:rsidRDefault="00F62BEF" w:rsidP="00EC0ADA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250" w:lineRule="atLeast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015024">
        <w:rPr>
          <w:rFonts w:ascii="CMU Serif" w:eastAsia="楷体" w:hAnsi="CMU Serif" w:cs="CMU Serif"/>
          <w:sz w:val="18"/>
          <w:szCs w:val="20"/>
        </w:rPr>
        <w:t>Able to store scraped data in databases such as</w:t>
      </w:r>
      <w:r w:rsidRPr="00015024">
        <w:rPr>
          <w:rFonts w:ascii="CMU Serif" w:eastAsia="楷体" w:hAnsi="CMU Serif" w:cs="CMU Serif"/>
          <w:b/>
          <w:bCs/>
          <w:sz w:val="18"/>
          <w:szCs w:val="20"/>
        </w:rPr>
        <w:t xml:space="preserve"> SQLite, MySQL, MongoDB</w:t>
      </w:r>
      <w:r w:rsidRPr="00015024">
        <w:rPr>
          <w:rFonts w:ascii="CMU Serif" w:eastAsia="楷体" w:hAnsi="CMU Serif" w:cs="CMU Serif"/>
          <w:sz w:val="18"/>
          <w:szCs w:val="20"/>
        </w:rPr>
        <w:t>, etc.</w:t>
      </w:r>
    </w:p>
    <w:p w14:paraId="2CF955C2" w14:textId="77777777" w:rsidR="00F96958" w:rsidRPr="00015024" w:rsidRDefault="00F96958" w:rsidP="00EC0ADA">
      <w:pPr>
        <w:pStyle w:val="1"/>
        <w:tabs>
          <w:tab w:val="left" w:pos="10834"/>
        </w:tabs>
        <w:spacing w:line="250" w:lineRule="atLeast"/>
        <w:ind w:right="340"/>
        <w:jc w:val="both"/>
        <w:rPr>
          <w:rFonts w:ascii="CMU Serif" w:eastAsia="楷体" w:hAnsi="CMU Serif" w:cs="CMU Serif"/>
          <w:w w:val="95"/>
          <w:sz w:val="21"/>
          <w:szCs w:val="21"/>
          <w:u w:val="single"/>
        </w:rPr>
      </w:pPr>
      <w:r w:rsidRPr="00015024">
        <w:rPr>
          <w:rFonts w:ascii="CMU Serif" w:eastAsia="楷体" w:hAnsi="CMU Serif" w:cs="CMU Serif"/>
          <w:w w:val="95"/>
          <w:sz w:val="21"/>
          <w:szCs w:val="21"/>
          <w:u w:val="single"/>
        </w:rPr>
        <w:t>获奖经历</w:t>
      </w:r>
      <w:r w:rsidRPr="00015024">
        <w:rPr>
          <w:rFonts w:ascii="CMU Serif" w:eastAsia="楷体" w:hAnsi="CMU Serif" w:cs="CMU Serif"/>
          <w:w w:val="95"/>
          <w:sz w:val="21"/>
          <w:szCs w:val="21"/>
          <w:u w:val="single"/>
        </w:rPr>
        <w:tab/>
      </w:r>
    </w:p>
    <w:p w14:paraId="745BC359" w14:textId="3E482173" w:rsidR="00F96958" w:rsidRPr="00015024" w:rsidRDefault="00C03CA7" w:rsidP="00EC0ADA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250" w:lineRule="atLeast"/>
        <w:ind w:left="340" w:right="340" w:firstLine="0"/>
        <w:rPr>
          <w:rFonts w:ascii="CMU Serif" w:eastAsia="楷体" w:hAnsi="CMU Serif" w:cs="CMU Serif"/>
          <w:spacing w:val="-6"/>
          <w:sz w:val="18"/>
          <w:szCs w:val="20"/>
        </w:rPr>
      </w:pPr>
      <w:r w:rsidRPr="00015024">
        <w:rPr>
          <w:rFonts w:ascii="CMU Serif" w:eastAsia="楷体" w:hAnsi="CMU Serif" w:cs="CMU Serif"/>
          <w:spacing w:val="-6"/>
          <w:sz w:val="18"/>
          <w:szCs w:val="20"/>
        </w:rPr>
        <w:t>Citi</w:t>
      </w:r>
      <w:r w:rsidRPr="00015024">
        <w:rPr>
          <w:rFonts w:ascii="CMU Serif" w:eastAsia="楷体" w:hAnsi="CMU Serif" w:cs="CMU Serif"/>
          <w:spacing w:val="-6"/>
          <w:sz w:val="18"/>
          <w:szCs w:val="20"/>
        </w:rPr>
        <w:t xml:space="preserve"> Bank</w:t>
      </w:r>
      <w:r w:rsidRPr="00015024">
        <w:rPr>
          <w:rFonts w:ascii="CMU Serif" w:eastAsia="楷体" w:hAnsi="CMU Serif" w:cs="CMU Serif"/>
          <w:spacing w:val="-6"/>
          <w:sz w:val="18"/>
          <w:szCs w:val="20"/>
        </w:rPr>
        <w:t xml:space="preserve"> Cup Financial Application Innovation Competition | National First Prize</w:t>
      </w:r>
      <w:r w:rsidR="00F96958" w:rsidRPr="00015024">
        <w:rPr>
          <w:rFonts w:ascii="CMU Serif" w:hAnsi="CMU Serif" w:cs="CMU Serif"/>
        </w:rPr>
        <w:t xml:space="preserve"> </w:t>
      </w:r>
      <w:r w:rsidR="00F96958" w:rsidRPr="00015024">
        <w:rPr>
          <w:rFonts w:ascii="CMU Serif" w:hAnsi="CMU Serif" w:cs="CMU Serif"/>
        </w:rPr>
        <w:tab/>
      </w:r>
      <w:r w:rsidR="00F96958" w:rsidRPr="00015024">
        <w:rPr>
          <w:rFonts w:ascii="CMU Serif" w:eastAsia="楷体" w:hAnsi="CMU Serif" w:cs="CMU Serif"/>
          <w:bCs/>
          <w:sz w:val="18"/>
          <w:szCs w:val="20"/>
        </w:rPr>
        <w:t>2023.02-2023.06</w:t>
      </w:r>
    </w:p>
    <w:p w14:paraId="7F621F4B" w14:textId="05EDAD9F" w:rsidR="00F96958" w:rsidRPr="00015024" w:rsidRDefault="006F5441" w:rsidP="00EC0ADA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250" w:lineRule="atLeast"/>
        <w:ind w:left="340" w:right="340" w:firstLine="0"/>
        <w:rPr>
          <w:rFonts w:ascii="CMU Serif" w:eastAsia="楷体" w:hAnsi="CMU Serif" w:cs="CMU Serif"/>
          <w:spacing w:val="-6"/>
          <w:sz w:val="18"/>
          <w:szCs w:val="20"/>
        </w:rPr>
      </w:pPr>
      <w:r w:rsidRPr="00015024">
        <w:rPr>
          <w:rFonts w:ascii="CMU Serif" w:eastAsia="楷体" w:hAnsi="CMU Serif" w:cs="CMU Serif"/>
          <w:bCs/>
          <w:sz w:val="18"/>
          <w:szCs w:val="20"/>
        </w:rPr>
        <w:t>Mathematical Contest in Modeling (MCM/ICM) | National First Prize</w:t>
      </w:r>
      <w:r w:rsidR="00F96958" w:rsidRPr="00015024">
        <w:rPr>
          <w:rFonts w:ascii="CMU Serif" w:eastAsia="楷体" w:hAnsi="CMU Serif" w:cs="CMU Serif"/>
          <w:bCs/>
          <w:sz w:val="18"/>
          <w:szCs w:val="20"/>
        </w:rPr>
        <w:tab/>
        <w:t>2023.02-2023.02</w:t>
      </w:r>
    </w:p>
    <w:p w14:paraId="72578B16" w14:textId="6DC43A19" w:rsidR="00F96958" w:rsidRPr="00015024" w:rsidRDefault="006F5441" w:rsidP="00EC0ADA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250" w:lineRule="atLeast"/>
        <w:ind w:left="340" w:right="340" w:firstLine="0"/>
        <w:rPr>
          <w:rFonts w:ascii="CMU Serif" w:eastAsia="楷体" w:hAnsi="CMU Serif" w:cs="CMU Serif"/>
          <w:spacing w:val="-6"/>
          <w:sz w:val="18"/>
          <w:szCs w:val="20"/>
        </w:rPr>
      </w:pPr>
      <w:r w:rsidRPr="00015024">
        <w:rPr>
          <w:rFonts w:ascii="CMU Serif" w:eastAsia="楷体" w:hAnsi="CMU Serif" w:cs="CMU Serif"/>
          <w:bCs/>
          <w:sz w:val="18"/>
          <w:szCs w:val="20"/>
        </w:rPr>
        <w:t>Higher Education Press Cup National Mathematical Modeling Competition | National Second Prize</w:t>
      </w:r>
      <w:r w:rsidR="00F96958" w:rsidRPr="00015024">
        <w:rPr>
          <w:rFonts w:ascii="CMU Serif" w:eastAsia="楷体" w:hAnsi="CMU Serif" w:cs="CMU Serif"/>
          <w:spacing w:val="-6"/>
          <w:sz w:val="18"/>
          <w:szCs w:val="20"/>
        </w:rPr>
        <w:tab/>
      </w:r>
      <w:r w:rsidR="00F96958" w:rsidRPr="00015024">
        <w:rPr>
          <w:rFonts w:ascii="CMU Serif" w:eastAsia="楷体" w:hAnsi="CMU Serif" w:cs="CMU Serif"/>
          <w:bCs/>
          <w:sz w:val="18"/>
          <w:szCs w:val="20"/>
        </w:rPr>
        <w:t>2022.11-2022.11</w:t>
      </w:r>
    </w:p>
    <w:p w14:paraId="237FBB29" w14:textId="7FF1015B" w:rsidR="00F96958" w:rsidRPr="00015024" w:rsidRDefault="006F5441" w:rsidP="00EC0ADA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250" w:lineRule="atLeast"/>
        <w:ind w:left="340" w:right="340" w:firstLine="0"/>
        <w:rPr>
          <w:rFonts w:ascii="CMU Serif" w:eastAsia="楷体" w:hAnsi="CMU Serif" w:cs="CMU Serif"/>
          <w:spacing w:val="-6"/>
          <w:sz w:val="18"/>
          <w:szCs w:val="20"/>
        </w:rPr>
      </w:pPr>
      <w:r w:rsidRPr="00015024">
        <w:rPr>
          <w:rFonts w:ascii="CMU Serif" w:eastAsia="楷体" w:hAnsi="CMU Serif" w:cs="CMU Serif"/>
          <w:spacing w:val="-6"/>
          <w:sz w:val="18"/>
          <w:szCs w:val="20"/>
        </w:rPr>
        <w:t>8th China International "Internet+" Innovation and Entrepreneurship Competition | National Third Prize</w:t>
      </w:r>
      <w:r w:rsidR="00F96958" w:rsidRPr="00015024">
        <w:rPr>
          <w:rFonts w:ascii="CMU Serif" w:eastAsia="楷体" w:hAnsi="CMU Serif" w:cs="CMU Serif"/>
          <w:spacing w:val="-6"/>
          <w:sz w:val="18"/>
          <w:szCs w:val="20"/>
        </w:rPr>
        <w:tab/>
      </w:r>
      <w:r w:rsidR="00F96958" w:rsidRPr="00015024">
        <w:rPr>
          <w:rFonts w:ascii="CMU Serif" w:eastAsia="楷体" w:hAnsi="CMU Serif" w:cs="CMU Serif"/>
          <w:bCs/>
          <w:sz w:val="18"/>
          <w:szCs w:val="20"/>
        </w:rPr>
        <w:t>2022.04-2022.10</w:t>
      </w:r>
    </w:p>
    <w:p w14:paraId="763BEA95" w14:textId="5BCDFA31" w:rsidR="00F96958" w:rsidRPr="00015024" w:rsidRDefault="006F5441" w:rsidP="00EC0ADA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250" w:lineRule="atLeast"/>
        <w:ind w:left="340" w:right="340" w:firstLine="0"/>
        <w:rPr>
          <w:rFonts w:ascii="CMU Serif" w:eastAsia="楷体" w:hAnsi="CMU Serif" w:cs="CMU Serif"/>
          <w:spacing w:val="-6"/>
          <w:sz w:val="18"/>
          <w:szCs w:val="20"/>
        </w:rPr>
      </w:pPr>
      <w:r w:rsidRPr="00015024">
        <w:rPr>
          <w:rFonts w:ascii="CMU Serif" w:eastAsia="楷体" w:hAnsi="CMU Serif" w:cs="CMU Serif"/>
          <w:spacing w:val="-6"/>
          <w:sz w:val="18"/>
          <w:szCs w:val="20"/>
        </w:rPr>
        <w:t>7th China International "Internet+" Innovation and Entrepreneurship Competition | National Silver Prize</w:t>
      </w:r>
      <w:r w:rsidR="00F96958" w:rsidRPr="00015024">
        <w:rPr>
          <w:rFonts w:ascii="CMU Serif" w:eastAsia="楷体" w:hAnsi="CMU Serif" w:cs="CMU Serif"/>
          <w:spacing w:val="-6"/>
          <w:sz w:val="18"/>
          <w:szCs w:val="20"/>
        </w:rPr>
        <w:tab/>
      </w:r>
      <w:r w:rsidR="00F96958" w:rsidRPr="00015024">
        <w:rPr>
          <w:rFonts w:ascii="CMU Serif" w:eastAsia="楷体" w:hAnsi="CMU Serif" w:cs="CMU Serif"/>
          <w:bCs/>
          <w:sz w:val="18"/>
          <w:szCs w:val="20"/>
        </w:rPr>
        <w:t>2021.07-2021.10</w:t>
      </w:r>
    </w:p>
    <w:p w14:paraId="5BF67AD3" w14:textId="4AAEF158" w:rsidR="00AC37B2" w:rsidRPr="00015024" w:rsidRDefault="00EB22F3" w:rsidP="00EC0ADA">
      <w:pPr>
        <w:tabs>
          <w:tab w:val="left" w:pos="10834"/>
        </w:tabs>
        <w:spacing w:line="250" w:lineRule="atLeast"/>
        <w:ind w:left="340" w:right="340"/>
        <w:jc w:val="both"/>
        <w:outlineLvl w:val="0"/>
        <w:rPr>
          <w:rFonts w:ascii="CMU Serif" w:eastAsia="楷体" w:hAnsi="CMU Serif" w:cs="CMU Serif"/>
          <w:b/>
          <w:bCs/>
          <w:sz w:val="21"/>
          <w:szCs w:val="21"/>
        </w:rPr>
      </w:pPr>
      <w:r w:rsidRPr="00015024">
        <w:rPr>
          <w:rFonts w:ascii="CMU Serif" w:eastAsia="楷体" w:hAnsi="CMU Serif" w:cs="CMU Serif"/>
          <w:b/>
          <w:bCs/>
          <w:sz w:val="21"/>
          <w:szCs w:val="21"/>
          <w:u w:val="single"/>
        </w:rPr>
        <w:t>技能与</w:t>
      </w:r>
      <w:r w:rsidR="00AB74B0" w:rsidRPr="00015024">
        <w:rPr>
          <w:rFonts w:ascii="CMU Serif" w:eastAsia="楷体" w:hAnsi="CMU Serif" w:cs="CMU Serif"/>
          <w:b/>
          <w:bCs/>
          <w:sz w:val="21"/>
          <w:szCs w:val="21"/>
          <w:u w:val="single"/>
        </w:rPr>
        <w:t>特长</w:t>
      </w:r>
      <w:r w:rsidR="00AC37B2" w:rsidRPr="00015024">
        <w:rPr>
          <w:rFonts w:ascii="CMU Serif" w:eastAsia="楷体" w:hAnsi="CMU Serif" w:cs="CMU Serif"/>
          <w:b/>
          <w:bCs/>
          <w:sz w:val="21"/>
          <w:szCs w:val="21"/>
          <w:u w:val="single"/>
        </w:rPr>
        <w:tab/>
      </w:r>
    </w:p>
    <w:p w14:paraId="539C0AAC" w14:textId="75F542DC" w:rsidR="002814CB" w:rsidRPr="00015024" w:rsidRDefault="00FB317C" w:rsidP="00EC0ADA">
      <w:pPr>
        <w:pStyle w:val="a5"/>
        <w:tabs>
          <w:tab w:val="left" w:pos="495"/>
        </w:tabs>
        <w:spacing w:before="2" w:line="250" w:lineRule="atLeast"/>
        <w:ind w:right="340"/>
        <w:jc w:val="both"/>
        <w:rPr>
          <w:rFonts w:ascii="CMU Serif" w:eastAsia="楷体" w:hAnsi="CMU Serif" w:cs="CMU Serif"/>
          <w:spacing w:val="-14"/>
          <w:sz w:val="18"/>
          <w:szCs w:val="20"/>
        </w:rPr>
      </w:pPr>
      <w:r w:rsidRPr="00015024">
        <w:rPr>
          <w:rFonts w:ascii="CMU Serif" w:eastAsia="楷体" w:hAnsi="CMU Serif" w:cs="CMU Serif"/>
          <w:b/>
          <w:spacing w:val="-14"/>
          <w:sz w:val="18"/>
          <w:szCs w:val="20"/>
        </w:rPr>
        <w:t>Language Proficiency</w:t>
      </w:r>
      <w:r w:rsidR="002814CB" w:rsidRPr="00015024">
        <w:rPr>
          <w:rFonts w:ascii="CMU Serif" w:eastAsia="楷体" w:hAnsi="CMU Serif" w:cs="CMU Serif"/>
          <w:spacing w:val="-14"/>
          <w:sz w:val="18"/>
          <w:szCs w:val="20"/>
        </w:rPr>
        <w:t>：</w:t>
      </w:r>
      <w:r w:rsidRPr="00015024">
        <w:rPr>
          <w:rFonts w:ascii="CMU Serif" w:eastAsia="楷体" w:hAnsi="CMU Serif" w:cs="CMU Serif"/>
          <w:spacing w:val="-14"/>
          <w:sz w:val="18"/>
          <w:szCs w:val="20"/>
        </w:rPr>
        <w:t>Chinese (native); English (IELTS 7.0)</w:t>
      </w:r>
      <w:r w:rsidRPr="00015024">
        <w:rPr>
          <w:rFonts w:ascii="CMU Serif" w:eastAsia="楷体" w:hAnsi="CMU Serif" w:cs="CMU Serif"/>
          <w:spacing w:val="-14"/>
          <w:sz w:val="18"/>
          <w:szCs w:val="20"/>
        </w:rPr>
        <w:t>;</w:t>
      </w:r>
    </w:p>
    <w:p w14:paraId="22EBB218" w14:textId="57F89191" w:rsidR="006861FA" w:rsidRPr="00015024" w:rsidRDefault="00FB317C" w:rsidP="00EC0ADA">
      <w:pPr>
        <w:pStyle w:val="a5"/>
        <w:tabs>
          <w:tab w:val="left" w:pos="495"/>
        </w:tabs>
        <w:spacing w:before="2" w:line="250" w:lineRule="atLeast"/>
        <w:ind w:right="340"/>
        <w:jc w:val="both"/>
        <w:rPr>
          <w:rFonts w:ascii="CMU Serif" w:eastAsia="楷体" w:hAnsi="CMU Serif" w:cs="CMU Serif"/>
          <w:b/>
          <w:spacing w:val="-14"/>
          <w:sz w:val="18"/>
          <w:szCs w:val="20"/>
        </w:rPr>
      </w:pPr>
      <w:r w:rsidRPr="00015024">
        <w:rPr>
          <w:rFonts w:ascii="CMU Serif" w:eastAsia="楷体" w:hAnsi="CMU Serif" w:cs="CMU Serif"/>
          <w:b/>
          <w:spacing w:val="-14"/>
          <w:sz w:val="18"/>
          <w:szCs w:val="20"/>
        </w:rPr>
        <w:t>Hobbies and Interests</w:t>
      </w:r>
      <w:r w:rsidR="006861FA" w:rsidRPr="00015024">
        <w:rPr>
          <w:rFonts w:ascii="CMU Serif" w:eastAsia="楷体" w:hAnsi="CMU Serif" w:cs="CMU Serif"/>
          <w:spacing w:val="-14"/>
          <w:sz w:val="18"/>
          <w:szCs w:val="20"/>
        </w:rPr>
        <w:t>：</w:t>
      </w:r>
      <w:r w:rsidRPr="00015024">
        <w:rPr>
          <w:rFonts w:ascii="CMU Serif" w:eastAsia="楷体" w:hAnsi="CMU Serif" w:cs="CMU Serif"/>
          <w:spacing w:val="-14"/>
          <w:sz w:val="18"/>
          <w:szCs w:val="20"/>
        </w:rPr>
        <w:t xml:space="preserve">Rock climbing, scuba diving, writing, video editing (PR, </w:t>
      </w:r>
      <w:proofErr w:type="spellStart"/>
      <w:r w:rsidRPr="00015024">
        <w:rPr>
          <w:rFonts w:ascii="CMU Serif" w:eastAsia="楷体" w:hAnsi="CMU Serif" w:cs="CMU Serif"/>
          <w:spacing w:val="-14"/>
          <w:sz w:val="18"/>
          <w:szCs w:val="20"/>
        </w:rPr>
        <w:t>CapCut</w:t>
      </w:r>
      <w:proofErr w:type="spellEnd"/>
      <w:r w:rsidRPr="00015024">
        <w:rPr>
          <w:rFonts w:ascii="CMU Serif" w:eastAsia="楷体" w:hAnsi="CMU Serif" w:cs="CMU Serif"/>
          <w:spacing w:val="-14"/>
          <w:sz w:val="18"/>
          <w:szCs w:val="20"/>
        </w:rPr>
        <w:t>)</w:t>
      </w:r>
    </w:p>
    <w:sectPr w:rsidR="006861FA" w:rsidRPr="00015024" w:rsidSect="002B2999">
      <w:type w:val="continuous"/>
      <w:pgSz w:w="11910" w:h="16840"/>
      <w:pgMar w:top="533" w:right="374" w:bottom="533" w:left="37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0566D" w14:textId="77777777" w:rsidR="005D6F63" w:rsidRDefault="005D6F63" w:rsidP="001B4301">
      <w:r>
        <w:separator/>
      </w:r>
    </w:p>
  </w:endnote>
  <w:endnote w:type="continuationSeparator" w:id="0">
    <w:p w14:paraId="2A25ABCF" w14:textId="77777777" w:rsidR="005D6F63" w:rsidRDefault="005D6F63" w:rsidP="001B4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051EA" w14:textId="77777777" w:rsidR="005D6F63" w:rsidRDefault="005D6F63" w:rsidP="001B4301">
      <w:r>
        <w:separator/>
      </w:r>
    </w:p>
  </w:footnote>
  <w:footnote w:type="continuationSeparator" w:id="0">
    <w:p w14:paraId="6C67A927" w14:textId="77777777" w:rsidR="005D6F63" w:rsidRDefault="005D6F63" w:rsidP="001B4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7D6"/>
    <w:multiLevelType w:val="hybridMultilevel"/>
    <w:tmpl w:val="E99EFCD2"/>
    <w:lvl w:ilvl="0" w:tplc="BB1C9A44">
      <w:numFmt w:val="bullet"/>
      <w:lvlText w:val=""/>
      <w:lvlJc w:val="left"/>
      <w:pPr>
        <w:ind w:left="340" w:hanging="332"/>
      </w:pPr>
      <w:rPr>
        <w:rFonts w:ascii="Wingdings" w:eastAsia="Wingdings" w:hAnsi="Wingdings" w:cs="Wingdings" w:hint="default"/>
        <w:w w:val="100"/>
        <w:sz w:val="21"/>
        <w:szCs w:val="21"/>
        <w:lang w:val="en-US" w:eastAsia="zh-CN" w:bidi="ar-SA"/>
      </w:rPr>
    </w:lvl>
    <w:lvl w:ilvl="1" w:tplc="87646FAE">
      <w:numFmt w:val="bullet"/>
      <w:lvlText w:val="•"/>
      <w:lvlJc w:val="left"/>
      <w:pPr>
        <w:ind w:left="1400" w:hanging="332"/>
      </w:pPr>
      <w:rPr>
        <w:rFonts w:hint="default"/>
        <w:lang w:val="en-US" w:eastAsia="zh-CN" w:bidi="ar-SA"/>
      </w:rPr>
    </w:lvl>
    <w:lvl w:ilvl="2" w:tplc="C276CA94">
      <w:numFmt w:val="bullet"/>
      <w:lvlText w:val="•"/>
      <w:lvlJc w:val="left"/>
      <w:pPr>
        <w:ind w:left="2461" w:hanging="332"/>
      </w:pPr>
      <w:rPr>
        <w:rFonts w:hint="default"/>
        <w:lang w:val="en-US" w:eastAsia="zh-CN" w:bidi="ar-SA"/>
      </w:rPr>
    </w:lvl>
    <w:lvl w:ilvl="3" w:tplc="1508549C">
      <w:numFmt w:val="bullet"/>
      <w:lvlText w:val="•"/>
      <w:lvlJc w:val="left"/>
      <w:pPr>
        <w:ind w:left="3521" w:hanging="332"/>
      </w:pPr>
      <w:rPr>
        <w:rFonts w:hint="default"/>
        <w:lang w:val="en-US" w:eastAsia="zh-CN" w:bidi="ar-SA"/>
      </w:rPr>
    </w:lvl>
    <w:lvl w:ilvl="4" w:tplc="6B40FAD6">
      <w:numFmt w:val="bullet"/>
      <w:lvlText w:val="•"/>
      <w:lvlJc w:val="left"/>
      <w:pPr>
        <w:ind w:left="4582" w:hanging="332"/>
      </w:pPr>
      <w:rPr>
        <w:rFonts w:hint="default"/>
        <w:lang w:val="en-US" w:eastAsia="zh-CN" w:bidi="ar-SA"/>
      </w:rPr>
    </w:lvl>
    <w:lvl w:ilvl="5" w:tplc="9FACF960">
      <w:numFmt w:val="bullet"/>
      <w:lvlText w:val="•"/>
      <w:lvlJc w:val="left"/>
      <w:pPr>
        <w:ind w:left="5643" w:hanging="332"/>
      </w:pPr>
      <w:rPr>
        <w:rFonts w:hint="default"/>
        <w:lang w:val="en-US" w:eastAsia="zh-CN" w:bidi="ar-SA"/>
      </w:rPr>
    </w:lvl>
    <w:lvl w:ilvl="6" w:tplc="6554A0F0">
      <w:numFmt w:val="bullet"/>
      <w:lvlText w:val="•"/>
      <w:lvlJc w:val="left"/>
      <w:pPr>
        <w:ind w:left="6703" w:hanging="332"/>
      </w:pPr>
      <w:rPr>
        <w:rFonts w:hint="default"/>
        <w:lang w:val="en-US" w:eastAsia="zh-CN" w:bidi="ar-SA"/>
      </w:rPr>
    </w:lvl>
    <w:lvl w:ilvl="7" w:tplc="A0EC0110">
      <w:numFmt w:val="bullet"/>
      <w:lvlText w:val="•"/>
      <w:lvlJc w:val="left"/>
      <w:pPr>
        <w:ind w:left="7764" w:hanging="332"/>
      </w:pPr>
      <w:rPr>
        <w:rFonts w:hint="default"/>
        <w:lang w:val="en-US" w:eastAsia="zh-CN" w:bidi="ar-SA"/>
      </w:rPr>
    </w:lvl>
    <w:lvl w:ilvl="8" w:tplc="09D827B0">
      <w:numFmt w:val="bullet"/>
      <w:lvlText w:val="•"/>
      <w:lvlJc w:val="left"/>
      <w:pPr>
        <w:ind w:left="8825" w:hanging="332"/>
      </w:pPr>
      <w:rPr>
        <w:rFonts w:hint="default"/>
        <w:lang w:val="en-US" w:eastAsia="zh-CN" w:bidi="ar-SA"/>
      </w:rPr>
    </w:lvl>
  </w:abstractNum>
  <w:abstractNum w:abstractNumId="1" w15:restartNumberingAfterBreak="0">
    <w:nsid w:val="198A73D5"/>
    <w:multiLevelType w:val="hybridMultilevel"/>
    <w:tmpl w:val="0680DD6C"/>
    <w:lvl w:ilvl="0" w:tplc="04090001">
      <w:start w:val="1"/>
      <w:numFmt w:val="bullet"/>
      <w:lvlText w:val=""/>
      <w:lvlJc w:val="left"/>
      <w:pPr>
        <w:ind w:left="7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0" w:hanging="440"/>
      </w:pPr>
      <w:rPr>
        <w:rFonts w:ascii="Wingdings" w:hAnsi="Wingdings" w:hint="default"/>
      </w:rPr>
    </w:lvl>
  </w:abstractNum>
  <w:abstractNum w:abstractNumId="2" w15:restartNumberingAfterBreak="0">
    <w:nsid w:val="274776E8"/>
    <w:multiLevelType w:val="hybridMultilevel"/>
    <w:tmpl w:val="C6845006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345C5F72"/>
    <w:multiLevelType w:val="hybridMultilevel"/>
    <w:tmpl w:val="AA8AFD9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440B2DDD"/>
    <w:multiLevelType w:val="hybridMultilevel"/>
    <w:tmpl w:val="4DC051D2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664B1FEC"/>
    <w:multiLevelType w:val="hybridMultilevel"/>
    <w:tmpl w:val="8EB4FBE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73A55837"/>
    <w:multiLevelType w:val="hybridMultilevel"/>
    <w:tmpl w:val="49B4F2E8"/>
    <w:lvl w:ilvl="0" w:tplc="AB08D452">
      <w:start w:val="1"/>
      <w:numFmt w:val="bullet"/>
      <w:lvlText w:val=""/>
      <w:lvlJc w:val="left"/>
      <w:pPr>
        <w:ind w:left="558" w:hanging="420"/>
      </w:pPr>
      <w:rPr>
        <w:rFonts w:ascii="Wingdings" w:hAnsi="Wingdings" w:hint="default"/>
        <w:w w:val="99"/>
        <w:lang w:val="en-US" w:eastAsia="zh-CN" w:bidi="ar-SA"/>
      </w:rPr>
    </w:lvl>
    <w:lvl w:ilvl="1" w:tplc="9606CC68">
      <w:numFmt w:val="bullet"/>
      <w:lvlText w:val="•"/>
      <w:lvlJc w:val="left"/>
      <w:pPr>
        <w:ind w:left="1400" w:hanging="202"/>
      </w:pPr>
      <w:rPr>
        <w:rFonts w:hint="default"/>
        <w:lang w:val="en-US" w:eastAsia="zh-CN" w:bidi="ar-SA"/>
      </w:rPr>
    </w:lvl>
    <w:lvl w:ilvl="2" w:tplc="4EE884E0">
      <w:numFmt w:val="bullet"/>
      <w:lvlText w:val="•"/>
      <w:lvlJc w:val="left"/>
      <w:pPr>
        <w:ind w:left="2461" w:hanging="202"/>
      </w:pPr>
      <w:rPr>
        <w:rFonts w:hint="default"/>
        <w:lang w:val="en-US" w:eastAsia="zh-CN" w:bidi="ar-SA"/>
      </w:rPr>
    </w:lvl>
    <w:lvl w:ilvl="3" w:tplc="19F8A708">
      <w:numFmt w:val="bullet"/>
      <w:lvlText w:val="•"/>
      <w:lvlJc w:val="left"/>
      <w:pPr>
        <w:ind w:left="3521" w:hanging="202"/>
      </w:pPr>
      <w:rPr>
        <w:rFonts w:hint="default"/>
        <w:lang w:val="en-US" w:eastAsia="zh-CN" w:bidi="ar-SA"/>
      </w:rPr>
    </w:lvl>
    <w:lvl w:ilvl="4" w:tplc="538EEC58">
      <w:numFmt w:val="bullet"/>
      <w:lvlText w:val="•"/>
      <w:lvlJc w:val="left"/>
      <w:pPr>
        <w:ind w:left="4582" w:hanging="202"/>
      </w:pPr>
      <w:rPr>
        <w:rFonts w:hint="default"/>
        <w:lang w:val="en-US" w:eastAsia="zh-CN" w:bidi="ar-SA"/>
      </w:rPr>
    </w:lvl>
    <w:lvl w:ilvl="5" w:tplc="A8B254A8">
      <w:numFmt w:val="bullet"/>
      <w:lvlText w:val="•"/>
      <w:lvlJc w:val="left"/>
      <w:pPr>
        <w:ind w:left="5643" w:hanging="202"/>
      </w:pPr>
      <w:rPr>
        <w:rFonts w:hint="default"/>
        <w:lang w:val="en-US" w:eastAsia="zh-CN" w:bidi="ar-SA"/>
      </w:rPr>
    </w:lvl>
    <w:lvl w:ilvl="6" w:tplc="1772D742">
      <w:numFmt w:val="bullet"/>
      <w:lvlText w:val="•"/>
      <w:lvlJc w:val="left"/>
      <w:pPr>
        <w:ind w:left="6703" w:hanging="202"/>
      </w:pPr>
      <w:rPr>
        <w:rFonts w:hint="default"/>
        <w:lang w:val="en-US" w:eastAsia="zh-CN" w:bidi="ar-SA"/>
      </w:rPr>
    </w:lvl>
    <w:lvl w:ilvl="7" w:tplc="C1F2E098">
      <w:numFmt w:val="bullet"/>
      <w:lvlText w:val="•"/>
      <w:lvlJc w:val="left"/>
      <w:pPr>
        <w:ind w:left="7764" w:hanging="202"/>
      </w:pPr>
      <w:rPr>
        <w:rFonts w:hint="default"/>
        <w:lang w:val="en-US" w:eastAsia="zh-CN" w:bidi="ar-SA"/>
      </w:rPr>
    </w:lvl>
    <w:lvl w:ilvl="8" w:tplc="B66E5146">
      <w:numFmt w:val="bullet"/>
      <w:lvlText w:val="•"/>
      <w:lvlJc w:val="left"/>
      <w:pPr>
        <w:ind w:left="8825" w:hanging="202"/>
      </w:pPr>
      <w:rPr>
        <w:rFonts w:hint="default"/>
        <w:lang w:val="en-US" w:eastAsia="zh-CN" w:bidi="ar-SA"/>
      </w:rPr>
    </w:lvl>
  </w:abstractNum>
  <w:abstractNum w:abstractNumId="7" w15:restartNumberingAfterBreak="0">
    <w:nsid w:val="789254F6"/>
    <w:multiLevelType w:val="hybridMultilevel"/>
    <w:tmpl w:val="3B30EAF6"/>
    <w:lvl w:ilvl="0" w:tplc="AB08D452">
      <w:start w:val="1"/>
      <w:numFmt w:val="bullet"/>
      <w:lvlText w:val=""/>
      <w:lvlJc w:val="left"/>
      <w:pPr>
        <w:ind w:left="558" w:hanging="420"/>
      </w:pPr>
      <w:rPr>
        <w:rFonts w:ascii="Wingdings" w:hAnsi="Wingdings" w:hint="default"/>
        <w:w w:val="99"/>
        <w:lang w:val="en-US" w:eastAsia="zh-CN" w:bidi="ar-SA"/>
      </w:rPr>
    </w:lvl>
    <w:lvl w:ilvl="1" w:tplc="FFFFFFFF">
      <w:numFmt w:val="bullet"/>
      <w:lvlText w:val="•"/>
      <w:lvlJc w:val="left"/>
      <w:pPr>
        <w:ind w:left="1400" w:hanging="202"/>
      </w:pPr>
      <w:rPr>
        <w:rFonts w:hint="default"/>
        <w:lang w:val="en-US" w:eastAsia="zh-CN" w:bidi="ar-SA"/>
      </w:rPr>
    </w:lvl>
    <w:lvl w:ilvl="2" w:tplc="FFFFFFFF">
      <w:numFmt w:val="bullet"/>
      <w:lvlText w:val="•"/>
      <w:lvlJc w:val="left"/>
      <w:pPr>
        <w:ind w:left="2461" w:hanging="202"/>
      </w:pPr>
      <w:rPr>
        <w:rFonts w:hint="default"/>
        <w:lang w:val="en-US" w:eastAsia="zh-CN" w:bidi="ar-SA"/>
      </w:rPr>
    </w:lvl>
    <w:lvl w:ilvl="3" w:tplc="FFFFFFFF">
      <w:numFmt w:val="bullet"/>
      <w:lvlText w:val="•"/>
      <w:lvlJc w:val="left"/>
      <w:pPr>
        <w:ind w:left="3521" w:hanging="202"/>
      </w:pPr>
      <w:rPr>
        <w:rFonts w:hint="default"/>
        <w:lang w:val="en-US" w:eastAsia="zh-CN" w:bidi="ar-SA"/>
      </w:rPr>
    </w:lvl>
    <w:lvl w:ilvl="4" w:tplc="FFFFFFFF">
      <w:numFmt w:val="bullet"/>
      <w:lvlText w:val="•"/>
      <w:lvlJc w:val="left"/>
      <w:pPr>
        <w:ind w:left="4582" w:hanging="202"/>
      </w:pPr>
      <w:rPr>
        <w:rFonts w:hint="default"/>
        <w:lang w:val="en-US" w:eastAsia="zh-CN" w:bidi="ar-SA"/>
      </w:rPr>
    </w:lvl>
    <w:lvl w:ilvl="5" w:tplc="FFFFFFFF">
      <w:numFmt w:val="bullet"/>
      <w:lvlText w:val="•"/>
      <w:lvlJc w:val="left"/>
      <w:pPr>
        <w:ind w:left="5643" w:hanging="202"/>
      </w:pPr>
      <w:rPr>
        <w:rFonts w:hint="default"/>
        <w:lang w:val="en-US" w:eastAsia="zh-CN" w:bidi="ar-SA"/>
      </w:rPr>
    </w:lvl>
    <w:lvl w:ilvl="6" w:tplc="FFFFFFFF">
      <w:numFmt w:val="bullet"/>
      <w:lvlText w:val="•"/>
      <w:lvlJc w:val="left"/>
      <w:pPr>
        <w:ind w:left="6703" w:hanging="202"/>
      </w:pPr>
      <w:rPr>
        <w:rFonts w:hint="default"/>
        <w:lang w:val="en-US" w:eastAsia="zh-CN" w:bidi="ar-SA"/>
      </w:rPr>
    </w:lvl>
    <w:lvl w:ilvl="7" w:tplc="FFFFFFFF">
      <w:numFmt w:val="bullet"/>
      <w:lvlText w:val="•"/>
      <w:lvlJc w:val="left"/>
      <w:pPr>
        <w:ind w:left="7764" w:hanging="202"/>
      </w:pPr>
      <w:rPr>
        <w:rFonts w:hint="default"/>
        <w:lang w:val="en-US" w:eastAsia="zh-CN" w:bidi="ar-SA"/>
      </w:rPr>
    </w:lvl>
    <w:lvl w:ilvl="8" w:tplc="FFFFFFFF">
      <w:numFmt w:val="bullet"/>
      <w:lvlText w:val="•"/>
      <w:lvlJc w:val="left"/>
      <w:pPr>
        <w:ind w:left="8825" w:hanging="202"/>
      </w:pPr>
      <w:rPr>
        <w:rFonts w:hint="default"/>
        <w:lang w:val="en-US" w:eastAsia="zh-CN" w:bidi="ar-SA"/>
      </w:rPr>
    </w:lvl>
  </w:abstractNum>
  <w:abstractNum w:abstractNumId="8" w15:restartNumberingAfterBreak="0">
    <w:nsid w:val="792A0115"/>
    <w:multiLevelType w:val="hybridMultilevel"/>
    <w:tmpl w:val="84309CC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722316802">
    <w:abstractNumId w:val="0"/>
  </w:num>
  <w:num w:numId="2" w16cid:durableId="894198019">
    <w:abstractNumId w:val="6"/>
  </w:num>
  <w:num w:numId="3" w16cid:durableId="1645500576">
    <w:abstractNumId w:val="7"/>
  </w:num>
  <w:num w:numId="4" w16cid:durableId="10425508">
    <w:abstractNumId w:val="1"/>
  </w:num>
  <w:num w:numId="5" w16cid:durableId="2141725619">
    <w:abstractNumId w:val="4"/>
  </w:num>
  <w:num w:numId="6" w16cid:durableId="452482030">
    <w:abstractNumId w:val="8"/>
  </w:num>
  <w:num w:numId="7" w16cid:durableId="1187987527">
    <w:abstractNumId w:val="3"/>
  </w:num>
  <w:num w:numId="8" w16cid:durableId="1941403581">
    <w:abstractNumId w:val="2"/>
  </w:num>
  <w:num w:numId="9" w16cid:durableId="17799864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4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0MLEwMDezNLY0MrNQ0lEKTi0uzszPAykwqwUAF0q+ySwAAAA="/>
  </w:docVars>
  <w:rsids>
    <w:rsidRoot w:val="00934838"/>
    <w:rsid w:val="000011CD"/>
    <w:rsid w:val="00001256"/>
    <w:rsid w:val="0000320C"/>
    <w:rsid w:val="000042C2"/>
    <w:rsid w:val="0000499E"/>
    <w:rsid w:val="00004EF7"/>
    <w:rsid w:val="0000796B"/>
    <w:rsid w:val="000100A5"/>
    <w:rsid w:val="00010A91"/>
    <w:rsid w:val="0001222A"/>
    <w:rsid w:val="0001258D"/>
    <w:rsid w:val="00013229"/>
    <w:rsid w:val="00015024"/>
    <w:rsid w:val="00022D6F"/>
    <w:rsid w:val="00026EBE"/>
    <w:rsid w:val="00027B7A"/>
    <w:rsid w:val="00031C0F"/>
    <w:rsid w:val="00031D8D"/>
    <w:rsid w:val="000321A1"/>
    <w:rsid w:val="00032FAC"/>
    <w:rsid w:val="00033739"/>
    <w:rsid w:val="00033BD8"/>
    <w:rsid w:val="00033EAA"/>
    <w:rsid w:val="00034BE4"/>
    <w:rsid w:val="0003763F"/>
    <w:rsid w:val="00037E52"/>
    <w:rsid w:val="00041B77"/>
    <w:rsid w:val="000422CA"/>
    <w:rsid w:val="00043982"/>
    <w:rsid w:val="00044CD1"/>
    <w:rsid w:val="00046718"/>
    <w:rsid w:val="000470D3"/>
    <w:rsid w:val="00050B97"/>
    <w:rsid w:val="00050CE7"/>
    <w:rsid w:val="00052C89"/>
    <w:rsid w:val="00055316"/>
    <w:rsid w:val="00056F0D"/>
    <w:rsid w:val="00056FC6"/>
    <w:rsid w:val="0006049E"/>
    <w:rsid w:val="00060639"/>
    <w:rsid w:val="00060B9C"/>
    <w:rsid w:val="00060DCF"/>
    <w:rsid w:val="00060E9F"/>
    <w:rsid w:val="00061B75"/>
    <w:rsid w:val="000626AA"/>
    <w:rsid w:val="00063019"/>
    <w:rsid w:val="00064F8E"/>
    <w:rsid w:val="00066E0C"/>
    <w:rsid w:val="00075FBB"/>
    <w:rsid w:val="00076175"/>
    <w:rsid w:val="000765B2"/>
    <w:rsid w:val="000806AB"/>
    <w:rsid w:val="0008132A"/>
    <w:rsid w:val="000814C2"/>
    <w:rsid w:val="00081A43"/>
    <w:rsid w:val="00081CDD"/>
    <w:rsid w:val="00081D97"/>
    <w:rsid w:val="000835F4"/>
    <w:rsid w:val="000838B2"/>
    <w:rsid w:val="00083D37"/>
    <w:rsid w:val="00085FAD"/>
    <w:rsid w:val="00090721"/>
    <w:rsid w:val="00090ACD"/>
    <w:rsid w:val="000911CA"/>
    <w:rsid w:val="00092E6E"/>
    <w:rsid w:val="0009426A"/>
    <w:rsid w:val="00094B91"/>
    <w:rsid w:val="00097EDC"/>
    <w:rsid w:val="000A057E"/>
    <w:rsid w:val="000A2340"/>
    <w:rsid w:val="000A32AA"/>
    <w:rsid w:val="000B05E2"/>
    <w:rsid w:val="000B305B"/>
    <w:rsid w:val="000B3DF1"/>
    <w:rsid w:val="000C1BC9"/>
    <w:rsid w:val="000C2215"/>
    <w:rsid w:val="000C33F5"/>
    <w:rsid w:val="000C34FE"/>
    <w:rsid w:val="000C7761"/>
    <w:rsid w:val="000D31E5"/>
    <w:rsid w:val="000D5ECF"/>
    <w:rsid w:val="000D672F"/>
    <w:rsid w:val="000D6FAB"/>
    <w:rsid w:val="000D71FD"/>
    <w:rsid w:val="000D7828"/>
    <w:rsid w:val="000E33DE"/>
    <w:rsid w:val="000E5C6B"/>
    <w:rsid w:val="000E6CB7"/>
    <w:rsid w:val="000E7C2A"/>
    <w:rsid w:val="000F0A9E"/>
    <w:rsid w:val="000F2335"/>
    <w:rsid w:val="000F2AA1"/>
    <w:rsid w:val="000F32DD"/>
    <w:rsid w:val="000F46FF"/>
    <w:rsid w:val="000F7A5B"/>
    <w:rsid w:val="00106CE1"/>
    <w:rsid w:val="0011167C"/>
    <w:rsid w:val="001122CE"/>
    <w:rsid w:val="00112607"/>
    <w:rsid w:val="00112ECD"/>
    <w:rsid w:val="001140FB"/>
    <w:rsid w:val="001271BF"/>
    <w:rsid w:val="00132808"/>
    <w:rsid w:val="0013415C"/>
    <w:rsid w:val="00137663"/>
    <w:rsid w:val="00143ED7"/>
    <w:rsid w:val="00143EEC"/>
    <w:rsid w:val="001452BE"/>
    <w:rsid w:val="00145B8A"/>
    <w:rsid w:val="001466D3"/>
    <w:rsid w:val="00146EB9"/>
    <w:rsid w:val="001476D6"/>
    <w:rsid w:val="00150A2B"/>
    <w:rsid w:val="00150C5B"/>
    <w:rsid w:val="00150FBD"/>
    <w:rsid w:val="0015633D"/>
    <w:rsid w:val="00156D77"/>
    <w:rsid w:val="00160947"/>
    <w:rsid w:val="00162552"/>
    <w:rsid w:val="00164BC8"/>
    <w:rsid w:val="00165B36"/>
    <w:rsid w:val="00166BDD"/>
    <w:rsid w:val="00166EE9"/>
    <w:rsid w:val="00171D4A"/>
    <w:rsid w:val="00172B92"/>
    <w:rsid w:val="0017413E"/>
    <w:rsid w:val="00177EDF"/>
    <w:rsid w:val="001823CB"/>
    <w:rsid w:val="00183962"/>
    <w:rsid w:val="00183B12"/>
    <w:rsid w:val="00185415"/>
    <w:rsid w:val="00187CDF"/>
    <w:rsid w:val="00187F33"/>
    <w:rsid w:val="0019309C"/>
    <w:rsid w:val="00193BB0"/>
    <w:rsid w:val="00195EC0"/>
    <w:rsid w:val="00196657"/>
    <w:rsid w:val="00197101"/>
    <w:rsid w:val="001A1A19"/>
    <w:rsid w:val="001B1826"/>
    <w:rsid w:val="001B2135"/>
    <w:rsid w:val="001B3330"/>
    <w:rsid w:val="001B37A2"/>
    <w:rsid w:val="001B4301"/>
    <w:rsid w:val="001B71D9"/>
    <w:rsid w:val="001B743F"/>
    <w:rsid w:val="001C322E"/>
    <w:rsid w:val="001C59DF"/>
    <w:rsid w:val="001C7A02"/>
    <w:rsid w:val="001D21F2"/>
    <w:rsid w:val="001D58AB"/>
    <w:rsid w:val="001D59F7"/>
    <w:rsid w:val="001D5D88"/>
    <w:rsid w:val="001E0D5D"/>
    <w:rsid w:val="001E5797"/>
    <w:rsid w:val="001E770D"/>
    <w:rsid w:val="001E7E29"/>
    <w:rsid w:val="001E7F9B"/>
    <w:rsid w:val="001F12DC"/>
    <w:rsid w:val="001F570F"/>
    <w:rsid w:val="001F6591"/>
    <w:rsid w:val="002015E0"/>
    <w:rsid w:val="00202686"/>
    <w:rsid w:val="00203A6D"/>
    <w:rsid w:val="00205517"/>
    <w:rsid w:val="002063C8"/>
    <w:rsid w:val="00213D47"/>
    <w:rsid w:val="00215482"/>
    <w:rsid w:val="002170D3"/>
    <w:rsid w:val="00220FC5"/>
    <w:rsid w:val="002210D5"/>
    <w:rsid w:val="002220D4"/>
    <w:rsid w:val="002225B1"/>
    <w:rsid w:val="00222ABB"/>
    <w:rsid w:val="00222EAA"/>
    <w:rsid w:val="00223EF5"/>
    <w:rsid w:val="002266A1"/>
    <w:rsid w:val="00232073"/>
    <w:rsid w:val="00234242"/>
    <w:rsid w:val="00236584"/>
    <w:rsid w:val="00241D3D"/>
    <w:rsid w:val="00241D63"/>
    <w:rsid w:val="00242593"/>
    <w:rsid w:val="00243227"/>
    <w:rsid w:val="00244873"/>
    <w:rsid w:val="002449B5"/>
    <w:rsid w:val="00245F71"/>
    <w:rsid w:val="002461D1"/>
    <w:rsid w:val="00246A85"/>
    <w:rsid w:val="002472E0"/>
    <w:rsid w:val="0025058F"/>
    <w:rsid w:val="002509BB"/>
    <w:rsid w:val="00250F61"/>
    <w:rsid w:val="002512FF"/>
    <w:rsid w:val="00251C8A"/>
    <w:rsid w:val="00253983"/>
    <w:rsid w:val="00254B61"/>
    <w:rsid w:val="00255A7C"/>
    <w:rsid w:val="00255EBE"/>
    <w:rsid w:val="00257F69"/>
    <w:rsid w:val="00262BE4"/>
    <w:rsid w:val="0026397E"/>
    <w:rsid w:val="002657F1"/>
    <w:rsid w:val="0026675F"/>
    <w:rsid w:val="002673E0"/>
    <w:rsid w:val="0026743C"/>
    <w:rsid w:val="00267FC3"/>
    <w:rsid w:val="00272217"/>
    <w:rsid w:val="00272300"/>
    <w:rsid w:val="002723BD"/>
    <w:rsid w:val="00276304"/>
    <w:rsid w:val="0027694A"/>
    <w:rsid w:val="00277F22"/>
    <w:rsid w:val="0028045F"/>
    <w:rsid w:val="0028069B"/>
    <w:rsid w:val="002814CB"/>
    <w:rsid w:val="002836E1"/>
    <w:rsid w:val="0028694E"/>
    <w:rsid w:val="00290F45"/>
    <w:rsid w:val="002912C6"/>
    <w:rsid w:val="002A08A8"/>
    <w:rsid w:val="002A1599"/>
    <w:rsid w:val="002A2C68"/>
    <w:rsid w:val="002A2E0D"/>
    <w:rsid w:val="002A418E"/>
    <w:rsid w:val="002A512E"/>
    <w:rsid w:val="002A5550"/>
    <w:rsid w:val="002A59AF"/>
    <w:rsid w:val="002B1C1A"/>
    <w:rsid w:val="002B2999"/>
    <w:rsid w:val="002B44E6"/>
    <w:rsid w:val="002B4CED"/>
    <w:rsid w:val="002B4E72"/>
    <w:rsid w:val="002B4F33"/>
    <w:rsid w:val="002B584A"/>
    <w:rsid w:val="002B5B38"/>
    <w:rsid w:val="002B6036"/>
    <w:rsid w:val="002C6B9C"/>
    <w:rsid w:val="002C7219"/>
    <w:rsid w:val="002D303B"/>
    <w:rsid w:val="002D3299"/>
    <w:rsid w:val="002D6AAF"/>
    <w:rsid w:val="002D6FF8"/>
    <w:rsid w:val="002E1A6F"/>
    <w:rsid w:val="002E2389"/>
    <w:rsid w:val="002E2F5E"/>
    <w:rsid w:val="002E30A0"/>
    <w:rsid w:val="002E68E8"/>
    <w:rsid w:val="002E7DE7"/>
    <w:rsid w:val="002F1A8A"/>
    <w:rsid w:val="002F2D0E"/>
    <w:rsid w:val="002F37BE"/>
    <w:rsid w:val="002F3AB6"/>
    <w:rsid w:val="002F4081"/>
    <w:rsid w:val="002F4F31"/>
    <w:rsid w:val="002F63E1"/>
    <w:rsid w:val="002F6476"/>
    <w:rsid w:val="00300AA2"/>
    <w:rsid w:val="00302C18"/>
    <w:rsid w:val="00304792"/>
    <w:rsid w:val="00304B00"/>
    <w:rsid w:val="00304CBD"/>
    <w:rsid w:val="00306434"/>
    <w:rsid w:val="00306762"/>
    <w:rsid w:val="00306B97"/>
    <w:rsid w:val="0031008C"/>
    <w:rsid w:val="00312081"/>
    <w:rsid w:val="003158D0"/>
    <w:rsid w:val="003212E9"/>
    <w:rsid w:val="003213C8"/>
    <w:rsid w:val="00321AA9"/>
    <w:rsid w:val="00321C42"/>
    <w:rsid w:val="00323E92"/>
    <w:rsid w:val="00323ECA"/>
    <w:rsid w:val="00331AA4"/>
    <w:rsid w:val="003337F2"/>
    <w:rsid w:val="0033403D"/>
    <w:rsid w:val="00334F20"/>
    <w:rsid w:val="00335091"/>
    <w:rsid w:val="00335C2A"/>
    <w:rsid w:val="00336391"/>
    <w:rsid w:val="0034039F"/>
    <w:rsid w:val="00345022"/>
    <w:rsid w:val="00347F43"/>
    <w:rsid w:val="00350A5F"/>
    <w:rsid w:val="00354774"/>
    <w:rsid w:val="00356C3B"/>
    <w:rsid w:val="003600BB"/>
    <w:rsid w:val="003614E4"/>
    <w:rsid w:val="003637BB"/>
    <w:rsid w:val="00364441"/>
    <w:rsid w:val="00366170"/>
    <w:rsid w:val="00366397"/>
    <w:rsid w:val="00367258"/>
    <w:rsid w:val="003725EB"/>
    <w:rsid w:val="00373685"/>
    <w:rsid w:val="00374A5E"/>
    <w:rsid w:val="00381B48"/>
    <w:rsid w:val="003828B0"/>
    <w:rsid w:val="00383BA9"/>
    <w:rsid w:val="00384D68"/>
    <w:rsid w:val="00386EC2"/>
    <w:rsid w:val="00392822"/>
    <w:rsid w:val="00393E9C"/>
    <w:rsid w:val="003A4796"/>
    <w:rsid w:val="003A5DCD"/>
    <w:rsid w:val="003A7C86"/>
    <w:rsid w:val="003A7CCD"/>
    <w:rsid w:val="003B0896"/>
    <w:rsid w:val="003B0D30"/>
    <w:rsid w:val="003B178D"/>
    <w:rsid w:val="003B49B9"/>
    <w:rsid w:val="003B5010"/>
    <w:rsid w:val="003B7F22"/>
    <w:rsid w:val="003C33F0"/>
    <w:rsid w:val="003C4658"/>
    <w:rsid w:val="003C5161"/>
    <w:rsid w:val="003C5E19"/>
    <w:rsid w:val="003C648A"/>
    <w:rsid w:val="003C7C7B"/>
    <w:rsid w:val="003D0382"/>
    <w:rsid w:val="003D1290"/>
    <w:rsid w:val="003D2471"/>
    <w:rsid w:val="003D2FDC"/>
    <w:rsid w:val="003D4FB4"/>
    <w:rsid w:val="003E2ADE"/>
    <w:rsid w:val="003E32ED"/>
    <w:rsid w:val="003E382C"/>
    <w:rsid w:val="003E5BC0"/>
    <w:rsid w:val="003E6C2B"/>
    <w:rsid w:val="003E7626"/>
    <w:rsid w:val="003E7D67"/>
    <w:rsid w:val="003F1973"/>
    <w:rsid w:val="003F267E"/>
    <w:rsid w:val="003F30A2"/>
    <w:rsid w:val="003F41C6"/>
    <w:rsid w:val="003F4BD6"/>
    <w:rsid w:val="003F6BBD"/>
    <w:rsid w:val="003F6E33"/>
    <w:rsid w:val="004005A6"/>
    <w:rsid w:val="00400AA6"/>
    <w:rsid w:val="0040297D"/>
    <w:rsid w:val="00407E9B"/>
    <w:rsid w:val="00410ADB"/>
    <w:rsid w:val="00411BCC"/>
    <w:rsid w:val="00411E8B"/>
    <w:rsid w:val="00412C01"/>
    <w:rsid w:val="00412E1C"/>
    <w:rsid w:val="00413629"/>
    <w:rsid w:val="004139BE"/>
    <w:rsid w:val="00415ABC"/>
    <w:rsid w:val="00416C37"/>
    <w:rsid w:val="004177FC"/>
    <w:rsid w:val="00420469"/>
    <w:rsid w:val="00420CE3"/>
    <w:rsid w:val="00422366"/>
    <w:rsid w:val="004225CB"/>
    <w:rsid w:val="00425F2C"/>
    <w:rsid w:val="00432E09"/>
    <w:rsid w:val="004354F2"/>
    <w:rsid w:val="00435CCE"/>
    <w:rsid w:val="004369CF"/>
    <w:rsid w:val="00436F59"/>
    <w:rsid w:val="00437A86"/>
    <w:rsid w:val="00437E42"/>
    <w:rsid w:val="00440A6B"/>
    <w:rsid w:val="00440CBD"/>
    <w:rsid w:val="0044104C"/>
    <w:rsid w:val="004430A2"/>
    <w:rsid w:val="00443748"/>
    <w:rsid w:val="00443E69"/>
    <w:rsid w:val="004508D6"/>
    <w:rsid w:val="00450BFF"/>
    <w:rsid w:val="00451575"/>
    <w:rsid w:val="00451719"/>
    <w:rsid w:val="0045178D"/>
    <w:rsid w:val="004529D1"/>
    <w:rsid w:val="0045311E"/>
    <w:rsid w:val="0045591F"/>
    <w:rsid w:val="00461A2D"/>
    <w:rsid w:val="004628A9"/>
    <w:rsid w:val="00465F59"/>
    <w:rsid w:val="0046688A"/>
    <w:rsid w:val="004700D2"/>
    <w:rsid w:val="00470BFC"/>
    <w:rsid w:val="00473FAC"/>
    <w:rsid w:val="00476050"/>
    <w:rsid w:val="00482E30"/>
    <w:rsid w:val="004851AF"/>
    <w:rsid w:val="004854BB"/>
    <w:rsid w:val="00485611"/>
    <w:rsid w:val="00487747"/>
    <w:rsid w:val="00490DBE"/>
    <w:rsid w:val="004910D3"/>
    <w:rsid w:val="00492120"/>
    <w:rsid w:val="00493022"/>
    <w:rsid w:val="00493E31"/>
    <w:rsid w:val="004968AF"/>
    <w:rsid w:val="00496BA6"/>
    <w:rsid w:val="00497578"/>
    <w:rsid w:val="00497B57"/>
    <w:rsid w:val="004A2EB2"/>
    <w:rsid w:val="004A57F2"/>
    <w:rsid w:val="004A6908"/>
    <w:rsid w:val="004A78ED"/>
    <w:rsid w:val="004A7CB9"/>
    <w:rsid w:val="004B2BE4"/>
    <w:rsid w:val="004B7222"/>
    <w:rsid w:val="004C143E"/>
    <w:rsid w:val="004C2E86"/>
    <w:rsid w:val="004C4C80"/>
    <w:rsid w:val="004D1223"/>
    <w:rsid w:val="004D12B0"/>
    <w:rsid w:val="004D14AE"/>
    <w:rsid w:val="004D392F"/>
    <w:rsid w:val="004D4ED7"/>
    <w:rsid w:val="004D5529"/>
    <w:rsid w:val="004D5944"/>
    <w:rsid w:val="004D595C"/>
    <w:rsid w:val="004D5D42"/>
    <w:rsid w:val="004D600A"/>
    <w:rsid w:val="004D67A0"/>
    <w:rsid w:val="004E092B"/>
    <w:rsid w:val="004E2480"/>
    <w:rsid w:val="004E265D"/>
    <w:rsid w:val="004E304C"/>
    <w:rsid w:val="004E3B40"/>
    <w:rsid w:val="004E49A0"/>
    <w:rsid w:val="004E672F"/>
    <w:rsid w:val="004E72AC"/>
    <w:rsid w:val="004E75CA"/>
    <w:rsid w:val="004E7E47"/>
    <w:rsid w:val="004F25E3"/>
    <w:rsid w:val="004F6390"/>
    <w:rsid w:val="005029E0"/>
    <w:rsid w:val="00502DFE"/>
    <w:rsid w:val="00506B9E"/>
    <w:rsid w:val="005113EB"/>
    <w:rsid w:val="00512008"/>
    <w:rsid w:val="00516D19"/>
    <w:rsid w:val="00520A47"/>
    <w:rsid w:val="00521BA1"/>
    <w:rsid w:val="0052232C"/>
    <w:rsid w:val="00522B88"/>
    <w:rsid w:val="0052447C"/>
    <w:rsid w:val="00524C03"/>
    <w:rsid w:val="00532B1E"/>
    <w:rsid w:val="00533EA7"/>
    <w:rsid w:val="00534655"/>
    <w:rsid w:val="0053584E"/>
    <w:rsid w:val="00537F6C"/>
    <w:rsid w:val="005412E4"/>
    <w:rsid w:val="00543DDA"/>
    <w:rsid w:val="00544E07"/>
    <w:rsid w:val="005458BC"/>
    <w:rsid w:val="00550AD6"/>
    <w:rsid w:val="0055278C"/>
    <w:rsid w:val="00556FA1"/>
    <w:rsid w:val="00557281"/>
    <w:rsid w:val="00557AAC"/>
    <w:rsid w:val="0056070F"/>
    <w:rsid w:val="00560D5E"/>
    <w:rsid w:val="005640A2"/>
    <w:rsid w:val="005713CA"/>
    <w:rsid w:val="005724DC"/>
    <w:rsid w:val="0057347D"/>
    <w:rsid w:val="00573908"/>
    <w:rsid w:val="005764CA"/>
    <w:rsid w:val="005801DF"/>
    <w:rsid w:val="005808F3"/>
    <w:rsid w:val="00580B76"/>
    <w:rsid w:val="00581C3B"/>
    <w:rsid w:val="00584429"/>
    <w:rsid w:val="00585C65"/>
    <w:rsid w:val="005908D9"/>
    <w:rsid w:val="0059378D"/>
    <w:rsid w:val="005953DD"/>
    <w:rsid w:val="00595E06"/>
    <w:rsid w:val="00595FE1"/>
    <w:rsid w:val="005A0B7E"/>
    <w:rsid w:val="005A4CD4"/>
    <w:rsid w:val="005A527F"/>
    <w:rsid w:val="005A5B89"/>
    <w:rsid w:val="005A7EDD"/>
    <w:rsid w:val="005B055C"/>
    <w:rsid w:val="005B06A6"/>
    <w:rsid w:val="005B3387"/>
    <w:rsid w:val="005B62E6"/>
    <w:rsid w:val="005B6EC8"/>
    <w:rsid w:val="005B7629"/>
    <w:rsid w:val="005B79BB"/>
    <w:rsid w:val="005C14D2"/>
    <w:rsid w:val="005C70CA"/>
    <w:rsid w:val="005D017A"/>
    <w:rsid w:val="005D1AE5"/>
    <w:rsid w:val="005D4070"/>
    <w:rsid w:val="005D503E"/>
    <w:rsid w:val="005D5173"/>
    <w:rsid w:val="005D6F63"/>
    <w:rsid w:val="005D7C22"/>
    <w:rsid w:val="005E1138"/>
    <w:rsid w:val="005E2DF9"/>
    <w:rsid w:val="005E45B1"/>
    <w:rsid w:val="005E617A"/>
    <w:rsid w:val="005E7FA8"/>
    <w:rsid w:val="005F1226"/>
    <w:rsid w:val="005F13B6"/>
    <w:rsid w:val="005F1DBC"/>
    <w:rsid w:val="005F3AA8"/>
    <w:rsid w:val="005F529C"/>
    <w:rsid w:val="005F56AC"/>
    <w:rsid w:val="005F5E60"/>
    <w:rsid w:val="005F7951"/>
    <w:rsid w:val="006011AF"/>
    <w:rsid w:val="0060191A"/>
    <w:rsid w:val="00601EDF"/>
    <w:rsid w:val="00606A10"/>
    <w:rsid w:val="00610D12"/>
    <w:rsid w:val="006111D8"/>
    <w:rsid w:val="0061121F"/>
    <w:rsid w:val="00613346"/>
    <w:rsid w:val="00614DD9"/>
    <w:rsid w:val="00615CA9"/>
    <w:rsid w:val="00616AA2"/>
    <w:rsid w:val="0061766D"/>
    <w:rsid w:val="00620A82"/>
    <w:rsid w:val="00620DFB"/>
    <w:rsid w:val="00621530"/>
    <w:rsid w:val="0062341F"/>
    <w:rsid w:val="00624E88"/>
    <w:rsid w:val="006276C5"/>
    <w:rsid w:val="00627CA1"/>
    <w:rsid w:val="00630540"/>
    <w:rsid w:val="0063355B"/>
    <w:rsid w:val="00635420"/>
    <w:rsid w:val="006357D3"/>
    <w:rsid w:val="00636BA6"/>
    <w:rsid w:val="00642AD0"/>
    <w:rsid w:val="006453F2"/>
    <w:rsid w:val="0064620B"/>
    <w:rsid w:val="00652263"/>
    <w:rsid w:val="006523DE"/>
    <w:rsid w:val="006524BE"/>
    <w:rsid w:val="00654F08"/>
    <w:rsid w:val="006569B6"/>
    <w:rsid w:val="00660083"/>
    <w:rsid w:val="006605EE"/>
    <w:rsid w:val="0066116D"/>
    <w:rsid w:val="006625CF"/>
    <w:rsid w:val="006646A1"/>
    <w:rsid w:val="00664995"/>
    <w:rsid w:val="0066595A"/>
    <w:rsid w:val="00665DDA"/>
    <w:rsid w:val="0066616F"/>
    <w:rsid w:val="00666B47"/>
    <w:rsid w:val="006670A1"/>
    <w:rsid w:val="00667535"/>
    <w:rsid w:val="00670E41"/>
    <w:rsid w:val="00671343"/>
    <w:rsid w:val="00672359"/>
    <w:rsid w:val="00672E2D"/>
    <w:rsid w:val="00673295"/>
    <w:rsid w:val="00673E37"/>
    <w:rsid w:val="00677228"/>
    <w:rsid w:val="006773A6"/>
    <w:rsid w:val="00681410"/>
    <w:rsid w:val="00682868"/>
    <w:rsid w:val="00683A0D"/>
    <w:rsid w:val="00684BD0"/>
    <w:rsid w:val="006861FA"/>
    <w:rsid w:val="00687600"/>
    <w:rsid w:val="00691BF7"/>
    <w:rsid w:val="0069301C"/>
    <w:rsid w:val="0069428A"/>
    <w:rsid w:val="00694941"/>
    <w:rsid w:val="006A091E"/>
    <w:rsid w:val="006A14E0"/>
    <w:rsid w:val="006A1CE5"/>
    <w:rsid w:val="006A30D3"/>
    <w:rsid w:val="006A44F5"/>
    <w:rsid w:val="006A45E6"/>
    <w:rsid w:val="006A5B91"/>
    <w:rsid w:val="006A694B"/>
    <w:rsid w:val="006B19A7"/>
    <w:rsid w:val="006B19D1"/>
    <w:rsid w:val="006B406E"/>
    <w:rsid w:val="006B5846"/>
    <w:rsid w:val="006B5993"/>
    <w:rsid w:val="006B6304"/>
    <w:rsid w:val="006B7AEF"/>
    <w:rsid w:val="006C0CD4"/>
    <w:rsid w:val="006C2D88"/>
    <w:rsid w:val="006C61D4"/>
    <w:rsid w:val="006D1922"/>
    <w:rsid w:val="006D4E1B"/>
    <w:rsid w:val="006E01EB"/>
    <w:rsid w:val="006E12A1"/>
    <w:rsid w:val="006E158A"/>
    <w:rsid w:val="006E3317"/>
    <w:rsid w:val="006E3B73"/>
    <w:rsid w:val="006E70C0"/>
    <w:rsid w:val="006E7D1C"/>
    <w:rsid w:val="006F04F3"/>
    <w:rsid w:val="006F27C4"/>
    <w:rsid w:val="006F2B3C"/>
    <w:rsid w:val="006F5441"/>
    <w:rsid w:val="006F7140"/>
    <w:rsid w:val="006F7175"/>
    <w:rsid w:val="006F726C"/>
    <w:rsid w:val="006F7723"/>
    <w:rsid w:val="006F7A10"/>
    <w:rsid w:val="006F7DCC"/>
    <w:rsid w:val="00701055"/>
    <w:rsid w:val="007035DF"/>
    <w:rsid w:val="00703B67"/>
    <w:rsid w:val="00703CA6"/>
    <w:rsid w:val="007043EE"/>
    <w:rsid w:val="0070563F"/>
    <w:rsid w:val="0070593A"/>
    <w:rsid w:val="00705B3A"/>
    <w:rsid w:val="00706CF4"/>
    <w:rsid w:val="0070726D"/>
    <w:rsid w:val="00711958"/>
    <w:rsid w:val="007120A4"/>
    <w:rsid w:val="007137C3"/>
    <w:rsid w:val="0071519F"/>
    <w:rsid w:val="00716C41"/>
    <w:rsid w:val="00722B96"/>
    <w:rsid w:val="0072349C"/>
    <w:rsid w:val="007263EA"/>
    <w:rsid w:val="00726D0F"/>
    <w:rsid w:val="0072780C"/>
    <w:rsid w:val="00730454"/>
    <w:rsid w:val="00730485"/>
    <w:rsid w:val="00732E1C"/>
    <w:rsid w:val="007333D0"/>
    <w:rsid w:val="00733D53"/>
    <w:rsid w:val="00734C77"/>
    <w:rsid w:val="007357D6"/>
    <w:rsid w:val="007358A3"/>
    <w:rsid w:val="00735CD8"/>
    <w:rsid w:val="007372CD"/>
    <w:rsid w:val="0074014D"/>
    <w:rsid w:val="007436AA"/>
    <w:rsid w:val="00745ADA"/>
    <w:rsid w:val="00745EAE"/>
    <w:rsid w:val="00746164"/>
    <w:rsid w:val="00752267"/>
    <w:rsid w:val="007524A6"/>
    <w:rsid w:val="007534B4"/>
    <w:rsid w:val="00753A96"/>
    <w:rsid w:val="00754102"/>
    <w:rsid w:val="00755517"/>
    <w:rsid w:val="00755757"/>
    <w:rsid w:val="00756B18"/>
    <w:rsid w:val="00761204"/>
    <w:rsid w:val="007646B9"/>
    <w:rsid w:val="00767AD1"/>
    <w:rsid w:val="00770F21"/>
    <w:rsid w:val="007711E3"/>
    <w:rsid w:val="007749CF"/>
    <w:rsid w:val="007761A7"/>
    <w:rsid w:val="00780D5C"/>
    <w:rsid w:val="00780EAD"/>
    <w:rsid w:val="00783040"/>
    <w:rsid w:val="007835F6"/>
    <w:rsid w:val="00786027"/>
    <w:rsid w:val="007874D2"/>
    <w:rsid w:val="00791365"/>
    <w:rsid w:val="007922B0"/>
    <w:rsid w:val="00793206"/>
    <w:rsid w:val="00794E1A"/>
    <w:rsid w:val="00797097"/>
    <w:rsid w:val="00797554"/>
    <w:rsid w:val="007A2396"/>
    <w:rsid w:val="007A3AD0"/>
    <w:rsid w:val="007A5548"/>
    <w:rsid w:val="007A6FDB"/>
    <w:rsid w:val="007B2ACE"/>
    <w:rsid w:val="007B303F"/>
    <w:rsid w:val="007B45BE"/>
    <w:rsid w:val="007B470C"/>
    <w:rsid w:val="007C39BD"/>
    <w:rsid w:val="007C403B"/>
    <w:rsid w:val="007C7C72"/>
    <w:rsid w:val="007D12B1"/>
    <w:rsid w:val="007D1EEE"/>
    <w:rsid w:val="007D6614"/>
    <w:rsid w:val="007D721C"/>
    <w:rsid w:val="007E05A3"/>
    <w:rsid w:val="007E18CA"/>
    <w:rsid w:val="007E2913"/>
    <w:rsid w:val="007E3459"/>
    <w:rsid w:val="007E3E9E"/>
    <w:rsid w:val="007E7A9A"/>
    <w:rsid w:val="007F13C1"/>
    <w:rsid w:val="007F20C8"/>
    <w:rsid w:val="007F21DF"/>
    <w:rsid w:val="007F55F4"/>
    <w:rsid w:val="008010B7"/>
    <w:rsid w:val="0080128F"/>
    <w:rsid w:val="008037A4"/>
    <w:rsid w:val="00804766"/>
    <w:rsid w:val="00804F3F"/>
    <w:rsid w:val="008050F9"/>
    <w:rsid w:val="008053FE"/>
    <w:rsid w:val="008055D9"/>
    <w:rsid w:val="00806D7D"/>
    <w:rsid w:val="00811F20"/>
    <w:rsid w:val="00815AFA"/>
    <w:rsid w:val="00816511"/>
    <w:rsid w:val="00817638"/>
    <w:rsid w:val="00817C0A"/>
    <w:rsid w:val="008202B8"/>
    <w:rsid w:val="00820616"/>
    <w:rsid w:val="008211FA"/>
    <w:rsid w:val="00824D40"/>
    <w:rsid w:val="00826C75"/>
    <w:rsid w:val="008302AE"/>
    <w:rsid w:val="008302E3"/>
    <w:rsid w:val="008316DD"/>
    <w:rsid w:val="00836909"/>
    <w:rsid w:val="00837E85"/>
    <w:rsid w:val="008400FE"/>
    <w:rsid w:val="00840D70"/>
    <w:rsid w:val="0084111D"/>
    <w:rsid w:val="008422EB"/>
    <w:rsid w:val="00843151"/>
    <w:rsid w:val="00846671"/>
    <w:rsid w:val="00850989"/>
    <w:rsid w:val="0085148B"/>
    <w:rsid w:val="008538A2"/>
    <w:rsid w:val="00853947"/>
    <w:rsid w:val="00854C0B"/>
    <w:rsid w:val="008569AF"/>
    <w:rsid w:val="00861B68"/>
    <w:rsid w:val="00866246"/>
    <w:rsid w:val="008709DA"/>
    <w:rsid w:val="0087107D"/>
    <w:rsid w:val="00872A21"/>
    <w:rsid w:val="008731A2"/>
    <w:rsid w:val="00874B95"/>
    <w:rsid w:val="00874D01"/>
    <w:rsid w:val="00881CAB"/>
    <w:rsid w:val="0088435F"/>
    <w:rsid w:val="0088461F"/>
    <w:rsid w:val="008857D8"/>
    <w:rsid w:val="0089010C"/>
    <w:rsid w:val="00891D39"/>
    <w:rsid w:val="00891D70"/>
    <w:rsid w:val="008927C2"/>
    <w:rsid w:val="00893654"/>
    <w:rsid w:val="00894012"/>
    <w:rsid w:val="008962D0"/>
    <w:rsid w:val="00897B9A"/>
    <w:rsid w:val="008A16B1"/>
    <w:rsid w:val="008A2415"/>
    <w:rsid w:val="008A2479"/>
    <w:rsid w:val="008A491C"/>
    <w:rsid w:val="008A4957"/>
    <w:rsid w:val="008A54D4"/>
    <w:rsid w:val="008A6594"/>
    <w:rsid w:val="008B0017"/>
    <w:rsid w:val="008B0525"/>
    <w:rsid w:val="008B3515"/>
    <w:rsid w:val="008B481B"/>
    <w:rsid w:val="008B4F4C"/>
    <w:rsid w:val="008B7416"/>
    <w:rsid w:val="008C337D"/>
    <w:rsid w:val="008C4FCC"/>
    <w:rsid w:val="008C5490"/>
    <w:rsid w:val="008C7808"/>
    <w:rsid w:val="008D20DF"/>
    <w:rsid w:val="008D411F"/>
    <w:rsid w:val="008D5CBE"/>
    <w:rsid w:val="008D6693"/>
    <w:rsid w:val="008D753F"/>
    <w:rsid w:val="008E011D"/>
    <w:rsid w:val="008E14C3"/>
    <w:rsid w:val="008E2814"/>
    <w:rsid w:val="008E474B"/>
    <w:rsid w:val="008F1449"/>
    <w:rsid w:val="008F39E0"/>
    <w:rsid w:val="008F681F"/>
    <w:rsid w:val="008F7913"/>
    <w:rsid w:val="0090209D"/>
    <w:rsid w:val="009021BA"/>
    <w:rsid w:val="00902B1F"/>
    <w:rsid w:val="00906859"/>
    <w:rsid w:val="0090698B"/>
    <w:rsid w:val="00914B7C"/>
    <w:rsid w:val="009154E8"/>
    <w:rsid w:val="00917035"/>
    <w:rsid w:val="00917322"/>
    <w:rsid w:val="00917431"/>
    <w:rsid w:val="00920631"/>
    <w:rsid w:val="00924A8C"/>
    <w:rsid w:val="0092670E"/>
    <w:rsid w:val="00926F6A"/>
    <w:rsid w:val="009301EB"/>
    <w:rsid w:val="00931953"/>
    <w:rsid w:val="0093355C"/>
    <w:rsid w:val="00933765"/>
    <w:rsid w:val="00934838"/>
    <w:rsid w:val="00935C31"/>
    <w:rsid w:val="00936B56"/>
    <w:rsid w:val="0093734F"/>
    <w:rsid w:val="009376B9"/>
    <w:rsid w:val="00940486"/>
    <w:rsid w:val="009418B5"/>
    <w:rsid w:val="00943D07"/>
    <w:rsid w:val="00944ECD"/>
    <w:rsid w:val="00950E8C"/>
    <w:rsid w:val="00950EB0"/>
    <w:rsid w:val="0095110A"/>
    <w:rsid w:val="00951D97"/>
    <w:rsid w:val="0095451D"/>
    <w:rsid w:val="00955391"/>
    <w:rsid w:val="00955F0A"/>
    <w:rsid w:val="00962612"/>
    <w:rsid w:val="00962F5F"/>
    <w:rsid w:val="00964D6A"/>
    <w:rsid w:val="00966F85"/>
    <w:rsid w:val="009719F4"/>
    <w:rsid w:val="0097265B"/>
    <w:rsid w:val="009734CC"/>
    <w:rsid w:val="00973B21"/>
    <w:rsid w:val="0097611A"/>
    <w:rsid w:val="00983932"/>
    <w:rsid w:val="00986684"/>
    <w:rsid w:val="009868EA"/>
    <w:rsid w:val="0099125F"/>
    <w:rsid w:val="0099185E"/>
    <w:rsid w:val="00991E1A"/>
    <w:rsid w:val="00993550"/>
    <w:rsid w:val="009943B4"/>
    <w:rsid w:val="00995563"/>
    <w:rsid w:val="009958FD"/>
    <w:rsid w:val="009959D3"/>
    <w:rsid w:val="00995B4F"/>
    <w:rsid w:val="009A16AF"/>
    <w:rsid w:val="009A28C8"/>
    <w:rsid w:val="009A2EC8"/>
    <w:rsid w:val="009A34EF"/>
    <w:rsid w:val="009A391C"/>
    <w:rsid w:val="009A4353"/>
    <w:rsid w:val="009A45BD"/>
    <w:rsid w:val="009A4C28"/>
    <w:rsid w:val="009A76B5"/>
    <w:rsid w:val="009B264F"/>
    <w:rsid w:val="009B30D2"/>
    <w:rsid w:val="009B316C"/>
    <w:rsid w:val="009B3610"/>
    <w:rsid w:val="009B601D"/>
    <w:rsid w:val="009B6606"/>
    <w:rsid w:val="009C0B2D"/>
    <w:rsid w:val="009C29DE"/>
    <w:rsid w:val="009C30A7"/>
    <w:rsid w:val="009C5FA0"/>
    <w:rsid w:val="009D09EB"/>
    <w:rsid w:val="009D2034"/>
    <w:rsid w:val="009D2FC2"/>
    <w:rsid w:val="009D600E"/>
    <w:rsid w:val="009E40AA"/>
    <w:rsid w:val="009E426F"/>
    <w:rsid w:val="009E6D52"/>
    <w:rsid w:val="009E7B50"/>
    <w:rsid w:val="009F171A"/>
    <w:rsid w:val="009F1B16"/>
    <w:rsid w:val="009F1DA6"/>
    <w:rsid w:val="009F365E"/>
    <w:rsid w:val="009F3801"/>
    <w:rsid w:val="009F3E81"/>
    <w:rsid w:val="009F65D0"/>
    <w:rsid w:val="009F66D5"/>
    <w:rsid w:val="009F6B03"/>
    <w:rsid w:val="00A00871"/>
    <w:rsid w:val="00A04DEB"/>
    <w:rsid w:val="00A06BFC"/>
    <w:rsid w:val="00A11B30"/>
    <w:rsid w:val="00A12A04"/>
    <w:rsid w:val="00A1470F"/>
    <w:rsid w:val="00A14CA5"/>
    <w:rsid w:val="00A15646"/>
    <w:rsid w:val="00A157CE"/>
    <w:rsid w:val="00A169FC"/>
    <w:rsid w:val="00A17978"/>
    <w:rsid w:val="00A20057"/>
    <w:rsid w:val="00A2208B"/>
    <w:rsid w:val="00A22D21"/>
    <w:rsid w:val="00A23262"/>
    <w:rsid w:val="00A2353D"/>
    <w:rsid w:val="00A2360D"/>
    <w:rsid w:val="00A248CB"/>
    <w:rsid w:val="00A26D8E"/>
    <w:rsid w:val="00A27806"/>
    <w:rsid w:val="00A27923"/>
    <w:rsid w:val="00A27A5F"/>
    <w:rsid w:val="00A31D3E"/>
    <w:rsid w:val="00A31DD4"/>
    <w:rsid w:val="00A353E6"/>
    <w:rsid w:val="00A36626"/>
    <w:rsid w:val="00A367D3"/>
    <w:rsid w:val="00A36F75"/>
    <w:rsid w:val="00A41B54"/>
    <w:rsid w:val="00A41BEA"/>
    <w:rsid w:val="00A426D6"/>
    <w:rsid w:val="00A44BFA"/>
    <w:rsid w:val="00A454E6"/>
    <w:rsid w:val="00A46B53"/>
    <w:rsid w:val="00A532AF"/>
    <w:rsid w:val="00A53707"/>
    <w:rsid w:val="00A55260"/>
    <w:rsid w:val="00A563D6"/>
    <w:rsid w:val="00A602F4"/>
    <w:rsid w:val="00A605DC"/>
    <w:rsid w:val="00A6358F"/>
    <w:rsid w:val="00A653FF"/>
    <w:rsid w:val="00A72421"/>
    <w:rsid w:val="00A72F40"/>
    <w:rsid w:val="00A74AFF"/>
    <w:rsid w:val="00A76E69"/>
    <w:rsid w:val="00A77025"/>
    <w:rsid w:val="00A770D1"/>
    <w:rsid w:val="00A7729C"/>
    <w:rsid w:val="00A77357"/>
    <w:rsid w:val="00A776D0"/>
    <w:rsid w:val="00A7770B"/>
    <w:rsid w:val="00A77907"/>
    <w:rsid w:val="00A77B06"/>
    <w:rsid w:val="00A81E01"/>
    <w:rsid w:val="00A83D6C"/>
    <w:rsid w:val="00A876AF"/>
    <w:rsid w:val="00A879CB"/>
    <w:rsid w:val="00A87D24"/>
    <w:rsid w:val="00A90419"/>
    <w:rsid w:val="00A92ACC"/>
    <w:rsid w:val="00A93249"/>
    <w:rsid w:val="00A93AE7"/>
    <w:rsid w:val="00A94FDD"/>
    <w:rsid w:val="00A96AB8"/>
    <w:rsid w:val="00A96C99"/>
    <w:rsid w:val="00A9777B"/>
    <w:rsid w:val="00A97811"/>
    <w:rsid w:val="00A979E1"/>
    <w:rsid w:val="00A97B81"/>
    <w:rsid w:val="00AA0A8A"/>
    <w:rsid w:val="00AA0B46"/>
    <w:rsid w:val="00AA0D50"/>
    <w:rsid w:val="00AA0E9F"/>
    <w:rsid w:val="00AA18A9"/>
    <w:rsid w:val="00AA1F59"/>
    <w:rsid w:val="00AA3936"/>
    <w:rsid w:val="00AA3958"/>
    <w:rsid w:val="00AA6C57"/>
    <w:rsid w:val="00AB0E78"/>
    <w:rsid w:val="00AB10A6"/>
    <w:rsid w:val="00AB4794"/>
    <w:rsid w:val="00AB4863"/>
    <w:rsid w:val="00AB6654"/>
    <w:rsid w:val="00AB74B0"/>
    <w:rsid w:val="00AB7AFC"/>
    <w:rsid w:val="00AC0079"/>
    <w:rsid w:val="00AC0A31"/>
    <w:rsid w:val="00AC1B2F"/>
    <w:rsid w:val="00AC336F"/>
    <w:rsid w:val="00AC37B2"/>
    <w:rsid w:val="00AC473A"/>
    <w:rsid w:val="00AC50CC"/>
    <w:rsid w:val="00AC748B"/>
    <w:rsid w:val="00AD1552"/>
    <w:rsid w:val="00AD2288"/>
    <w:rsid w:val="00AD2AA8"/>
    <w:rsid w:val="00AD3D4B"/>
    <w:rsid w:val="00AD6112"/>
    <w:rsid w:val="00AD6DF8"/>
    <w:rsid w:val="00AE1C14"/>
    <w:rsid w:val="00AE226C"/>
    <w:rsid w:val="00AE2D47"/>
    <w:rsid w:val="00AE3150"/>
    <w:rsid w:val="00AE3C4B"/>
    <w:rsid w:val="00AE47F3"/>
    <w:rsid w:val="00AE670A"/>
    <w:rsid w:val="00AF0F18"/>
    <w:rsid w:val="00AF1260"/>
    <w:rsid w:val="00AF19FC"/>
    <w:rsid w:val="00AF37E7"/>
    <w:rsid w:val="00AF54E3"/>
    <w:rsid w:val="00B009C9"/>
    <w:rsid w:val="00B03BE7"/>
    <w:rsid w:val="00B04C8C"/>
    <w:rsid w:val="00B0626E"/>
    <w:rsid w:val="00B10A48"/>
    <w:rsid w:val="00B14E37"/>
    <w:rsid w:val="00B2255E"/>
    <w:rsid w:val="00B248D8"/>
    <w:rsid w:val="00B24AF6"/>
    <w:rsid w:val="00B25CD3"/>
    <w:rsid w:val="00B31092"/>
    <w:rsid w:val="00B332C9"/>
    <w:rsid w:val="00B34166"/>
    <w:rsid w:val="00B40852"/>
    <w:rsid w:val="00B41436"/>
    <w:rsid w:val="00B41C10"/>
    <w:rsid w:val="00B42FBD"/>
    <w:rsid w:val="00B4400E"/>
    <w:rsid w:val="00B45897"/>
    <w:rsid w:val="00B45F94"/>
    <w:rsid w:val="00B571D0"/>
    <w:rsid w:val="00B61C49"/>
    <w:rsid w:val="00B63C2D"/>
    <w:rsid w:val="00B64BFE"/>
    <w:rsid w:val="00B64C78"/>
    <w:rsid w:val="00B65491"/>
    <w:rsid w:val="00B65711"/>
    <w:rsid w:val="00B65D99"/>
    <w:rsid w:val="00B66656"/>
    <w:rsid w:val="00B72EE3"/>
    <w:rsid w:val="00B77842"/>
    <w:rsid w:val="00B77D45"/>
    <w:rsid w:val="00B83F3B"/>
    <w:rsid w:val="00B87A76"/>
    <w:rsid w:val="00B902E1"/>
    <w:rsid w:val="00B90DF3"/>
    <w:rsid w:val="00B93015"/>
    <w:rsid w:val="00B93B44"/>
    <w:rsid w:val="00B94E95"/>
    <w:rsid w:val="00BA2C2D"/>
    <w:rsid w:val="00BA4826"/>
    <w:rsid w:val="00BA5DA8"/>
    <w:rsid w:val="00BA6ABC"/>
    <w:rsid w:val="00BB1DE2"/>
    <w:rsid w:val="00BB275A"/>
    <w:rsid w:val="00BB2A92"/>
    <w:rsid w:val="00BB3A01"/>
    <w:rsid w:val="00BB3EF2"/>
    <w:rsid w:val="00BB46F2"/>
    <w:rsid w:val="00BB46F3"/>
    <w:rsid w:val="00BB66B7"/>
    <w:rsid w:val="00BB7968"/>
    <w:rsid w:val="00BC07AE"/>
    <w:rsid w:val="00BC0E3A"/>
    <w:rsid w:val="00BC3F11"/>
    <w:rsid w:val="00BC69C1"/>
    <w:rsid w:val="00BC70CD"/>
    <w:rsid w:val="00BD041E"/>
    <w:rsid w:val="00BD2488"/>
    <w:rsid w:val="00BD34C9"/>
    <w:rsid w:val="00BD3BB8"/>
    <w:rsid w:val="00BE16BD"/>
    <w:rsid w:val="00BE299F"/>
    <w:rsid w:val="00BE5341"/>
    <w:rsid w:val="00BE7944"/>
    <w:rsid w:val="00BF018F"/>
    <w:rsid w:val="00BF15E5"/>
    <w:rsid w:val="00BF1C32"/>
    <w:rsid w:val="00BF235D"/>
    <w:rsid w:val="00BF4481"/>
    <w:rsid w:val="00BF4553"/>
    <w:rsid w:val="00BF6B0B"/>
    <w:rsid w:val="00BF776B"/>
    <w:rsid w:val="00BF78DF"/>
    <w:rsid w:val="00C0192E"/>
    <w:rsid w:val="00C01A09"/>
    <w:rsid w:val="00C0298D"/>
    <w:rsid w:val="00C03CA7"/>
    <w:rsid w:val="00C04111"/>
    <w:rsid w:val="00C0441A"/>
    <w:rsid w:val="00C06FA3"/>
    <w:rsid w:val="00C071D4"/>
    <w:rsid w:val="00C07EE5"/>
    <w:rsid w:val="00C108D6"/>
    <w:rsid w:val="00C11B49"/>
    <w:rsid w:val="00C131D3"/>
    <w:rsid w:val="00C13ED1"/>
    <w:rsid w:val="00C157C1"/>
    <w:rsid w:val="00C20F4C"/>
    <w:rsid w:val="00C21BF7"/>
    <w:rsid w:val="00C264EF"/>
    <w:rsid w:val="00C276A8"/>
    <w:rsid w:val="00C3044C"/>
    <w:rsid w:val="00C32D3D"/>
    <w:rsid w:val="00C3416B"/>
    <w:rsid w:val="00C353EA"/>
    <w:rsid w:val="00C35460"/>
    <w:rsid w:val="00C35983"/>
    <w:rsid w:val="00C36E15"/>
    <w:rsid w:val="00C37E09"/>
    <w:rsid w:val="00C40206"/>
    <w:rsid w:val="00C40737"/>
    <w:rsid w:val="00C40B98"/>
    <w:rsid w:val="00C4151A"/>
    <w:rsid w:val="00C41A5D"/>
    <w:rsid w:val="00C52E08"/>
    <w:rsid w:val="00C53617"/>
    <w:rsid w:val="00C57A5B"/>
    <w:rsid w:val="00C60674"/>
    <w:rsid w:val="00C61931"/>
    <w:rsid w:val="00C62985"/>
    <w:rsid w:val="00C657B9"/>
    <w:rsid w:val="00C73773"/>
    <w:rsid w:val="00C73E8B"/>
    <w:rsid w:val="00C7511D"/>
    <w:rsid w:val="00C77D35"/>
    <w:rsid w:val="00C80562"/>
    <w:rsid w:val="00C80C43"/>
    <w:rsid w:val="00C825B6"/>
    <w:rsid w:val="00C8323C"/>
    <w:rsid w:val="00C849F1"/>
    <w:rsid w:val="00C8584D"/>
    <w:rsid w:val="00C85C3E"/>
    <w:rsid w:val="00C90BCE"/>
    <w:rsid w:val="00C929FB"/>
    <w:rsid w:val="00C9343A"/>
    <w:rsid w:val="00C93E03"/>
    <w:rsid w:val="00C948C3"/>
    <w:rsid w:val="00C96919"/>
    <w:rsid w:val="00CA3657"/>
    <w:rsid w:val="00CA3CBA"/>
    <w:rsid w:val="00CA4403"/>
    <w:rsid w:val="00CA4D87"/>
    <w:rsid w:val="00CA77D8"/>
    <w:rsid w:val="00CB3E2B"/>
    <w:rsid w:val="00CB4EE1"/>
    <w:rsid w:val="00CB4FB0"/>
    <w:rsid w:val="00CB50FA"/>
    <w:rsid w:val="00CB57CC"/>
    <w:rsid w:val="00CB64FF"/>
    <w:rsid w:val="00CB7C11"/>
    <w:rsid w:val="00CC246E"/>
    <w:rsid w:val="00CC6A50"/>
    <w:rsid w:val="00CD048D"/>
    <w:rsid w:val="00CD37C4"/>
    <w:rsid w:val="00CD3F1E"/>
    <w:rsid w:val="00CD724B"/>
    <w:rsid w:val="00CE000C"/>
    <w:rsid w:val="00CE0FFE"/>
    <w:rsid w:val="00CE2323"/>
    <w:rsid w:val="00CE2362"/>
    <w:rsid w:val="00CE5450"/>
    <w:rsid w:val="00CF098B"/>
    <w:rsid w:val="00CF2480"/>
    <w:rsid w:val="00CF3991"/>
    <w:rsid w:val="00CF3EE6"/>
    <w:rsid w:val="00CF54B9"/>
    <w:rsid w:val="00CF78F4"/>
    <w:rsid w:val="00D004CF"/>
    <w:rsid w:val="00D01476"/>
    <w:rsid w:val="00D022AA"/>
    <w:rsid w:val="00D109A4"/>
    <w:rsid w:val="00D11B83"/>
    <w:rsid w:val="00D12389"/>
    <w:rsid w:val="00D13715"/>
    <w:rsid w:val="00D13DAE"/>
    <w:rsid w:val="00D16755"/>
    <w:rsid w:val="00D2197D"/>
    <w:rsid w:val="00D22034"/>
    <w:rsid w:val="00D22960"/>
    <w:rsid w:val="00D22976"/>
    <w:rsid w:val="00D2379A"/>
    <w:rsid w:val="00D25710"/>
    <w:rsid w:val="00D3124E"/>
    <w:rsid w:val="00D3179D"/>
    <w:rsid w:val="00D3224C"/>
    <w:rsid w:val="00D32F7A"/>
    <w:rsid w:val="00D33718"/>
    <w:rsid w:val="00D35745"/>
    <w:rsid w:val="00D358CC"/>
    <w:rsid w:val="00D408FA"/>
    <w:rsid w:val="00D42DD1"/>
    <w:rsid w:val="00D434DB"/>
    <w:rsid w:val="00D43E2E"/>
    <w:rsid w:val="00D44DF8"/>
    <w:rsid w:val="00D462BE"/>
    <w:rsid w:val="00D52095"/>
    <w:rsid w:val="00D52545"/>
    <w:rsid w:val="00D53524"/>
    <w:rsid w:val="00D5636D"/>
    <w:rsid w:val="00D57719"/>
    <w:rsid w:val="00D57F6A"/>
    <w:rsid w:val="00D62DD1"/>
    <w:rsid w:val="00D630D0"/>
    <w:rsid w:val="00D644CE"/>
    <w:rsid w:val="00D6480E"/>
    <w:rsid w:val="00D6537B"/>
    <w:rsid w:val="00D71A5F"/>
    <w:rsid w:val="00D738A0"/>
    <w:rsid w:val="00D73F81"/>
    <w:rsid w:val="00D744C7"/>
    <w:rsid w:val="00D74F34"/>
    <w:rsid w:val="00D7678F"/>
    <w:rsid w:val="00D779C0"/>
    <w:rsid w:val="00D80AA3"/>
    <w:rsid w:val="00D826FB"/>
    <w:rsid w:val="00D82888"/>
    <w:rsid w:val="00D82B5F"/>
    <w:rsid w:val="00D83809"/>
    <w:rsid w:val="00D92030"/>
    <w:rsid w:val="00D929EB"/>
    <w:rsid w:val="00D938FB"/>
    <w:rsid w:val="00DA1A8A"/>
    <w:rsid w:val="00DA1F3A"/>
    <w:rsid w:val="00DA3662"/>
    <w:rsid w:val="00DA4380"/>
    <w:rsid w:val="00DA4631"/>
    <w:rsid w:val="00DA5048"/>
    <w:rsid w:val="00DA5D8A"/>
    <w:rsid w:val="00DA7E08"/>
    <w:rsid w:val="00DB21A5"/>
    <w:rsid w:val="00DB3B64"/>
    <w:rsid w:val="00DB3DB8"/>
    <w:rsid w:val="00DB5AC8"/>
    <w:rsid w:val="00DB7324"/>
    <w:rsid w:val="00DC1AA1"/>
    <w:rsid w:val="00DC29BF"/>
    <w:rsid w:val="00DC29F5"/>
    <w:rsid w:val="00DC3539"/>
    <w:rsid w:val="00DC36EA"/>
    <w:rsid w:val="00DC45F2"/>
    <w:rsid w:val="00DC4D17"/>
    <w:rsid w:val="00DC4E4C"/>
    <w:rsid w:val="00DC6D51"/>
    <w:rsid w:val="00DD065B"/>
    <w:rsid w:val="00DD6D2A"/>
    <w:rsid w:val="00DE1567"/>
    <w:rsid w:val="00DE34C4"/>
    <w:rsid w:val="00DE57C4"/>
    <w:rsid w:val="00DF1285"/>
    <w:rsid w:val="00DF2355"/>
    <w:rsid w:val="00DF331E"/>
    <w:rsid w:val="00DF4E46"/>
    <w:rsid w:val="00DF5CCB"/>
    <w:rsid w:val="00DF7599"/>
    <w:rsid w:val="00E0049B"/>
    <w:rsid w:val="00E02D54"/>
    <w:rsid w:val="00E05862"/>
    <w:rsid w:val="00E10A58"/>
    <w:rsid w:val="00E14239"/>
    <w:rsid w:val="00E14401"/>
    <w:rsid w:val="00E1442F"/>
    <w:rsid w:val="00E14AC9"/>
    <w:rsid w:val="00E15DE5"/>
    <w:rsid w:val="00E15E63"/>
    <w:rsid w:val="00E164A0"/>
    <w:rsid w:val="00E17DFE"/>
    <w:rsid w:val="00E24F4A"/>
    <w:rsid w:val="00E259C2"/>
    <w:rsid w:val="00E25C6E"/>
    <w:rsid w:val="00E2611C"/>
    <w:rsid w:val="00E2681E"/>
    <w:rsid w:val="00E26A49"/>
    <w:rsid w:val="00E30B03"/>
    <w:rsid w:val="00E316AC"/>
    <w:rsid w:val="00E33141"/>
    <w:rsid w:val="00E331A9"/>
    <w:rsid w:val="00E36DDC"/>
    <w:rsid w:val="00E36F43"/>
    <w:rsid w:val="00E37124"/>
    <w:rsid w:val="00E402EB"/>
    <w:rsid w:val="00E43D78"/>
    <w:rsid w:val="00E46CE9"/>
    <w:rsid w:val="00E51ADA"/>
    <w:rsid w:val="00E55D1D"/>
    <w:rsid w:val="00E60567"/>
    <w:rsid w:val="00E62319"/>
    <w:rsid w:val="00E634B7"/>
    <w:rsid w:val="00E64BF4"/>
    <w:rsid w:val="00E64DDD"/>
    <w:rsid w:val="00E65E68"/>
    <w:rsid w:val="00E65F73"/>
    <w:rsid w:val="00E67AD4"/>
    <w:rsid w:val="00E703FD"/>
    <w:rsid w:val="00E72BB1"/>
    <w:rsid w:val="00E76D9B"/>
    <w:rsid w:val="00E77018"/>
    <w:rsid w:val="00E805F5"/>
    <w:rsid w:val="00E8073D"/>
    <w:rsid w:val="00E867C5"/>
    <w:rsid w:val="00E86E56"/>
    <w:rsid w:val="00E87890"/>
    <w:rsid w:val="00E9037C"/>
    <w:rsid w:val="00E91F09"/>
    <w:rsid w:val="00E973B4"/>
    <w:rsid w:val="00EA0DD1"/>
    <w:rsid w:val="00EA430A"/>
    <w:rsid w:val="00EA6ED6"/>
    <w:rsid w:val="00EB1032"/>
    <w:rsid w:val="00EB22F3"/>
    <w:rsid w:val="00EB307F"/>
    <w:rsid w:val="00EB6209"/>
    <w:rsid w:val="00EB70E7"/>
    <w:rsid w:val="00EB7E81"/>
    <w:rsid w:val="00EC02CA"/>
    <w:rsid w:val="00EC0ADA"/>
    <w:rsid w:val="00EC1D30"/>
    <w:rsid w:val="00EC50E9"/>
    <w:rsid w:val="00EC7DD1"/>
    <w:rsid w:val="00ED0AAE"/>
    <w:rsid w:val="00ED1B9E"/>
    <w:rsid w:val="00ED2234"/>
    <w:rsid w:val="00ED3B97"/>
    <w:rsid w:val="00ED443D"/>
    <w:rsid w:val="00ED52CA"/>
    <w:rsid w:val="00EE145A"/>
    <w:rsid w:val="00EE26E9"/>
    <w:rsid w:val="00EE2C2B"/>
    <w:rsid w:val="00EE6825"/>
    <w:rsid w:val="00EF0895"/>
    <w:rsid w:val="00EF3612"/>
    <w:rsid w:val="00EF4C3F"/>
    <w:rsid w:val="00EF531C"/>
    <w:rsid w:val="00F03BCA"/>
    <w:rsid w:val="00F06627"/>
    <w:rsid w:val="00F07217"/>
    <w:rsid w:val="00F10004"/>
    <w:rsid w:val="00F11707"/>
    <w:rsid w:val="00F11AE6"/>
    <w:rsid w:val="00F11E1E"/>
    <w:rsid w:val="00F1248E"/>
    <w:rsid w:val="00F147FC"/>
    <w:rsid w:val="00F14FAC"/>
    <w:rsid w:val="00F16605"/>
    <w:rsid w:val="00F16985"/>
    <w:rsid w:val="00F174E3"/>
    <w:rsid w:val="00F201D3"/>
    <w:rsid w:val="00F201E5"/>
    <w:rsid w:val="00F202AB"/>
    <w:rsid w:val="00F20D25"/>
    <w:rsid w:val="00F2296C"/>
    <w:rsid w:val="00F22FA0"/>
    <w:rsid w:val="00F2328A"/>
    <w:rsid w:val="00F23D0C"/>
    <w:rsid w:val="00F26234"/>
    <w:rsid w:val="00F26FC1"/>
    <w:rsid w:val="00F318B3"/>
    <w:rsid w:val="00F32011"/>
    <w:rsid w:val="00F33E89"/>
    <w:rsid w:val="00F3409D"/>
    <w:rsid w:val="00F372E7"/>
    <w:rsid w:val="00F37EE2"/>
    <w:rsid w:val="00F4290D"/>
    <w:rsid w:val="00F4296F"/>
    <w:rsid w:val="00F42A54"/>
    <w:rsid w:val="00F42CC6"/>
    <w:rsid w:val="00F42D15"/>
    <w:rsid w:val="00F450A4"/>
    <w:rsid w:val="00F462DD"/>
    <w:rsid w:val="00F46583"/>
    <w:rsid w:val="00F4658C"/>
    <w:rsid w:val="00F46EB0"/>
    <w:rsid w:val="00F47108"/>
    <w:rsid w:val="00F506EC"/>
    <w:rsid w:val="00F53359"/>
    <w:rsid w:val="00F5460D"/>
    <w:rsid w:val="00F557B3"/>
    <w:rsid w:val="00F56BEA"/>
    <w:rsid w:val="00F60367"/>
    <w:rsid w:val="00F614B3"/>
    <w:rsid w:val="00F61C83"/>
    <w:rsid w:val="00F62208"/>
    <w:rsid w:val="00F62BEF"/>
    <w:rsid w:val="00F630C8"/>
    <w:rsid w:val="00F650BE"/>
    <w:rsid w:val="00F6642D"/>
    <w:rsid w:val="00F6762F"/>
    <w:rsid w:val="00F72734"/>
    <w:rsid w:val="00F7383D"/>
    <w:rsid w:val="00F73B3A"/>
    <w:rsid w:val="00F73D24"/>
    <w:rsid w:val="00F740EE"/>
    <w:rsid w:val="00F753BC"/>
    <w:rsid w:val="00F76652"/>
    <w:rsid w:val="00F76BE7"/>
    <w:rsid w:val="00F85396"/>
    <w:rsid w:val="00F859E6"/>
    <w:rsid w:val="00F875D8"/>
    <w:rsid w:val="00F876E6"/>
    <w:rsid w:val="00F87E30"/>
    <w:rsid w:val="00F91FB5"/>
    <w:rsid w:val="00F932E8"/>
    <w:rsid w:val="00F9488F"/>
    <w:rsid w:val="00F957E8"/>
    <w:rsid w:val="00F96958"/>
    <w:rsid w:val="00F970E4"/>
    <w:rsid w:val="00FA2298"/>
    <w:rsid w:val="00FA313E"/>
    <w:rsid w:val="00FA4E05"/>
    <w:rsid w:val="00FA5D26"/>
    <w:rsid w:val="00FA61C6"/>
    <w:rsid w:val="00FA63D1"/>
    <w:rsid w:val="00FB08B9"/>
    <w:rsid w:val="00FB317C"/>
    <w:rsid w:val="00FB31D5"/>
    <w:rsid w:val="00FB4A83"/>
    <w:rsid w:val="00FB5F6F"/>
    <w:rsid w:val="00FB666B"/>
    <w:rsid w:val="00FC07B2"/>
    <w:rsid w:val="00FC53F8"/>
    <w:rsid w:val="00FC7249"/>
    <w:rsid w:val="00FD0A9F"/>
    <w:rsid w:val="00FD1C4D"/>
    <w:rsid w:val="00FD1CC3"/>
    <w:rsid w:val="00FD35E5"/>
    <w:rsid w:val="00FD35FB"/>
    <w:rsid w:val="00FD3666"/>
    <w:rsid w:val="00FD5655"/>
    <w:rsid w:val="00FD5C56"/>
    <w:rsid w:val="00FD73A3"/>
    <w:rsid w:val="00FE06E4"/>
    <w:rsid w:val="00FE3395"/>
    <w:rsid w:val="00FE3843"/>
    <w:rsid w:val="00FE7136"/>
    <w:rsid w:val="00FE7579"/>
    <w:rsid w:val="00FF08D1"/>
    <w:rsid w:val="00FF0ABB"/>
    <w:rsid w:val="00FF34D4"/>
    <w:rsid w:val="00FF3D73"/>
    <w:rsid w:val="00FF4A69"/>
    <w:rsid w:val="00FF4D29"/>
    <w:rsid w:val="00FF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872745"/>
  <w15:docId w15:val="{7B46E0B0-E6A6-7F4B-9B76-393E73612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46E"/>
    <w:rPr>
      <w:rFonts w:ascii="Times New Roman" w:eastAsia="Times New Roman" w:hAnsi="Times New Roman" w:cs="Times New Roman"/>
      <w:lang w:eastAsia="zh-CN"/>
    </w:rPr>
  </w:style>
  <w:style w:type="paragraph" w:styleId="1">
    <w:name w:val="heading 1"/>
    <w:basedOn w:val="a"/>
    <w:link w:val="10"/>
    <w:uiPriority w:val="9"/>
    <w:qFormat/>
    <w:pPr>
      <w:ind w:left="340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ind w:left="340"/>
    </w:pPr>
    <w:rPr>
      <w:sz w:val="21"/>
      <w:szCs w:val="21"/>
    </w:rPr>
  </w:style>
  <w:style w:type="paragraph" w:styleId="a5">
    <w:name w:val="List Paragraph"/>
    <w:basedOn w:val="a"/>
    <w:uiPriority w:val="1"/>
    <w:qFormat/>
    <w:pPr>
      <w:ind w:left="340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annotation reference"/>
    <w:basedOn w:val="a0"/>
    <w:uiPriority w:val="99"/>
    <w:semiHidden/>
    <w:unhideWhenUsed/>
    <w:rsid w:val="002F4F31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2F4F31"/>
  </w:style>
  <w:style w:type="character" w:customStyle="1" w:styleId="a8">
    <w:name w:val="批注文字 字符"/>
    <w:basedOn w:val="a0"/>
    <w:link w:val="a7"/>
    <w:uiPriority w:val="99"/>
    <w:semiHidden/>
    <w:rsid w:val="002F4F31"/>
    <w:rPr>
      <w:rFonts w:ascii="Times New Roman" w:eastAsia="Times New Roman" w:hAnsi="Times New Roman" w:cs="Times New Roman"/>
      <w:lang w:eastAsia="zh-CN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2F4F31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2F4F31"/>
    <w:rPr>
      <w:rFonts w:ascii="Times New Roman" w:eastAsia="Times New Roman" w:hAnsi="Times New Roman" w:cs="Times New Roman"/>
      <w:b/>
      <w:bCs/>
      <w:lang w:eastAsia="zh-CN"/>
    </w:rPr>
  </w:style>
  <w:style w:type="character" w:styleId="ab">
    <w:name w:val="Hyperlink"/>
    <w:basedOn w:val="a0"/>
    <w:uiPriority w:val="99"/>
    <w:unhideWhenUsed/>
    <w:rsid w:val="00CA4D8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CA4D87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321C42"/>
    <w:rPr>
      <w:color w:val="800080" w:themeColor="followedHyperlink"/>
      <w:u w:val="single"/>
    </w:rPr>
  </w:style>
  <w:style w:type="character" w:customStyle="1" w:styleId="a4">
    <w:name w:val="正文文本 字符"/>
    <w:basedOn w:val="a0"/>
    <w:link w:val="a3"/>
    <w:uiPriority w:val="1"/>
    <w:rsid w:val="00DF7599"/>
    <w:rPr>
      <w:rFonts w:ascii="Times New Roman" w:eastAsia="Times New Roman" w:hAnsi="Times New Roman" w:cs="Times New Roman"/>
      <w:sz w:val="21"/>
      <w:szCs w:val="21"/>
      <w:lang w:eastAsia="zh-CN"/>
    </w:rPr>
  </w:style>
  <w:style w:type="table" w:styleId="ae">
    <w:name w:val="Table Grid"/>
    <w:basedOn w:val="a1"/>
    <w:uiPriority w:val="39"/>
    <w:rsid w:val="000C3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1B43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1B4301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styleId="af1">
    <w:name w:val="footer"/>
    <w:basedOn w:val="a"/>
    <w:link w:val="af2"/>
    <w:uiPriority w:val="99"/>
    <w:unhideWhenUsed/>
    <w:rsid w:val="001B430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1B4301"/>
    <w:rPr>
      <w:rFonts w:ascii="Times New Roman" w:eastAsia="Times New Roman" w:hAnsi="Times New Roman" w:cs="Times New Roman"/>
      <w:sz w:val="18"/>
      <w:szCs w:val="18"/>
      <w:lang w:eastAsia="zh-CN"/>
    </w:rPr>
  </w:style>
  <w:style w:type="character" w:customStyle="1" w:styleId="10">
    <w:name w:val="标题 1 字符"/>
    <w:basedOn w:val="a0"/>
    <w:link w:val="1"/>
    <w:uiPriority w:val="9"/>
    <w:rsid w:val="00145B8A"/>
    <w:rPr>
      <w:rFonts w:ascii="Times New Roman" w:eastAsia="Times New Roman" w:hAnsi="Times New Roman" w:cs="Times New Roman"/>
      <w:b/>
      <w:bCs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5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3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7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93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38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9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5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9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28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1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61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3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44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10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4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24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20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4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5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06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7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32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6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8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05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ab-Li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1F0C8FB-E460-4F37-92F4-09CAB3523807}">
  <we:reference id="wa200000011" version="1.0.1.0" store="en-US" storeType="OMEX"/>
  <we:alternateReferences>
    <we:reference id="wa200000011" version="1.0.1.0" store="wa200000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608B03-6AAE-4A79-A155-D92D26B1C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2</Pages>
  <Words>1459</Words>
  <Characters>8318</Characters>
  <Application>Microsoft Office Word</Application>
  <DocSecurity>0</DocSecurity>
  <Lines>69</Lines>
  <Paragraphs>19</Paragraphs>
  <ScaleCrop>false</ScaleCrop>
  <Company/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许墨</dc:creator>
  <cp:lastModifiedBy>LogicLynx</cp:lastModifiedBy>
  <cp:revision>1597</cp:revision>
  <cp:lastPrinted>2024-09-01T13:50:00Z</cp:lastPrinted>
  <dcterms:created xsi:type="dcterms:W3CDTF">2023-05-19T17:36:00Z</dcterms:created>
  <dcterms:modified xsi:type="dcterms:W3CDTF">2024-11-0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Xpdf - https://xpdf.cn</vt:lpwstr>
  </property>
</Properties>
</file>